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5A2658" w14:textId="77777777" w:rsidR="008205D0" w:rsidRDefault="008205D0" w:rsidP="007C4004">
      <w:pPr>
        <w:sectPr w:rsidR="008205D0" w:rsidSect="00BB4D74">
          <w:footerReference w:type="default" r:id="rId14"/>
          <w:headerReference w:type="first" r:id="rId15"/>
          <w:footerReference w:type="first" r:id="rId16"/>
          <w:type w:val="continuous"/>
          <w:pgSz w:w="11906" w:h="16838" w:code="9"/>
          <w:pgMar w:top="1418" w:right="1418" w:bottom="1418" w:left="1701" w:header="709" w:footer="709" w:gutter="0"/>
          <w:cols w:space="708"/>
          <w:titlePg/>
          <w:docGrid w:linePitch="360"/>
        </w:sectPr>
      </w:pPr>
      <w:bookmarkStart w:id="0" w:name="_GoBack"/>
      <w:bookmarkEnd w:id="0"/>
    </w:p>
    <w:tbl>
      <w:tblPr>
        <w:tblStyle w:val="TableGrid"/>
        <w:tblW w:w="87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his table is for formatting the adress of the department and the address of the recipient."/>
      </w:tblPr>
      <w:tblGrid>
        <w:gridCol w:w="5387"/>
        <w:gridCol w:w="3400"/>
      </w:tblGrid>
      <w:tr w:rsidR="008205D0" w14:paraId="565DB544" w14:textId="77777777" w:rsidTr="00814AA4">
        <w:trPr>
          <w:cantSplit/>
          <w:tblHeader/>
        </w:trPr>
        <w:tc>
          <w:tcPr>
            <w:tcW w:w="5387" w:type="dxa"/>
          </w:tcPr>
          <w:p w14:paraId="31E41E67" w14:textId="77777777" w:rsidR="008205D0" w:rsidRPr="004B2EA4" w:rsidRDefault="008205D0" w:rsidP="00BF3AA2">
            <w:pPr>
              <w:pStyle w:val="NormalNoSpacing"/>
              <w:spacing w:after="240"/>
            </w:pPr>
            <w:r w:rsidRPr="004B2EA4">
              <w:t>Your reference no: &lt;reference number&gt;</w:t>
            </w:r>
          </w:p>
          <w:p w14:paraId="176F1FD3" w14:textId="77777777" w:rsidR="008205D0" w:rsidRPr="004B2EA4" w:rsidRDefault="008205D0" w:rsidP="00BF3AA2">
            <w:pPr>
              <w:pStyle w:val="NormalNoSpacing"/>
            </w:pPr>
            <w:r w:rsidRPr="004B2EA4">
              <w:t>&lt;title&gt; &lt;first name&gt; &lt;last name&gt;</w:t>
            </w:r>
          </w:p>
          <w:p w14:paraId="1D24A34B" w14:textId="77777777" w:rsidR="008205D0" w:rsidRPr="004B2EA4" w:rsidRDefault="008205D0" w:rsidP="00BF3AA2">
            <w:pPr>
              <w:pStyle w:val="NormalNoSpacing"/>
            </w:pPr>
            <w:r w:rsidRPr="004B2EA4">
              <w:t>&lt;position&gt;</w:t>
            </w:r>
          </w:p>
          <w:p w14:paraId="21992C38" w14:textId="77777777" w:rsidR="008205D0" w:rsidRPr="004B2EA4" w:rsidRDefault="008205D0" w:rsidP="00BF3AA2">
            <w:pPr>
              <w:pStyle w:val="NormalNoSpacing"/>
            </w:pPr>
            <w:r w:rsidRPr="004B2EA4">
              <w:t>&lt;organisation name&gt;</w:t>
            </w:r>
          </w:p>
          <w:p w14:paraId="0C422E1F" w14:textId="77777777" w:rsidR="008205D0" w:rsidRPr="004B2EA4" w:rsidRDefault="008205D0" w:rsidP="00BF3AA2">
            <w:pPr>
              <w:pStyle w:val="NormalNoSpacing"/>
            </w:pPr>
            <w:r w:rsidRPr="004B2EA4">
              <w:t>&lt;organisation postal address 1&gt;</w:t>
            </w:r>
          </w:p>
          <w:p w14:paraId="61F02391" w14:textId="77777777" w:rsidR="008205D0" w:rsidRPr="004B2EA4" w:rsidRDefault="008205D0" w:rsidP="00BF3AA2">
            <w:pPr>
              <w:pStyle w:val="NormalNoSpacing"/>
            </w:pPr>
            <w:r w:rsidRPr="004B2EA4">
              <w:t>&lt;organisation postal address 2&gt;</w:t>
            </w:r>
          </w:p>
          <w:p w14:paraId="54915661" w14:textId="77777777" w:rsidR="008205D0" w:rsidRDefault="008205D0" w:rsidP="00BF3AA2">
            <w:pPr>
              <w:pStyle w:val="NormalNoSpacing"/>
            </w:pPr>
            <w:r w:rsidRPr="004B2EA4">
              <w:t>&lt;organisation postal address 3&gt;</w:t>
            </w:r>
          </w:p>
        </w:tc>
        <w:tc>
          <w:tcPr>
            <w:tcW w:w="3400" w:type="dxa"/>
          </w:tcPr>
          <w:p w14:paraId="66ABA5DF" w14:textId="77777777" w:rsidR="008205D0" w:rsidRPr="00DB5338" w:rsidRDefault="008205D0" w:rsidP="00BF3AA2">
            <w:pPr>
              <w:pStyle w:val="Normalinternaladdress"/>
            </w:pPr>
            <w:r w:rsidRPr="00BE0168">
              <w:t>10</w:t>
            </w:r>
            <w:r>
              <w:t xml:space="preserve"> Binara Street</w:t>
            </w:r>
          </w:p>
          <w:p w14:paraId="620745A9" w14:textId="77777777" w:rsidR="008205D0" w:rsidRPr="001724AE" w:rsidRDefault="008205D0" w:rsidP="00BF3AA2">
            <w:pPr>
              <w:pStyle w:val="Normalinternaladdress"/>
            </w:pPr>
            <w:r>
              <w:t>CANBERRA ACT 2601</w:t>
            </w:r>
          </w:p>
          <w:p w14:paraId="4C084294" w14:textId="77777777" w:rsidR="008205D0" w:rsidRPr="001724AE" w:rsidRDefault="008205D0" w:rsidP="00BF3AA2">
            <w:pPr>
              <w:pStyle w:val="Normalinternaladdress"/>
            </w:pPr>
            <w:r>
              <w:t>GPO Box 2013</w:t>
            </w:r>
          </w:p>
          <w:p w14:paraId="73EF0DF7" w14:textId="77777777" w:rsidR="008205D0" w:rsidRDefault="008205D0" w:rsidP="00BF3AA2">
            <w:pPr>
              <w:pStyle w:val="Normalinternaladdress"/>
            </w:pPr>
            <w:r>
              <w:t>CANBERRA  ACT  2601</w:t>
            </w:r>
          </w:p>
          <w:p w14:paraId="34F7B3A5" w14:textId="77777777" w:rsidR="008205D0" w:rsidRDefault="008205D0" w:rsidP="00BF3AA2">
            <w:pPr>
              <w:pStyle w:val="Normalinternaladdress"/>
            </w:pPr>
            <w:r>
              <w:t>p: &lt; state office phone number&gt;</w:t>
            </w:r>
          </w:p>
          <w:p w14:paraId="1DB37E9C" w14:textId="77777777" w:rsidR="008205D0" w:rsidRPr="001724AE" w:rsidRDefault="008205D0" w:rsidP="00BF3AA2">
            <w:pPr>
              <w:pStyle w:val="Normalinternaladdress"/>
            </w:pPr>
            <w:r>
              <w:t xml:space="preserve">e: </w:t>
            </w:r>
            <w:r w:rsidRPr="008C3C05">
              <w:t>,</w:t>
            </w:r>
            <w:r>
              <w:t>&lt;</w:t>
            </w:r>
            <w:r w:rsidRPr="008C3C05">
              <w:t>program mailbox address</w:t>
            </w:r>
            <w:r>
              <w:t>&gt;</w:t>
            </w:r>
          </w:p>
          <w:p w14:paraId="0A0CECF5" w14:textId="77777777" w:rsidR="008205D0" w:rsidRPr="001724AE" w:rsidRDefault="008205D0" w:rsidP="00BF3AA2">
            <w:pPr>
              <w:pStyle w:val="Normalinternaladdress"/>
            </w:pPr>
            <w:r w:rsidRPr="001724AE">
              <w:t xml:space="preserve">w: </w:t>
            </w:r>
            <w:r>
              <w:t>business</w:t>
            </w:r>
            <w:r w:rsidRPr="005D197D">
              <w:t>.gov.au</w:t>
            </w:r>
          </w:p>
          <w:p w14:paraId="2CEB3504" w14:textId="77777777" w:rsidR="008205D0" w:rsidRDefault="008205D0" w:rsidP="00BF3AA2">
            <w:pPr>
              <w:pStyle w:val="Normalinternaladdress"/>
            </w:pPr>
            <w:r w:rsidRPr="001724AE">
              <w:t xml:space="preserve">abn: </w:t>
            </w:r>
            <w:r w:rsidRPr="00CA6C69">
              <w:t>74 599 608 295</w:t>
            </w:r>
          </w:p>
        </w:tc>
      </w:tr>
    </w:tbl>
    <w:p w14:paraId="33B0867A" w14:textId="4C5A43B3" w:rsidR="004E2BE9" w:rsidRPr="004E2BE9" w:rsidRDefault="004E2BE9" w:rsidP="004E2BE9">
      <w:pPr>
        <w:spacing w:before="720"/>
        <w:rPr>
          <w:rStyle w:val="Strong"/>
          <w:bCs w:val="0"/>
        </w:rPr>
      </w:pPr>
      <w:r w:rsidRPr="004E2BE9">
        <w:rPr>
          <w:i/>
        </w:rPr>
        <w:t>NB: This is</w:t>
      </w:r>
      <w:r w:rsidRPr="004E2BE9">
        <w:t xml:space="preserve"> </w:t>
      </w:r>
      <w:r w:rsidRPr="004E2BE9">
        <w:rPr>
          <w:i/>
        </w:rPr>
        <w:t>an example Letter of Agreement intended for use with the Stronger Communities Programme Round 6. The Commonwealth reserves the option to amend or adjust the form of the grant agreement.</w:t>
      </w:r>
    </w:p>
    <w:p w14:paraId="2640B4A7" w14:textId="493F0D75" w:rsidR="008905A0" w:rsidRPr="00437650" w:rsidRDefault="008905A0" w:rsidP="00437650">
      <w:pPr>
        <w:pStyle w:val="Salutation"/>
        <w:rPr>
          <w:rStyle w:val="Strong"/>
          <w:b w:val="0"/>
          <w:bCs w:val="0"/>
        </w:rPr>
      </w:pPr>
      <w:r w:rsidRPr="00437650">
        <w:rPr>
          <w:rStyle w:val="Strong"/>
          <w:b w:val="0"/>
          <w:bCs w:val="0"/>
        </w:rPr>
        <w:t>Dear</w:t>
      </w:r>
      <w:r w:rsidR="001708EB" w:rsidRPr="00437650">
        <w:rPr>
          <w:rStyle w:val="Strong"/>
          <w:b w:val="0"/>
          <w:bCs w:val="0"/>
        </w:rPr>
        <w:t xml:space="preserve"> </w:t>
      </w:r>
      <w:r w:rsidR="00705088" w:rsidRPr="00437650">
        <w:rPr>
          <w:rStyle w:val="Strong"/>
          <w:b w:val="0"/>
          <w:bCs w:val="0"/>
        </w:rPr>
        <w:t xml:space="preserve">&lt;title&gt; </w:t>
      </w:r>
      <w:r w:rsidR="00A14DBB" w:rsidRPr="00437650">
        <w:rPr>
          <w:rStyle w:val="Strong"/>
          <w:b w:val="0"/>
          <w:bCs w:val="0"/>
        </w:rPr>
        <w:t xml:space="preserve">&lt;first name&gt; </w:t>
      </w:r>
      <w:r w:rsidR="00705088" w:rsidRPr="00437650">
        <w:rPr>
          <w:rStyle w:val="Strong"/>
          <w:b w:val="0"/>
          <w:bCs w:val="0"/>
        </w:rPr>
        <w:t>&lt;last name&gt;</w:t>
      </w:r>
    </w:p>
    <w:p w14:paraId="35BA880A" w14:textId="3B0420B8" w:rsidR="00D30AE8" w:rsidRPr="00724063" w:rsidRDefault="00D74270" w:rsidP="00C254B5">
      <w:pPr>
        <w:pStyle w:val="Heading1"/>
      </w:pPr>
      <w:r>
        <w:t xml:space="preserve">Letter of </w:t>
      </w:r>
      <w:r w:rsidRPr="00724063">
        <w:t>Agreement</w:t>
      </w:r>
    </w:p>
    <w:p w14:paraId="0C58253E" w14:textId="669132FF" w:rsidR="00F50E5E" w:rsidRPr="00344F5F" w:rsidRDefault="00F50E5E" w:rsidP="00344F5F">
      <w:pPr>
        <w:pStyle w:val="Normalbold"/>
      </w:pPr>
      <w:r w:rsidRPr="00344F5F">
        <w:rPr>
          <w:bCs/>
        </w:rPr>
        <w:t xml:space="preserve">Your application </w:t>
      </w:r>
      <w:r w:rsidR="00EF1F23">
        <w:rPr>
          <w:bCs/>
        </w:rPr>
        <w:t>is</w:t>
      </w:r>
      <w:r w:rsidRPr="00344F5F">
        <w:rPr>
          <w:bCs/>
        </w:rPr>
        <w:t xml:space="preserve"> successful</w:t>
      </w:r>
    </w:p>
    <w:p w14:paraId="2C997B4A" w14:textId="42E5844D" w:rsidR="00F50E5E" w:rsidRPr="007C4004" w:rsidRDefault="00F50E5E" w:rsidP="007C4004">
      <w:r w:rsidRPr="007C4004">
        <w:t xml:space="preserve">As outlined in your </w:t>
      </w:r>
      <w:r w:rsidR="0034696F">
        <w:t>Stronger Communities Programme</w:t>
      </w:r>
      <w:r w:rsidR="00BB4D74">
        <w:t xml:space="preserve"> </w:t>
      </w:r>
      <w:r w:rsidRPr="007C4004">
        <w:t xml:space="preserve">application and </w:t>
      </w:r>
      <w:r w:rsidR="00BB4D74">
        <w:t xml:space="preserve">the </w:t>
      </w:r>
      <w:r w:rsidRPr="007C4004">
        <w:t>grant opportunity guidelines, on receipt of this letter you are a party to a grant agreement</w:t>
      </w:r>
      <w:r w:rsidR="00EE0B4D">
        <w:t xml:space="preserve"> (Agreement)</w:t>
      </w:r>
      <w:r w:rsidRPr="007C4004">
        <w:t>. You must contact us immediately if your circumstances have changed and you are no longer able to carry out your project.</w:t>
      </w:r>
    </w:p>
    <w:p w14:paraId="171B8F77" w14:textId="77777777" w:rsidR="00F50E5E" w:rsidRPr="00CC11A6" w:rsidRDefault="00F50E5E" w:rsidP="007C4004">
      <w:pPr>
        <w:pStyle w:val="Normalbold"/>
      </w:pPr>
      <w:r w:rsidRPr="00CC11A6">
        <w:t xml:space="preserve">The </w:t>
      </w:r>
      <w:r>
        <w:t>A</w:t>
      </w:r>
      <w:r w:rsidRPr="00CC11A6">
        <w:t>greement</w:t>
      </w:r>
    </w:p>
    <w:p w14:paraId="175B89F2" w14:textId="42C330F7" w:rsidR="00F50E5E" w:rsidRPr="00CC11A6" w:rsidRDefault="00F50E5E" w:rsidP="007C4004">
      <w:r w:rsidRPr="00CC11A6">
        <w:t>Th</w:t>
      </w:r>
      <w:r>
        <w:t>is</w:t>
      </w:r>
      <w:r w:rsidRPr="00CC11A6">
        <w:t xml:space="preserve"> </w:t>
      </w:r>
      <w:r w:rsidR="00EE0B4D">
        <w:t>A</w:t>
      </w:r>
      <w:r w:rsidRPr="00CC11A6">
        <w:t>greement is a binding agreement between &lt;organisation name&gt; ABN &lt;organisation ABN&gt; (</w:t>
      </w:r>
      <w:r w:rsidR="00B83C0E" w:rsidRPr="00CC11A6">
        <w:t>Grantee</w:t>
      </w:r>
      <w:r>
        <w:t>/you)</w:t>
      </w:r>
      <w:r w:rsidRPr="00CC11A6">
        <w:t xml:space="preserve"> and the Commonwealth of Australia as represented by the </w:t>
      </w:r>
      <w:r w:rsidR="005C0BB3" w:rsidRPr="00CC11A6">
        <w:t>Department of Industry, Science</w:t>
      </w:r>
      <w:r w:rsidR="005C0BB3">
        <w:t>, Energy and Resources</w:t>
      </w:r>
      <w:r w:rsidRPr="00CC11A6">
        <w:t xml:space="preserve"> </w:t>
      </w:r>
      <w:r w:rsidR="00A25A70" w:rsidRPr="00F15ECA">
        <w:t xml:space="preserve">on behalf of the </w:t>
      </w:r>
      <w:r w:rsidR="00D20051" w:rsidRPr="00F15ECA">
        <w:t>Department of Infrastructure,Transport, Regional Development and Communications</w:t>
      </w:r>
      <w:r w:rsidR="00A25A70" w:rsidRPr="00F15ECA">
        <w:t xml:space="preserve"> </w:t>
      </w:r>
      <w:r w:rsidRPr="00F15ECA">
        <w:t>(Commonwealth/we</w:t>
      </w:r>
      <w:r w:rsidR="007C4004" w:rsidRPr="00F15ECA">
        <w:t>).</w:t>
      </w:r>
    </w:p>
    <w:p w14:paraId="2DC7C7DB" w14:textId="6DBAA3B3" w:rsidR="00F50E5E" w:rsidRPr="00CC11A6" w:rsidRDefault="00F50E5E" w:rsidP="007C4004">
      <w:r w:rsidRPr="00CC11A6">
        <w:t xml:space="preserve">The </w:t>
      </w:r>
      <w:r w:rsidR="00EE0B4D">
        <w:t>A</w:t>
      </w:r>
      <w:r w:rsidRPr="00CC11A6">
        <w:t>greement includes:</w:t>
      </w:r>
    </w:p>
    <w:p w14:paraId="644AE636" w14:textId="77777777" w:rsidR="00F50E5E" w:rsidRDefault="00F50E5E" w:rsidP="00344F5F">
      <w:pPr>
        <w:pStyle w:val="ListBullet"/>
      </w:pPr>
      <w:r w:rsidRPr="00CC11A6">
        <w:t>this letter</w:t>
      </w:r>
    </w:p>
    <w:p w14:paraId="286E94AA" w14:textId="77777777" w:rsidR="00F50E5E" w:rsidRPr="00CC11A6" w:rsidRDefault="00F50E5E" w:rsidP="00344F5F">
      <w:pPr>
        <w:pStyle w:val="ListBullet"/>
      </w:pPr>
      <w:r>
        <w:t>the grant schedule (attachment A)</w:t>
      </w:r>
    </w:p>
    <w:p w14:paraId="3549F894" w14:textId="16C2F59E" w:rsidR="00F50E5E" w:rsidRPr="00CC11A6" w:rsidRDefault="00F50E5E" w:rsidP="00344F5F">
      <w:pPr>
        <w:pStyle w:val="ListBullet"/>
      </w:pPr>
      <w:r w:rsidRPr="00CC11A6">
        <w:t xml:space="preserve">the </w:t>
      </w:r>
      <w:r w:rsidR="00C6453B">
        <w:t xml:space="preserve">letter of agreement </w:t>
      </w:r>
      <w:r w:rsidRPr="00CC11A6">
        <w:t xml:space="preserve">terms and conditions (attachment </w:t>
      </w:r>
      <w:r>
        <w:t>B</w:t>
      </w:r>
      <w:r w:rsidRPr="00CC11A6">
        <w:t>)</w:t>
      </w:r>
    </w:p>
    <w:p w14:paraId="71D20FCB" w14:textId="77777777" w:rsidR="00F50E5E" w:rsidRPr="00CC11A6" w:rsidRDefault="00F50E5E" w:rsidP="00344F5F">
      <w:pPr>
        <w:pStyle w:val="ListBullet"/>
      </w:pPr>
      <w:r w:rsidRPr="00CC11A6">
        <w:t>your application</w:t>
      </w:r>
    </w:p>
    <w:p w14:paraId="22B4CA45" w14:textId="77777777" w:rsidR="00F50E5E" w:rsidRPr="00CC11A6" w:rsidRDefault="00F50E5E" w:rsidP="00344F5F">
      <w:pPr>
        <w:pStyle w:val="ListBullet"/>
        <w:spacing w:after="120"/>
      </w:pPr>
      <w:r w:rsidRPr="00CC11A6">
        <w:t xml:space="preserve">the </w:t>
      </w:r>
      <w:r>
        <w:t xml:space="preserve">grant opportunity </w:t>
      </w:r>
      <w:r w:rsidRPr="00CC11A6">
        <w:t>guidelines</w:t>
      </w:r>
      <w:r>
        <w:t xml:space="preserve"> applicable on the date you submitted your application.</w:t>
      </w:r>
    </w:p>
    <w:p w14:paraId="0CC085B9" w14:textId="079AAD9B" w:rsidR="00F50E5E" w:rsidRPr="00CC11A6" w:rsidRDefault="00F50E5E" w:rsidP="007C4004">
      <w:r w:rsidRPr="00CC11A6">
        <w:t xml:space="preserve">We may use information contained in this </w:t>
      </w:r>
      <w:r w:rsidR="00EE0B4D">
        <w:t>A</w:t>
      </w:r>
      <w:r w:rsidRPr="00CC11A6">
        <w:t>greement for public reporting purposes, including the grantee name and grant amount.</w:t>
      </w:r>
    </w:p>
    <w:p w14:paraId="50D6B6B7" w14:textId="77777777" w:rsidR="00F50E5E" w:rsidRDefault="00F50E5E" w:rsidP="00344F5F">
      <w:pPr>
        <w:pStyle w:val="Normalbold"/>
        <w:keepNext/>
      </w:pPr>
      <w:r w:rsidRPr="00CC11A6">
        <w:lastRenderedPageBreak/>
        <w:t>What you must do</w:t>
      </w:r>
    </w:p>
    <w:tbl>
      <w:tblPr>
        <w:tblStyle w:val="TableGrid2"/>
        <w:tblW w:w="8489"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ayout w:type="fixed"/>
        <w:tblLook w:val="04A0" w:firstRow="1" w:lastRow="0" w:firstColumn="1" w:lastColumn="0" w:noHBand="0" w:noVBand="1"/>
        <w:tblDescription w:val="This table is for formatting purposes only. It illustrates the three main things you must do."/>
      </w:tblPr>
      <w:tblGrid>
        <w:gridCol w:w="1884"/>
        <w:gridCol w:w="2538"/>
        <w:gridCol w:w="1929"/>
        <w:gridCol w:w="2138"/>
      </w:tblGrid>
      <w:tr w:rsidR="00965A3A" w:rsidRPr="00D932D9" w14:paraId="4920452C" w14:textId="77777777" w:rsidTr="00F15ECA">
        <w:trPr>
          <w:cantSplit/>
          <w:trHeight w:val="1349"/>
        </w:trPr>
        <w:tc>
          <w:tcPr>
            <w:tcW w:w="1884" w:type="dxa"/>
          </w:tcPr>
          <w:p w14:paraId="261DD5FA" w14:textId="5883EB9C" w:rsidR="00965A3A" w:rsidRPr="0049263E" w:rsidRDefault="00965A3A" w:rsidP="00965A3A">
            <w:pPr>
              <w:spacing w:after="0"/>
              <w:jc w:val="center"/>
              <w:rPr>
                <w:rFonts w:asciiTheme="minorHAnsi" w:eastAsia="Calibri" w:hAnsiTheme="minorHAnsi" w:cstheme="minorHAnsi"/>
                <w:sz w:val="96"/>
                <w:szCs w:val="96"/>
              </w:rPr>
            </w:pPr>
            <w:r>
              <w:rPr>
                <w:rFonts w:asciiTheme="minorHAnsi" w:eastAsia="Calibri" w:hAnsiTheme="minorHAnsi" w:cstheme="minorHAnsi"/>
                <w:sz w:val="96"/>
                <w:szCs w:val="96"/>
              </w:rPr>
              <w:t>1</w:t>
            </w:r>
          </w:p>
        </w:tc>
        <w:tc>
          <w:tcPr>
            <w:tcW w:w="2538" w:type="dxa"/>
          </w:tcPr>
          <w:p w14:paraId="61A6A2AC" w14:textId="7585A98F" w:rsidR="00965A3A" w:rsidRPr="006D57D8" w:rsidRDefault="00965A3A" w:rsidP="00BF3AA2">
            <w:pPr>
              <w:spacing w:before="120"/>
              <w:rPr>
                <w:rFonts w:asciiTheme="minorHAnsi" w:eastAsia="Calibri" w:hAnsiTheme="minorHAnsi" w:cstheme="minorHAnsi"/>
              </w:rPr>
            </w:pPr>
            <w:r w:rsidRPr="006D57D8">
              <w:rPr>
                <w:rFonts w:asciiTheme="minorHAnsi" w:eastAsia="Calibri" w:hAnsiTheme="minorHAnsi" w:cstheme="minorHAnsi"/>
                <w:b/>
              </w:rPr>
              <w:t xml:space="preserve">Complete </w:t>
            </w:r>
            <w:r w:rsidRPr="004105B9">
              <w:rPr>
                <w:rFonts w:asciiTheme="minorHAnsi" w:eastAsia="Calibri" w:hAnsiTheme="minorHAnsi" w:cstheme="minorHAnsi"/>
              </w:rPr>
              <w:t>your project</w:t>
            </w:r>
            <w:r w:rsidRPr="006D57D8">
              <w:rPr>
                <w:rFonts w:asciiTheme="minorHAnsi" w:eastAsia="Calibri" w:hAnsiTheme="minorHAnsi" w:cstheme="minorHAnsi"/>
                <w:b/>
              </w:rPr>
              <w:t xml:space="preserve"> </w:t>
            </w:r>
            <w:r w:rsidRPr="006D57D8">
              <w:rPr>
                <w:rFonts w:asciiTheme="minorHAnsi" w:eastAsia="Calibri" w:hAnsiTheme="minorHAnsi" w:cstheme="minorHAnsi"/>
              </w:rPr>
              <w:t xml:space="preserve">in line with this </w:t>
            </w:r>
            <w:r>
              <w:rPr>
                <w:rFonts w:asciiTheme="minorHAnsi" w:eastAsia="Calibri" w:hAnsiTheme="minorHAnsi" w:cstheme="minorHAnsi"/>
              </w:rPr>
              <w:t>A</w:t>
            </w:r>
            <w:r w:rsidRPr="006D57D8">
              <w:rPr>
                <w:rFonts w:asciiTheme="minorHAnsi" w:eastAsia="Calibri" w:hAnsiTheme="minorHAnsi" w:cstheme="minorHAnsi"/>
              </w:rPr>
              <w:t>greement.</w:t>
            </w:r>
          </w:p>
        </w:tc>
        <w:tc>
          <w:tcPr>
            <w:tcW w:w="1929" w:type="dxa"/>
          </w:tcPr>
          <w:p w14:paraId="50BB8BEE" w14:textId="57F2A799" w:rsidR="00965A3A" w:rsidRPr="0049263E" w:rsidRDefault="00965A3A" w:rsidP="0049263E">
            <w:pPr>
              <w:spacing w:after="0"/>
              <w:jc w:val="center"/>
              <w:rPr>
                <w:rFonts w:asciiTheme="minorHAnsi" w:eastAsia="Calibri" w:hAnsiTheme="minorHAnsi" w:cstheme="minorHAnsi"/>
                <w:sz w:val="96"/>
                <w:szCs w:val="96"/>
              </w:rPr>
            </w:pPr>
            <w:r>
              <w:rPr>
                <w:rFonts w:asciiTheme="minorHAnsi" w:eastAsia="Calibri" w:hAnsiTheme="minorHAnsi" w:cstheme="minorHAnsi"/>
                <w:sz w:val="96"/>
                <w:szCs w:val="96"/>
              </w:rPr>
              <w:t>2</w:t>
            </w:r>
          </w:p>
        </w:tc>
        <w:tc>
          <w:tcPr>
            <w:tcW w:w="2138" w:type="dxa"/>
          </w:tcPr>
          <w:p w14:paraId="45F4156F" w14:textId="77777777" w:rsidR="00965A3A" w:rsidRPr="004105B9" w:rsidRDefault="00965A3A" w:rsidP="00BF3AA2">
            <w:pPr>
              <w:spacing w:before="120" w:after="0"/>
              <w:rPr>
                <w:rFonts w:asciiTheme="minorHAnsi" w:eastAsia="Calibri" w:hAnsiTheme="minorHAnsi" w:cstheme="minorHAnsi"/>
              </w:rPr>
            </w:pPr>
            <w:r w:rsidRPr="006D57D8">
              <w:rPr>
                <w:rFonts w:asciiTheme="minorHAnsi" w:eastAsia="Calibri" w:hAnsiTheme="minorHAnsi" w:cstheme="minorHAnsi"/>
                <w:b/>
              </w:rPr>
              <w:t>Submit</w:t>
            </w:r>
            <w:r w:rsidRPr="006D57D8">
              <w:rPr>
                <w:rFonts w:asciiTheme="minorHAnsi" w:eastAsia="Calibri" w:hAnsiTheme="minorHAnsi" w:cstheme="minorHAnsi"/>
              </w:rPr>
              <w:t xml:space="preserve"> </w:t>
            </w:r>
            <w:r w:rsidRPr="004105B9">
              <w:rPr>
                <w:rFonts w:asciiTheme="minorHAnsi" w:eastAsia="Calibri" w:hAnsiTheme="minorHAnsi" w:cstheme="minorHAnsi"/>
              </w:rPr>
              <w:t xml:space="preserve">your </w:t>
            </w:r>
          </w:p>
          <w:p w14:paraId="3FE71359" w14:textId="304F81E9" w:rsidR="00965A3A" w:rsidRPr="004105B9" w:rsidRDefault="001867BD" w:rsidP="00BF3AA2">
            <w:pPr>
              <w:spacing w:before="0" w:after="0"/>
              <w:rPr>
                <w:rFonts w:asciiTheme="minorHAnsi" w:eastAsia="Calibri" w:hAnsiTheme="minorHAnsi" w:cstheme="minorHAnsi"/>
              </w:rPr>
            </w:pPr>
            <w:r>
              <w:rPr>
                <w:rFonts w:asciiTheme="minorHAnsi" w:eastAsia="Calibri" w:hAnsiTheme="minorHAnsi" w:cstheme="minorHAnsi"/>
              </w:rPr>
              <w:t>End of P</w:t>
            </w:r>
            <w:r w:rsidR="00965A3A" w:rsidRPr="004105B9">
              <w:rPr>
                <w:rFonts w:asciiTheme="minorHAnsi" w:eastAsia="Calibri" w:hAnsiTheme="minorHAnsi" w:cstheme="minorHAnsi"/>
              </w:rPr>
              <w:t>roject report</w:t>
            </w:r>
          </w:p>
          <w:p w14:paraId="1EDE16E0" w14:textId="1E924CEF" w:rsidR="00965A3A" w:rsidRPr="00D932D9" w:rsidRDefault="00965A3A" w:rsidP="00C101BE">
            <w:pPr>
              <w:spacing w:before="0" w:after="0"/>
              <w:rPr>
                <w:rFonts w:eastAsia="Calibri" w:cs="Arial"/>
                <w:szCs w:val="22"/>
              </w:rPr>
            </w:pPr>
            <w:r w:rsidRPr="006D57D8">
              <w:rPr>
                <w:rFonts w:asciiTheme="minorHAnsi" w:eastAsia="Calibri" w:hAnsiTheme="minorHAnsi" w:cstheme="minorHAnsi"/>
              </w:rPr>
              <w:t xml:space="preserve">via </w:t>
            </w:r>
            <w:r>
              <w:rPr>
                <w:rFonts w:asciiTheme="minorHAnsi" w:eastAsia="Calibri" w:hAnsiTheme="minorHAnsi" w:cstheme="minorHAnsi"/>
              </w:rPr>
              <w:t xml:space="preserve">the </w:t>
            </w:r>
            <w:r w:rsidR="00CA6B33">
              <w:rPr>
                <w:rFonts w:asciiTheme="minorHAnsi" w:eastAsia="Calibri" w:hAnsiTheme="minorHAnsi" w:cstheme="minorHAnsi"/>
              </w:rPr>
              <w:t xml:space="preserve">grant </w:t>
            </w:r>
            <w:r>
              <w:rPr>
                <w:rFonts w:asciiTheme="minorHAnsi" w:eastAsia="Calibri" w:hAnsiTheme="minorHAnsi" w:cstheme="minorHAnsi"/>
              </w:rPr>
              <w:t>portal.</w:t>
            </w:r>
          </w:p>
        </w:tc>
      </w:tr>
    </w:tbl>
    <w:p w14:paraId="39763672" w14:textId="243E5EB7" w:rsidR="00F50E5E" w:rsidRPr="00CC11A6" w:rsidRDefault="00F50E5E" w:rsidP="007C4004">
      <w:r w:rsidRPr="00CC11A6">
        <w:t xml:space="preserve">You must undertake the project in line with this </w:t>
      </w:r>
      <w:r w:rsidR="00CE0F8D">
        <w:t>A</w:t>
      </w:r>
      <w:r w:rsidRPr="00CC11A6">
        <w:t>greement. You must only spend the grant on the project or on eligible activities to undertake the project.</w:t>
      </w:r>
    </w:p>
    <w:p w14:paraId="0713852A" w14:textId="1E1A5DEB" w:rsidR="00F50E5E" w:rsidRPr="00CC11A6" w:rsidRDefault="00F50E5E" w:rsidP="002372F5">
      <w:r w:rsidRPr="00CC11A6">
        <w:t>If you spend any amount of the grant on activities not identified in the project, or if you have a grant amount unspent at the project end date, you will need to repay tho</w:t>
      </w:r>
      <w:r>
        <w:t>se amounts to the Commonwealth.</w:t>
      </w:r>
    </w:p>
    <w:p w14:paraId="28D23A7C" w14:textId="171EF2D9" w:rsidR="002E1707" w:rsidRDefault="00F50E5E" w:rsidP="007C4004">
      <w:pPr>
        <w:rPr>
          <w:rFonts w:cs="Arial"/>
        </w:rPr>
      </w:pPr>
      <w:r w:rsidRPr="00CC11A6">
        <w:t>You must provide a</w:t>
      </w:r>
      <w:r w:rsidR="007100B8">
        <w:t>n end of project</w:t>
      </w:r>
      <w:r w:rsidRPr="00CC11A6">
        <w:t xml:space="preserve"> report</w:t>
      </w:r>
      <w:r w:rsidR="006F5922">
        <w:t xml:space="preserve"> in line with </w:t>
      </w:r>
      <w:r w:rsidR="0034753E">
        <w:t>the</w:t>
      </w:r>
      <w:r w:rsidR="006F5922">
        <w:t xml:space="preserve"> grant schedule</w:t>
      </w:r>
      <w:r w:rsidR="0034753E">
        <w:t xml:space="preserve"> at attachment A</w:t>
      </w:r>
      <w:r w:rsidRPr="00CC11A6">
        <w:t xml:space="preserve">. </w:t>
      </w:r>
      <w:r w:rsidR="007100B8">
        <w:t>A</w:t>
      </w:r>
      <w:r>
        <w:t xml:space="preserve"> sample</w:t>
      </w:r>
      <w:r w:rsidRPr="00CC11A6">
        <w:t xml:space="preserve"> report template </w:t>
      </w:r>
      <w:r w:rsidR="007100B8">
        <w:t xml:space="preserve">is </w:t>
      </w:r>
      <w:r w:rsidRPr="00CC11A6">
        <w:t xml:space="preserve">at attachment </w:t>
      </w:r>
      <w:r>
        <w:t>C</w:t>
      </w:r>
      <w:r w:rsidRPr="00CC11A6">
        <w:t xml:space="preserve">. </w:t>
      </w:r>
      <w:r w:rsidR="00CB2CD0">
        <w:rPr>
          <w:rFonts w:cs="Arial"/>
        </w:rPr>
        <w:t xml:space="preserve">You must complete and submit your report on the </w:t>
      </w:r>
      <w:hyperlink r:id="rId17" w:history="1">
        <w:r w:rsidR="00CB2CD0" w:rsidRPr="0034753E">
          <w:rPr>
            <w:rStyle w:val="Hyperlink"/>
            <w:rFonts w:cstheme="minorHAnsi"/>
          </w:rPr>
          <w:t>portal</w:t>
        </w:r>
      </w:hyperlink>
      <w:r w:rsidR="00CB2CD0">
        <w:rPr>
          <w:rFonts w:cs="Arial"/>
        </w:rPr>
        <w:t>.</w:t>
      </w:r>
    </w:p>
    <w:p w14:paraId="241A7520" w14:textId="090EC818" w:rsidR="002E1707" w:rsidRPr="00CC11A6" w:rsidRDefault="002E1707" w:rsidP="007C4004">
      <w:r w:rsidRPr="00960AA9">
        <w:t>We may, at our absolute discretion, unilaterally extend the project end date, the final report due date and the agreement end date, by notice where we consider it appropriate to enable you to complete your project. The extension will take effect from your receipt of the notice. For the avoidance of doubt such notification will act to vary the agreement despi</w:t>
      </w:r>
      <w:r>
        <w:t>te clause 15</w:t>
      </w:r>
      <w:r w:rsidRPr="00960AA9">
        <w:t>.2 of the grant terms and conditions</w:t>
      </w:r>
    </w:p>
    <w:p w14:paraId="248A3AA4" w14:textId="06B86B70" w:rsidR="00D06044" w:rsidRPr="00A1359C" w:rsidRDefault="00D06044" w:rsidP="00D06044">
      <w:r>
        <w:t xml:space="preserve">You must ensure that anyone </w:t>
      </w:r>
      <w:r w:rsidRPr="00A1359C">
        <w:t>who has direct, unsupervised contact with children as part of your project under this Agreement has undertaken and passed a working with children check, if required under relevant state or territory legislation. You are also responsible for assessing the suitability of the people you engage as part of your project to ensure children are kept safe.</w:t>
      </w:r>
    </w:p>
    <w:p w14:paraId="021096E8" w14:textId="57B6BD7E" w:rsidR="00D06044" w:rsidRDefault="00D06044" w:rsidP="007C4004">
      <w:r>
        <w:t xml:space="preserve">You must provide us with a </w:t>
      </w:r>
      <w:r w:rsidRPr="00E04BD5">
        <w:t xml:space="preserve">statement of compliance </w:t>
      </w:r>
      <w:r>
        <w:t>with working with children legislation if requested</w:t>
      </w:r>
      <w:r w:rsidRPr="00E04BD5">
        <w:t>.</w:t>
      </w:r>
    </w:p>
    <w:p w14:paraId="41C5C01A" w14:textId="22C5FE5A" w:rsidR="002E1707" w:rsidRDefault="00F50E5E" w:rsidP="007C4004">
      <w:r>
        <w:t>If you make a public statement</w:t>
      </w:r>
      <w:r w:rsidR="00FF6611">
        <w:t xml:space="preserve">, </w:t>
      </w:r>
      <w:r>
        <w:t xml:space="preserve">publish any material </w:t>
      </w:r>
      <w:r w:rsidR="00FF6611">
        <w:t>or erect signage in relation to</w:t>
      </w:r>
      <w:r>
        <w:t xml:space="preserve"> your project you must acknowledge the funding you received from this </w:t>
      </w:r>
      <w:r w:rsidR="00D932D9">
        <w:t>grant</w:t>
      </w:r>
      <w:r>
        <w:t xml:space="preserve">. </w:t>
      </w:r>
      <w:r w:rsidR="00CE0F8D">
        <w:t xml:space="preserve">You must use any form of acknowledgement the Commonwealth reasonably specifies. </w:t>
      </w:r>
      <w:r w:rsidRPr="00040D5B">
        <w:t xml:space="preserve">You must notify us about events relating to the project and provide </w:t>
      </w:r>
      <w:r>
        <w:t xml:space="preserve">an </w:t>
      </w:r>
      <w:r w:rsidRPr="00040D5B">
        <w:t>opportunity for the Minister or their representative to attend.</w:t>
      </w:r>
    </w:p>
    <w:p w14:paraId="5A676CED" w14:textId="15240AFB" w:rsidR="002E1707" w:rsidRDefault="002E1707" w:rsidP="00794A31">
      <w:pPr>
        <w:pStyle w:val="Normalbold"/>
        <w:keepNext/>
        <w:rPr>
          <w:b w:val="0"/>
        </w:rPr>
      </w:pPr>
      <w:r w:rsidRPr="000A30B2">
        <w:rPr>
          <w:b w:val="0"/>
        </w:rPr>
        <w:t>If you erect signage in relation to the project, the signage must contain an acknowledgement of the grant.</w:t>
      </w:r>
    </w:p>
    <w:p w14:paraId="48E13A34" w14:textId="77777777" w:rsidR="008A4A41" w:rsidRDefault="008A4A41" w:rsidP="008A4A41">
      <w:pPr>
        <w:pStyle w:val="Normalbold"/>
      </w:pPr>
      <w:r>
        <w:t>Project sponsors</w:t>
      </w:r>
    </w:p>
    <w:p w14:paraId="0382B11D" w14:textId="77777777" w:rsidR="008A4A41" w:rsidRDefault="008A4A41" w:rsidP="008A4A41">
      <w:pPr>
        <w:pStyle w:val="Normalbold"/>
        <w:rPr>
          <w:b w:val="0"/>
        </w:rPr>
      </w:pPr>
      <w:r>
        <w:rPr>
          <w:b w:val="0"/>
        </w:rPr>
        <w:t>If you are entering into this Agreement as a project sponsor of another organisation (Sponsee) (pursuant to paragraph 4.2 of the grant opportunity guidelines), you acknowledge and agree that you will be legally responsible for ensuring all requirements under the Agreement are met – this includes, but is not limited to:</w:t>
      </w:r>
    </w:p>
    <w:p w14:paraId="47D15F4E" w14:textId="77777777" w:rsidR="008A4A41" w:rsidRDefault="008A4A41" w:rsidP="008A4A41">
      <w:pPr>
        <w:pStyle w:val="Normalbold"/>
        <w:numPr>
          <w:ilvl w:val="0"/>
          <w:numId w:val="45"/>
        </w:numPr>
        <w:spacing w:before="120" w:after="0"/>
        <w:ind w:left="714" w:hanging="357"/>
        <w:rPr>
          <w:b w:val="0"/>
        </w:rPr>
      </w:pPr>
      <w:r>
        <w:rPr>
          <w:b w:val="0"/>
        </w:rPr>
        <w:t>reporting on the project in accordance with the terms of the Agreement;</w:t>
      </w:r>
    </w:p>
    <w:p w14:paraId="46420EE6" w14:textId="77777777" w:rsidR="008A4A41" w:rsidRDefault="008A4A41" w:rsidP="008A4A41">
      <w:pPr>
        <w:pStyle w:val="Normalbold"/>
        <w:numPr>
          <w:ilvl w:val="0"/>
          <w:numId w:val="45"/>
        </w:numPr>
        <w:spacing w:before="120" w:after="0"/>
        <w:ind w:left="714" w:hanging="357"/>
        <w:rPr>
          <w:b w:val="0"/>
        </w:rPr>
      </w:pPr>
      <w:r>
        <w:rPr>
          <w:b w:val="0"/>
        </w:rPr>
        <w:t>provision of statements of compliance with working with children legislation in accordance with the Agreement; and</w:t>
      </w:r>
    </w:p>
    <w:p w14:paraId="6F42660B" w14:textId="77777777" w:rsidR="008A4A41" w:rsidRDefault="008A4A41" w:rsidP="008A4A41">
      <w:pPr>
        <w:pStyle w:val="Normalbold"/>
        <w:numPr>
          <w:ilvl w:val="0"/>
          <w:numId w:val="45"/>
        </w:numPr>
        <w:spacing w:before="120" w:after="0"/>
        <w:ind w:left="714" w:hanging="357"/>
        <w:rPr>
          <w:b w:val="0"/>
        </w:rPr>
      </w:pPr>
      <w:r>
        <w:rPr>
          <w:b w:val="0"/>
        </w:rPr>
        <w:t xml:space="preserve">repayment of any Grant amounts, if required by clause 6 of the </w:t>
      </w:r>
      <w:r w:rsidRPr="00052698">
        <w:rPr>
          <w:b w:val="0"/>
        </w:rPr>
        <w:t>letter of agreement terms and conditions</w:t>
      </w:r>
      <w:r>
        <w:rPr>
          <w:b w:val="0"/>
        </w:rPr>
        <w:t xml:space="preserve"> (attachment B).</w:t>
      </w:r>
    </w:p>
    <w:p w14:paraId="1AD3817F" w14:textId="77777777" w:rsidR="008A4A41" w:rsidRDefault="008A4A41" w:rsidP="008A4A41">
      <w:pPr>
        <w:pStyle w:val="Normalbold"/>
        <w:spacing w:before="120" w:after="0"/>
        <w:rPr>
          <w:b w:val="0"/>
        </w:rPr>
      </w:pPr>
      <w:r>
        <w:rPr>
          <w:b w:val="0"/>
        </w:rPr>
        <w:lastRenderedPageBreak/>
        <w:t xml:space="preserve">You acknowledge Grant amounts will be paid into an account held in the name of a representative of the Sponsee. You give authority for this representative to receive Grant amounts on your behalf. </w:t>
      </w:r>
    </w:p>
    <w:p w14:paraId="59E4EBE9" w14:textId="3F1BA92C" w:rsidR="00F50E5E" w:rsidRPr="008A4A41" w:rsidRDefault="00F50E5E" w:rsidP="008A4A41">
      <w:pPr>
        <w:pStyle w:val="Normalbold"/>
        <w:spacing w:before="120" w:after="0"/>
        <w:rPr>
          <w:b w:val="0"/>
        </w:rPr>
      </w:pPr>
      <w:r w:rsidRPr="00CC11A6">
        <w:t xml:space="preserve">What </w:t>
      </w:r>
      <w:r>
        <w:t>we</w:t>
      </w:r>
      <w:r w:rsidRPr="00CC11A6">
        <w:t xml:space="preserve"> will do</w:t>
      </w:r>
    </w:p>
    <w:p w14:paraId="17C3FBC1" w14:textId="00FF2E35" w:rsidR="00F50E5E" w:rsidRPr="00CC11A6" w:rsidRDefault="00F50E5E" w:rsidP="002E1707">
      <w:r>
        <w:t>We</w:t>
      </w:r>
      <w:r w:rsidRPr="00CC11A6">
        <w:t xml:space="preserve"> will pay the </w:t>
      </w:r>
      <w:r w:rsidR="00D932D9" w:rsidRPr="00CC11A6">
        <w:t xml:space="preserve">grant </w:t>
      </w:r>
      <w:r w:rsidRPr="00CC11A6">
        <w:t xml:space="preserve">into </w:t>
      </w:r>
      <w:r>
        <w:t xml:space="preserve">your nominated </w:t>
      </w:r>
      <w:r w:rsidRPr="00CC11A6">
        <w:t xml:space="preserve">bank account </w:t>
      </w:r>
      <w:r>
        <w:t xml:space="preserve">within </w:t>
      </w:r>
      <w:r w:rsidR="00CB2CD0">
        <w:t>2</w:t>
      </w:r>
      <w:r w:rsidR="004A0C6C">
        <w:t>8</w:t>
      </w:r>
      <w:r w:rsidR="00CB2CD0">
        <w:t xml:space="preserve"> </w:t>
      </w:r>
      <w:r>
        <w:t xml:space="preserve">days of </w:t>
      </w:r>
      <w:r w:rsidR="004A0C6C">
        <w:t>the grant execution date</w:t>
      </w:r>
      <w:r>
        <w:t>.</w:t>
      </w:r>
    </w:p>
    <w:p w14:paraId="549DDF26" w14:textId="087CAB79" w:rsidR="00F50E5E" w:rsidRPr="00CC11A6" w:rsidRDefault="00F50E5E" w:rsidP="007C4004">
      <w:pPr>
        <w:pStyle w:val="Normalbold"/>
      </w:pPr>
      <w:r w:rsidRPr="00CC11A6">
        <w:t>Any questions?</w:t>
      </w:r>
    </w:p>
    <w:p w14:paraId="47868BF2" w14:textId="15F5A8FB" w:rsidR="00F50E5E" w:rsidRDefault="00F50E5E" w:rsidP="007C4004">
      <w:r w:rsidRPr="00CC11A6">
        <w:t xml:space="preserve">If you have any questions please </w:t>
      </w:r>
      <w:r w:rsidR="00FF6611">
        <w:t>contact</w:t>
      </w:r>
      <w:r w:rsidRPr="00CC11A6">
        <w:t xml:space="preserve"> </w:t>
      </w:r>
      <w:r w:rsidR="004A0C6C">
        <w:t xml:space="preserve">13 28 46 </w:t>
      </w:r>
      <w:r w:rsidR="0049263E">
        <w:t xml:space="preserve">or </w:t>
      </w:r>
      <w:r w:rsidR="004A0C6C">
        <w:t>email</w:t>
      </w:r>
      <w:r w:rsidR="0049263E">
        <w:t xml:space="preserve"> </w:t>
      </w:r>
      <w:r w:rsidR="004A0C6C">
        <w:t>SCP6contracts@industry.gov.au</w:t>
      </w:r>
      <w:r w:rsidRPr="00CC11A6">
        <w:t>.</w:t>
      </w:r>
    </w:p>
    <w:p w14:paraId="3C45C3BA" w14:textId="77777777" w:rsidR="002E1707" w:rsidRDefault="002E1707" w:rsidP="007C4004"/>
    <w:p w14:paraId="3DCE7328" w14:textId="633B615D" w:rsidR="00956813" w:rsidRPr="00344F5F" w:rsidRDefault="008905A0" w:rsidP="00344F5F">
      <w:pPr>
        <w:keepNext/>
      </w:pPr>
      <w:r w:rsidRPr="00344F5F">
        <w:t>Yours sincerely</w:t>
      </w:r>
    </w:p>
    <w:p w14:paraId="58B025BD" w14:textId="1C322545" w:rsidR="00F50E5E" w:rsidRPr="00CC11A6" w:rsidRDefault="004A0C6C" w:rsidP="00344F5F">
      <w:pPr>
        <w:pStyle w:val="NormalNoSpacing"/>
        <w:keepNext/>
        <w:spacing w:before="840"/>
      </w:pPr>
      <w:r>
        <w:t>Stronger Communities Programme</w:t>
      </w:r>
    </w:p>
    <w:p w14:paraId="29A56F10" w14:textId="6FB9D930" w:rsidR="00CC11A6" w:rsidRPr="00CC11A6" w:rsidRDefault="003B3074" w:rsidP="007C4004">
      <w:pPr>
        <w:pStyle w:val="NormalNoSpacing"/>
        <w:sectPr w:rsidR="00CC11A6" w:rsidRPr="00CC11A6" w:rsidSect="00BB4D74">
          <w:type w:val="continuous"/>
          <w:pgSz w:w="11906" w:h="16838" w:code="9"/>
          <w:pgMar w:top="1418" w:right="1418" w:bottom="1418" w:left="1701" w:header="709" w:footer="709" w:gutter="0"/>
          <w:cols w:space="708"/>
          <w:titlePg/>
          <w:docGrid w:linePitch="360"/>
        </w:sectPr>
      </w:pPr>
      <w:r>
        <w:t>&lt;</w:t>
      </w:r>
      <w:r w:rsidR="003D24C5">
        <w:t>date</w:t>
      </w:r>
      <w:r>
        <w:t>&gt;</w:t>
      </w:r>
    </w:p>
    <w:p w14:paraId="1E810CDC" w14:textId="77777777" w:rsidR="00537611" w:rsidRPr="000F0CFA" w:rsidRDefault="00537611" w:rsidP="000F0CFA">
      <w:pPr>
        <w:pStyle w:val="Heading2"/>
        <w:rPr>
          <w:szCs w:val="22"/>
        </w:rPr>
      </w:pPr>
      <w:bookmarkStart w:id="1" w:name="_Toc390248734"/>
      <w:r w:rsidRPr="000F0CFA">
        <w:rPr>
          <w:szCs w:val="22"/>
        </w:rPr>
        <w:lastRenderedPageBreak/>
        <w:t xml:space="preserve">Attachment A – </w:t>
      </w:r>
      <w:r w:rsidR="00D932D9" w:rsidRPr="000F0CFA">
        <w:rPr>
          <w:szCs w:val="22"/>
        </w:rPr>
        <w:t>Grant</w:t>
      </w:r>
      <w:r w:rsidRPr="000F0CFA">
        <w:rPr>
          <w:szCs w:val="22"/>
        </w:rPr>
        <w:t xml:space="preserve"> schedule</w:t>
      </w:r>
    </w:p>
    <w:tbl>
      <w:tblPr>
        <w:tblStyle w:val="TableGrid1"/>
        <w:tblW w:w="9004" w:type="dxa"/>
        <w:tblBorders>
          <w:top w:val="single" w:sz="2" w:space="0" w:color="808080" w:themeColor="background1" w:themeShade="80"/>
          <w:left w:val="none" w:sz="0" w:space="0" w:color="auto"/>
          <w:bottom w:val="single" w:sz="2" w:space="0" w:color="808080" w:themeColor="background1" w:themeShade="80"/>
          <w:right w:val="none" w:sz="0" w:space="0" w:color="auto"/>
          <w:insideH w:val="single" w:sz="2" w:space="0" w:color="808080" w:themeColor="background1" w:themeShade="80"/>
          <w:insideV w:val="single" w:sz="2" w:space="0" w:color="808080" w:themeColor="background1" w:themeShade="80"/>
        </w:tblBorders>
        <w:tblLook w:val="04A0" w:firstRow="1" w:lastRow="0" w:firstColumn="1" w:lastColumn="0" w:noHBand="0" w:noVBand="1"/>
        <w:tblDescription w:val="This table is for formatting purposes only. The second column is for user input."/>
      </w:tblPr>
      <w:tblGrid>
        <w:gridCol w:w="3636"/>
        <w:gridCol w:w="5368"/>
      </w:tblGrid>
      <w:tr w:rsidR="00344F5F" w:rsidRPr="005E0C5E" w14:paraId="6F8E44B2" w14:textId="77777777" w:rsidTr="00504243">
        <w:trPr>
          <w:cantSplit/>
          <w:trHeight w:val="340"/>
        </w:trPr>
        <w:tc>
          <w:tcPr>
            <w:tcW w:w="3636" w:type="dxa"/>
            <w:shd w:val="clear" w:color="auto" w:fill="D9D9D9" w:themeFill="background1" w:themeFillShade="D9"/>
            <w:vAlign w:val="center"/>
          </w:tcPr>
          <w:p w14:paraId="57D70F1D" w14:textId="77777777" w:rsidR="00537611" w:rsidRPr="00344F5F" w:rsidRDefault="00537611" w:rsidP="00504243">
            <w:pPr>
              <w:pStyle w:val="Normaltable"/>
            </w:pPr>
            <w:bookmarkStart w:id="2" w:name="Title_1" w:colFirst="0" w:colLast="0"/>
            <w:r w:rsidRPr="00344F5F">
              <w:t>Program</w:t>
            </w:r>
          </w:p>
        </w:tc>
        <w:tc>
          <w:tcPr>
            <w:tcW w:w="5368" w:type="dxa"/>
            <w:shd w:val="clear" w:color="auto" w:fill="auto"/>
            <w:vAlign w:val="center"/>
          </w:tcPr>
          <w:p w14:paraId="706BB867" w14:textId="77777777" w:rsidR="00537611" w:rsidRPr="00504243" w:rsidRDefault="00537611" w:rsidP="00504243">
            <w:pPr>
              <w:pStyle w:val="Normaltable"/>
            </w:pPr>
            <w:r w:rsidRPr="00504243">
              <w:t>&lt;program name&gt;</w:t>
            </w:r>
          </w:p>
        </w:tc>
      </w:tr>
      <w:bookmarkEnd w:id="2"/>
      <w:tr w:rsidR="00537611" w:rsidRPr="005E0C5E" w14:paraId="275881AC" w14:textId="77777777" w:rsidTr="00504243">
        <w:trPr>
          <w:cantSplit/>
          <w:trHeight w:val="340"/>
        </w:trPr>
        <w:tc>
          <w:tcPr>
            <w:tcW w:w="3636" w:type="dxa"/>
            <w:shd w:val="clear" w:color="auto" w:fill="D9D9D9" w:themeFill="background1" w:themeFillShade="D9"/>
            <w:vAlign w:val="center"/>
          </w:tcPr>
          <w:p w14:paraId="3FEE557A" w14:textId="77777777" w:rsidR="00537611" w:rsidRPr="00344F5F" w:rsidRDefault="00537611" w:rsidP="00504243">
            <w:pPr>
              <w:pStyle w:val="Normaltable"/>
            </w:pPr>
            <w:r w:rsidRPr="00344F5F">
              <w:t>Grantee</w:t>
            </w:r>
          </w:p>
        </w:tc>
        <w:tc>
          <w:tcPr>
            <w:tcW w:w="5368" w:type="dxa"/>
            <w:shd w:val="clear" w:color="auto" w:fill="FFFFFF" w:themeFill="background1"/>
            <w:vAlign w:val="center"/>
          </w:tcPr>
          <w:p w14:paraId="35520A0E" w14:textId="77777777" w:rsidR="00537611" w:rsidRPr="00504243" w:rsidRDefault="00537611" w:rsidP="00504243">
            <w:pPr>
              <w:pStyle w:val="Normaltable"/>
            </w:pPr>
            <w:r w:rsidRPr="00504243">
              <w:t>&lt;organisation name&gt;</w:t>
            </w:r>
          </w:p>
        </w:tc>
      </w:tr>
      <w:tr w:rsidR="00537611" w:rsidRPr="005E0C5E" w14:paraId="5AFBC81E" w14:textId="77777777" w:rsidTr="00504243">
        <w:trPr>
          <w:cantSplit/>
          <w:trHeight w:val="340"/>
        </w:trPr>
        <w:tc>
          <w:tcPr>
            <w:tcW w:w="3636" w:type="dxa"/>
            <w:shd w:val="clear" w:color="auto" w:fill="D9D9D9" w:themeFill="background1" w:themeFillShade="D9"/>
            <w:vAlign w:val="center"/>
          </w:tcPr>
          <w:p w14:paraId="09735B03" w14:textId="77777777" w:rsidR="00537611" w:rsidRPr="00344F5F" w:rsidRDefault="00537611" w:rsidP="00504243">
            <w:pPr>
              <w:pStyle w:val="Normaltable"/>
            </w:pPr>
            <w:r w:rsidRPr="00344F5F">
              <w:t>Grantee ABN</w:t>
            </w:r>
          </w:p>
        </w:tc>
        <w:tc>
          <w:tcPr>
            <w:tcW w:w="5368" w:type="dxa"/>
            <w:shd w:val="clear" w:color="auto" w:fill="FFFFFF" w:themeFill="background1"/>
            <w:vAlign w:val="center"/>
          </w:tcPr>
          <w:p w14:paraId="2977260F" w14:textId="5C666A29" w:rsidR="00537611" w:rsidRPr="00504243" w:rsidRDefault="00537611" w:rsidP="0034753E">
            <w:pPr>
              <w:pStyle w:val="Normaltable"/>
            </w:pPr>
            <w:r w:rsidRPr="00504243">
              <w:t>&lt;organisation ABN&gt;</w:t>
            </w:r>
          </w:p>
        </w:tc>
      </w:tr>
      <w:tr w:rsidR="00537611" w:rsidRPr="005E0C5E" w14:paraId="27C63BB2" w14:textId="77777777" w:rsidTr="00504243">
        <w:trPr>
          <w:cantSplit/>
          <w:trHeight w:val="340"/>
        </w:trPr>
        <w:tc>
          <w:tcPr>
            <w:tcW w:w="3636" w:type="dxa"/>
            <w:shd w:val="clear" w:color="auto" w:fill="D9D9D9" w:themeFill="background1" w:themeFillShade="D9"/>
            <w:vAlign w:val="center"/>
          </w:tcPr>
          <w:p w14:paraId="0839095C" w14:textId="77777777" w:rsidR="00537611" w:rsidRPr="00344F5F" w:rsidRDefault="00537611" w:rsidP="00504243">
            <w:pPr>
              <w:pStyle w:val="Normaltable"/>
            </w:pPr>
            <w:r w:rsidRPr="00344F5F">
              <w:t>Project title</w:t>
            </w:r>
          </w:p>
        </w:tc>
        <w:tc>
          <w:tcPr>
            <w:tcW w:w="5368" w:type="dxa"/>
            <w:shd w:val="clear" w:color="auto" w:fill="FFFFFF" w:themeFill="background1"/>
            <w:vAlign w:val="center"/>
          </w:tcPr>
          <w:p w14:paraId="0F28B576" w14:textId="44129ACE" w:rsidR="00537611" w:rsidRPr="00504243" w:rsidRDefault="00537611" w:rsidP="00567507">
            <w:pPr>
              <w:pStyle w:val="Normaltable"/>
            </w:pPr>
            <w:r w:rsidRPr="00504243">
              <w:t xml:space="preserve">&lt;project </w:t>
            </w:r>
            <w:r w:rsidR="00567507">
              <w:t>title</w:t>
            </w:r>
            <w:r w:rsidRPr="00504243">
              <w:t>&gt;</w:t>
            </w:r>
          </w:p>
        </w:tc>
      </w:tr>
      <w:tr w:rsidR="00537611" w:rsidRPr="005E0C5E" w14:paraId="5A127E5E" w14:textId="77777777" w:rsidTr="00504243">
        <w:trPr>
          <w:cantSplit/>
          <w:trHeight w:val="340"/>
        </w:trPr>
        <w:tc>
          <w:tcPr>
            <w:tcW w:w="3636" w:type="dxa"/>
            <w:shd w:val="clear" w:color="auto" w:fill="D9D9D9" w:themeFill="background1" w:themeFillShade="D9"/>
            <w:vAlign w:val="center"/>
          </w:tcPr>
          <w:p w14:paraId="7AECEE9B" w14:textId="77777777" w:rsidR="00537611" w:rsidRPr="00344F5F" w:rsidRDefault="00537611" w:rsidP="00504243">
            <w:pPr>
              <w:pStyle w:val="Normaltable"/>
            </w:pPr>
            <w:r w:rsidRPr="00344F5F">
              <w:t>Project number</w:t>
            </w:r>
          </w:p>
        </w:tc>
        <w:tc>
          <w:tcPr>
            <w:tcW w:w="5368" w:type="dxa"/>
            <w:shd w:val="clear" w:color="auto" w:fill="FFFFFF" w:themeFill="background1"/>
            <w:vAlign w:val="center"/>
          </w:tcPr>
          <w:p w14:paraId="6E8AB36E" w14:textId="77777777" w:rsidR="00537611" w:rsidRPr="00504243" w:rsidRDefault="00537611" w:rsidP="00504243">
            <w:pPr>
              <w:pStyle w:val="Normaltable"/>
            </w:pPr>
            <w:r w:rsidRPr="00504243">
              <w:t>&lt;project number&gt;</w:t>
            </w:r>
          </w:p>
        </w:tc>
      </w:tr>
      <w:tr w:rsidR="00537611" w:rsidRPr="005E0C5E" w14:paraId="3DD2F856" w14:textId="77777777" w:rsidTr="00504243">
        <w:trPr>
          <w:cantSplit/>
          <w:trHeight w:val="340"/>
        </w:trPr>
        <w:tc>
          <w:tcPr>
            <w:tcW w:w="3636" w:type="dxa"/>
            <w:shd w:val="clear" w:color="auto" w:fill="D9D9D9" w:themeFill="background1" w:themeFillShade="D9"/>
            <w:vAlign w:val="center"/>
          </w:tcPr>
          <w:p w14:paraId="1286BC49" w14:textId="2DC65D37" w:rsidR="00537611" w:rsidRPr="00344F5F" w:rsidRDefault="00537611" w:rsidP="00504243">
            <w:pPr>
              <w:pStyle w:val="Normaltable"/>
            </w:pPr>
            <w:r w:rsidRPr="00344F5F">
              <w:t>Project description</w:t>
            </w:r>
            <w:r w:rsidR="00B83C0E">
              <w:t xml:space="preserve"> (Grant Activity)</w:t>
            </w:r>
          </w:p>
        </w:tc>
        <w:tc>
          <w:tcPr>
            <w:tcW w:w="5368" w:type="dxa"/>
            <w:shd w:val="clear" w:color="auto" w:fill="FFFFFF" w:themeFill="background1"/>
            <w:vAlign w:val="center"/>
          </w:tcPr>
          <w:p w14:paraId="55F1F1B8" w14:textId="24DE504B" w:rsidR="00537611" w:rsidRPr="00504243" w:rsidRDefault="002244C6" w:rsidP="00567507">
            <w:pPr>
              <w:pStyle w:val="Normaltable"/>
            </w:pPr>
            <w:r w:rsidRPr="002244C6">
              <w:t>As set out in the Project Details and Funding Section of your application</w:t>
            </w:r>
            <w:r>
              <w:t>.</w:t>
            </w:r>
          </w:p>
        </w:tc>
      </w:tr>
      <w:tr w:rsidR="00537611" w:rsidRPr="005E0C5E" w14:paraId="223C305F" w14:textId="77777777" w:rsidTr="00504243">
        <w:trPr>
          <w:cantSplit/>
          <w:trHeight w:val="340"/>
        </w:trPr>
        <w:tc>
          <w:tcPr>
            <w:tcW w:w="3636" w:type="dxa"/>
            <w:shd w:val="clear" w:color="auto" w:fill="D9D9D9" w:themeFill="background1" w:themeFillShade="D9"/>
            <w:vAlign w:val="center"/>
          </w:tcPr>
          <w:p w14:paraId="618DC292" w14:textId="77777777" w:rsidR="00537611" w:rsidRPr="00344F5F" w:rsidRDefault="00537611" w:rsidP="00504243">
            <w:pPr>
              <w:pStyle w:val="Normaltable"/>
            </w:pPr>
            <w:r w:rsidRPr="00344F5F">
              <w:t>Project start date</w:t>
            </w:r>
          </w:p>
        </w:tc>
        <w:tc>
          <w:tcPr>
            <w:tcW w:w="5368" w:type="dxa"/>
            <w:shd w:val="clear" w:color="auto" w:fill="FFFFFF" w:themeFill="background1"/>
            <w:vAlign w:val="center"/>
          </w:tcPr>
          <w:p w14:paraId="166E583F" w14:textId="77777777" w:rsidR="00537611" w:rsidRPr="00504243" w:rsidRDefault="00537611" w:rsidP="00504243">
            <w:pPr>
              <w:pStyle w:val="Normaltable"/>
            </w:pPr>
            <w:r w:rsidRPr="00504243">
              <w:t>&lt;project start date&gt;</w:t>
            </w:r>
          </w:p>
        </w:tc>
      </w:tr>
      <w:tr w:rsidR="00537611" w:rsidRPr="005E0C5E" w14:paraId="24C1178F" w14:textId="77777777" w:rsidTr="00504243">
        <w:trPr>
          <w:cantSplit/>
          <w:trHeight w:val="340"/>
        </w:trPr>
        <w:tc>
          <w:tcPr>
            <w:tcW w:w="3636" w:type="dxa"/>
            <w:shd w:val="clear" w:color="auto" w:fill="D9D9D9" w:themeFill="background1" w:themeFillShade="D9"/>
            <w:vAlign w:val="center"/>
          </w:tcPr>
          <w:p w14:paraId="7A186AEC" w14:textId="2DF7E8DD" w:rsidR="00537611" w:rsidRPr="00344F5F" w:rsidRDefault="002E1707" w:rsidP="00504243">
            <w:pPr>
              <w:pStyle w:val="Normaltable"/>
            </w:pPr>
            <w:r>
              <w:t xml:space="preserve">Grantee’s anticipated completion date </w:t>
            </w:r>
          </w:p>
        </w:tc>
        <w:tc>
          <w:tcPr>
            <w:tcW w:w="5368" w:type="dxa"/>
            <w:shd w:val="clear" w:color="auto" w:fill="FFFFFF" w:themeFill="background1"/>
            <w:vAlign w:val="center"/>
          </w:tcPr>
          <w:p w14:paraId="15CAEBB4" w14:textId="77777777" w:rsidR="00537611" w:rsidRPr="00504243" w:rsidRDefault="00537611" w:rsidP="00504243">
            <w:pPr>
              <w:pStyle w:val="Normaltable"/>
            </w:pPr>
            <w:r w:rsidRPr="00504243">
              <w:t>&lt;project end date&gt;</w:t>
            </w:r>
          </w:p>
        </w:tc>
      </w:tr>
      <w:tr w:rsidR="00537611" w:rsidRPr="005E0C5E" w14:paraId="11B2C692" w14:textId="77777777" w:rsidTr="00504243">
        <w:trPr>
          <w:cantSplit/>
          <w:trHeight w:val="340"/>
        </w:trPr>
        <w:tc>
          <w:tcPr>
            <w:tcW w:w="3636" w:type="dxa"/>
            <w:shd w:val="clear" w:color="auto" w:fill="D9D9D9" w:themeFill="background1" w:themeFillShade="D9"/>
            <w:vAlign w:val="center"/>
          </w:tcPr>
          <w:p w14:paraId="1EB18126" w14:textId="77777777" w:rsidR="00537611" w:rsidRPr="00344F5F" w:rsidRDefault="00537611" w:rsidP="00504243">
            <w:pPr>
              <w:pStyle w:val="Normaltable"/>
            </w:pPr>
            <w:r w:rsidRPr="00344F5F">
              <w:t>Total eligible expenditure</w:t>
            </w:r>
          </w:p>
        </w:tc>
        <w:tc>
          <w:tcPr>
            <w:tcW w:w="5368" w:type="dxa"/>
            <w:shd w:val="clear" w:color="auto" w:fill="FFFFFF" w:themeFill="background1"/>
            <w:vAlign w:val="center"/>
          </w:tcPr>
          <w:p w14:paraId="1AB44B20" w14:textId="04A39C52" w:rsidR="00537611" w:rsidRPr="00504243" w:rsidRDefault="00537611" w:rsidP="00504243">
            <w:pPr>
              <w:pStyle w:val="Normaltable"/>
            </w:pPr>
            <w:r w:rsidRPr="00504243">
              <w:t>$&lt;total</w:t>
            </w:r>
            <w:r w:rsidR="00E3391B" w:rsidRPr="00504243">
              <w:t xml:space="preserve"> </w:t>
            </w:r>
            <w:r w:rsidRPr="00504243">
              <w:t>eligible expenditure&gt;</w:t>
            </w:r>
          </w:p>
        </w:tc>
      </w:tr>
      <w:tr w:rsidR="00537611" w:rsidRPr="005E0C5E" w14:paraId="2F4CA906" w14:textId="77777777" w:rsidTr="00504243">
        <w:trPr>
          <w:cantSplit/>
          <w:trHeight w:val="340"/>
        </w:trPr>
        <w:tc>
          <w:tcPr>
            <w:tcW w:w="3636" w:type="dxa"/>
            <w:shd w:val="clear" w:color="auto" w:fill="D9D9D9" w:themeFill="background1" w:themeFillShade="D9"/>
            <w:vAlign w:val="center"/>
          </w:tcPr>
          <w:p w14:paraId="12788E82" w14:textId="68A1A19B" w:rsidR="00537611" w:rsidRPr="00344F5F" w:rsidRDefault="00537611" w:rsidP="00504243">
            <w:pPr>
              <w:pStyle w:val="Normaltable"/>
            </w:pPr>
            <w:r w:rsidRPr="00344F5F">
              <w:t xml:space="preserve">Grant </w:t>
            </w:r>
            <w:r w:rsidR="005834F8">
              <w:t>percentage</w:t>
            </w:r>
          </w:p>
        </w:tc>
        <w:tc>
          <w:tcPr>
            <w:tcW w:w="5368" w:type="dxa"/>
            <w:shd w:val="clear" w:color="auto" w:fill="FFFFFF" w:themeFill="background1"/>
            <w:vAlign w:val="center"/>
          </w:tcPr>
          <w:p w14:paraId="35FFBEEF" w14:textId="54F4CBDB" w:rsidR="00537611" w:rsidRPr="00504243" w:rsidRDefault="00537611" w:rsidP="00504243">
            <w:pPr>
              <w:pStyle w:val="Normaltable"/>
            </w:pPr>
            <w:r w:rsidRPr="00504243">
              <w:t xml:space="preserve">Up to &lt;grant </w:t>
            </w:r>
            <w:r w:rsidR="005834F8" w:rsidRPr="00504243">
              <w:t>percentage</w:t>
            </w:r>
            <w:r w:rsidRPr="00504243">
              <w:t>&gt;</w:t>
            </w:r>
            <w:r w:rsidR="00567507">
              <w:t xml:space="preserve"> per cent</w:t>
            </w:r>
          </w:p>
        </w:tc>
      </w:tr>
      <w:tr w:rsidR="00537611" w:rsidRPr="005E0C5E" w14:paraId="70678A3C" w14:textId="77777777" w:rsidTr="00504243">
        <w:trPr>
          <w:cantSplit/>
          <w:trHeight w:val="340"/>
        </w:trPr>
        <w:tc>
          <w:tcPr>
            <w:tcW w:w="3636" w:type="dxa"/>
            <w:shd w:val="clear" w:color="auto" w:fill="D9D9D9" w:themeFill="background1" w:themeFillShade="D9"/>
            <w:vAlign w:val="center"/>
          </w:tcPr>
          <w:p w14:paraId="2AFD089F" w14:textId="0ADD77FC" w:rsidR="00537611" w:rsidRPr="00344F5F" w:rsidRDefault="00537611" w:rsidP="00504243">
            <w:pPr>
              <w:pStyle w:val="Normaltable"/>
            </w:pPr>
            <w:r w:rsidRPr="00344F5F">
              <w:t>Total/maximum grant</w:t>
            </w:r>
          </w:p>
        </w:tc>
        <w:tc>
          <w:tcPr>
            <w:tcW w:w="5368" w:type="dxa"/>
            <w:shd w:val="clear" w:color="auto" w:fill="FFFFFF" w:themeFill="background1"/>
            <w:vAlign w:val="center"/>
          </w:tcPr>
          <w:p w14:paraId="48409381" w14:textId="77777777" w:rsidR="00537611" w:rsidRPr="00504243" w:rsidRDefault="00537611" w:rsidP="00504243">
            <w:pPr>
              <w:pStyle w:val="Normaltable"/>
            </w:pPr>
            <w:r w:rsidRPr="00504243">
              <w:t>$&lt;funding amount&gt;(plus GST where applicable)</w:t>
            </w:r>
          </w:p>
        </w:tc>
      </w:tr>
      <w:tr w:rsidR="00724063" w:rsidRPr="005E0C5E" w14:paraId="3EA225E6" w14:textId="77777777" w:rsidTr="00504243">
        <w:trPr>
          <w:cantSplit/>
          <w:trHeight w:val="340"/>
        </w:trPr>
        <w:tc>
          <w:tcPr>
            <w:tcW w:w="3636" w:type="dxa"/>
            <w:shd w:val="clear" w:color="auto" w:fill="D9D9D9" w:themeFill="background1" w:themeFillShade="D9"/>
            <w:vAlign w:val="center"/>
          </w:tcPr>
          <w:p w14:paraId="23AFAA96" w14:textId="0EB75212" w:rsidR="00537611" w:rsidRPr="00344F5F" w:rsidRDefault="005834F8" w:rsidP="002E1707">
            <w:pPr>
              <w:pStyle w:val="Normaltable"/>
            </w:pPr>
            <w:r>
              <w:t>End of project</w:t>
            </w:r>
            <w:r w:rsidRPr="00344F5F">
              <w:t xml:space="preserve"> </w:t>
            </w:r>
            <w:r w:rsidR="00537611" w:rsidRPr="00344F5F">
              <w:t>report due date</w:t>
            </w:r>
          </w:p>
        </w:tc>
        <w:tc>
          <w:tcPr>
            <w:tcW w:w="5368" w:type="dxa"/>
            <w:shd w:val="clear" w:color="auto" w:fill="FFFFFF" w:themeFill="background1"/>
            <w:vAlign w:val="center"/>
          </w:tcPr>
          <w:p w14:paraId="253007A6" w14:textId="6C62D69B" w:rsidR="00537611" w:rsidRPr="00504243" w:rsidRDefault="003B3074" w:rsidP="00504243">
            <w:pPr>
              <w:pStyle w:val="Normaltable"/>
            </w:pPr>
            <w:r>
              <w:t>&lt;end of project report due date&gt;</w:t>
            </w:r>
          </w:p>
        </w:tc>
      </w:tr>
      <w:tr w:rsidR="00120497" w:rsidRPr="005E0C5E" w14:paraId="6E44D0D3" w14:textId="77777777" w:rsidTr="00504243">
        <w:trPr>
          <w:cantSplit/>
          <w:trHeight w:val="340"/>
        </w:trPr>
        <w:tc>
          <w:tcPr>
            <w:tcW w:w="3636" w:type="dxa"/>
            <w:shd w:val="clear" w:color="auto" w:fill="D9D9D9" w:themeFill="background1" w:themeFillShade="D9"/>
            <w:vAlign w:val="center"/>
          </w:tcPr>
          <w:p w14:paraId="34B6C0B4" w14:textId="35052FF1" w:rsidR="00120497" w:rsidRDefault="00120497" w:rsidP="002E1707">
            <w:pPr>
              <w:pStyle w:val="Normaltable"/>
            </w:pPr>
            <w:r>
              <w:t>Project End Date</w:t>
            </w:r>
          </w:p>
        </w:tc>
        <w:tc>
          <w:tcPr>
            <w:tcW w:w="5368" w:type="dxa"/>
            <w:shd w:val="clear" w:color="auto" w:fill="FFFFFF" w:themeFill="background1"/>
            <w:vAlign w:val="center"/>
          </w:tcPr>
          <w:p w14:paraId="620B8045" w14:textId="04A4052F" w:rsidR="00120497" w:rsidRDefault="00120497" w:rsidP="00504243">
            <w:pPr>
              <w:pStyle w:val="Normaltable"/>
            </w:pPr>
            <w:r>
              <w:t>31 December 2021</w:t>
            </w:r>
          </w:p>
        </w:tc>
      </w:tr>
      <w:tr w:rsidR="00724063" w:rsidRPr="005E0C5E" w14:paraId="2F8DD8C5" w14:textId="77777777" w:rsidTr="00504243">
        <w:trPr>
          <w:cantSplit/>
          <w:trHeight w:val="340"/>
        </w:trPr>
        <w:tc>
          <w:tcPr>
            <w:tcW w:w="3636" w:type="dxa"/>
            <w:shd w:val="clear" w:color="auto" w:fill="D9D9D9" w:themeFill="background1" w:themeFillShade="D9"/>
            <w:vAlign w:val="center"/>
          </w:tcPr>
          <w:p w14:paraId="6D94C40A" w14:textId="77777777" w:rsidR="00537611" w:rsidRPr="00344F5F" w:rsidRDefault="00537611" w:rsidP="00504243">
            <w:pPr>
              <w:pStyle w:val="Normaltable"/>
            </w:pPr>
            <w:r w:rsidRPr="00344F5F">
              <w:t>Agreement end date</w:t>
            </w:r>
          </w:p>
        </w:tc>
        <w:tc>
          <w:tcPr>
            <w:tcW w:w="5368" w:type="dxa"/>
            <w:shd w:val="clear" w:color="auto" w:fill="FFFFFF" w:themeFill="background1"/>
            <w:vAlign w:val="center"/>
          </w:tcPr>
          <w:p w14:paraId="7F31AB84" w14:textId="63DEA181" w:rsidR="00537611" w:rsidRPr="00504243" w:rsidRDefault="00120497" w:rsidP="003B3074">
            <w:pPr>
              <w:pStyle w:val="Normaltable"/>
            </w:pPr>
            <w:r>
              <w:t>9 June 2022</w:t>
            </w:r>
          </w:p>
        </w:tc>
      </w:tr>
    </w:tbl>
    <w:p w14:paraId="6FC1D41B" w14:textId="77777777" w:rsidR="00537611" w:rsidRDefault="00537611" w:rsidP="007C4004"/>
    <w:p w14:paraId="79F30824" w14:textId="43094689" w:rsidR="0019115F" w:rsidRDefault="0019115F" w:rsidP="007C4004"/>
    <w:p w14:paraId="6637F25E" w14:textId="77777777" w:rsidR="0019115F" w:rsidRPr="0019115F" w:rsidRDefault="0019115F" w:rsidP="0019115F"/>
    <w:p w14:paraId="1661F328" w14:textId="77777777" w:rsidR="0019115F" w:rsidRPr="0019115F" w:rsidRDefault="0019115F" w:rsidP="0019115F"/>
    <w:p w14:paraId="675BF5DB" w14:textId="77777777" w:rsidR="0019115F" w:rsidRPr="0019115F" w:rsidRDefault="0019115F" w:rsidP="0019115F"/>
    <w:p w14:paraId="1854B4CA" w14:textId="77777777" w:rsidR="0019115F" w:rsidRPr="0019115F" w:rsidRDefault="0019115F" w:rsidP="0019115F"/>
    <w:p w14:paraId="4C29FCA2" w14:textId="77777777" w:rsidR="0019115F" w:rsidRPr="0019115F" w:rsidRDefault="0019115F" w:rsidP="0019115F"/>
    <w:p w14:paraId="55E3D347" w14:textId="0115CC82" w:rsidR="0019115F" w:rsidRDefault="0019115F" w:rsidP="0019115F">
      <w:pPr>
        <w:tabs>
          <w:tab w:val="left" w:pos="2160"/>
        </w:tabs>
      </w:pPr>
      <w:r>
        <w:tab/>
      </w:r>
    </w:p>
    <w:p w14:paraId="4BDF6308" w14:textId="78160DA1" w:rsidR="00537611" w:rsidRPr="0019115F" w:rsidRDefault="0019115F" w:rsidP="0019115F">
      <w:pPr>
        <w:tabs>
          <w:tab w:val="left" w:pos="2160"/>
        </w:tabs>
        <w:sectPr w:rsidR="00537611" w:rsidRPr="0019115F" w:rsidSect="00344F5F">
          <w:footerReference w:type="default" r:id="rId18"/>
          <w:headerReference w:type="first" r:id="rId19"/>
          <w:footerReference w:type="first" r:id="rId20"/>
          <w:pgSz w:w="11906" w:h="16838" w:code="9"/>
          <w:pgMar w:top="1418" w:right="1418" w:bottom="1418" w:left="1701" w:header="709" w:footer="709" w:gutter="0"/>
          <w:cols w:space="708"/>
          <w:titlePg/>
          <w:docGrid w:linePitch="360"/>
        </w:sectPr>
      </w:pPr>
      <w:r>
        <w:tab/>
      </w:r>
    </w:p>
    <w:p w14:paraId="58C75120" w14:textId="77777777" w:rsidR="004E1571" w:rsidRDefault="00537611" w:rsidP="004E1571">
      <w:pPr>
        <w:pStyle w:val="Heading2"/>
        <w:ind w:left="-851"/>
        <w:rPr>
          <w:szCs w:val="22"/>
        </w:rPr>
      </w:pPr>
      <w:r w:rsidRPr="000F0CFA">
        <w:rPr>
          <w:szCs w:val="22"/>
        </w:rPr>
        <w:lastRenderedPageBreak/>
        <w:t xml:space="preserve">Attachment B </w:t>
      </w:r>
      <w:r w:rsidR="00724063" w:rsidRPr="000F0CFA">
        <w:rPr>
          <w:szCs w:val="22"/>
        </w:rPr>
        <w:t xml:space="preserve">- Letter of Agreement </w:t>
      </w:r>
      <w:r w:rsidRPr="000F0CFA">
        <w:rPr>
          <w:szCs w:val="22"/>
        </w:rPr>
        <w:t>Terms and Conditio</w:t>
      </w:r>
      <w:bookmarkEnd w:id="1"/>
      <w:r w:rsidRPr="000F0CFA">
        <w:rPr>
          <w:szCs w:val="22"/>
        </w:rPr>
        <w:t>ns</w:t>
      </w:r>
    </w:p>
    <w:p w14:paraId="4F5180D6" w14:textId="77777777" w:rsidR="004E1571" w:rsidRDefault="004E1571" w:rsidP="004E1571">
      <w:pPr>
        <w:pStyle w:val="Heading2"/>
        <w:ind w:left="-851"/>
        <w:rPr>
          <w:sz w:val="18"/>
          <w:szCs w:val="18"/>
        </w:rPr>
        <w:sectPr w:rsidR="004E1571" w:rsidSect="00DD0F64">
          <w:headerReference w:type="even" r:id="rId21"/>
          <w:headerReference w:type="first" r:id="rId22"/>
          <w:pgSz w:w="11906" w:h="16838"/>
          <w:pgMar w:top="1134" w:right="1418" w:bottom="1418" w:left="1701" w:header="624" w:footer="624" w:gutter="0"/>
          <w:cols w:space="601"/>
          <w:docGrid w:linePitch="360"/>
        </w:sectPr>
      </w:pPr>
    </w:p>
    <w:p w14:paraId="3B3769DE" w14:textId="7936CFCA" w:rsidR="00724063" w:rsidRPr="00BF3AA2" w:rsidRDefault="00724063" w:rsidP="00BF3AA2">
      <w:pPr>
        <w:pStyle w:val="Heading3"/>
      </w:pPr>
      <w:r w:rsidRPr="00BF3AA2">
        <w:t>Undertaking the Grant Activity</w:t>
      </w:r>
    </w:p>
    <w:p w14:paraId="57E54E5A" w14:textId="77777777" w:rsidR="00724063" w:rsidRPr="00BA6F62" w:rsidRDefault="00724063" w:rsidP="00C452A9">
      <w:pPr>
        <w:pStyle w:val="Normal9"/>
      </w:pPr>
      <w:r w:rsidRPr="00BA6F62">
        <w:t>The Grantee agrees to use the Grant and undertake the Grant Activity in accordance with this Agreement.</w:t>
      </w:r>
    </w:p>
    <w:p w14:paraId="12FBB155" w14:textId="12F1679C" w:rsidR="00724063" w:rsidRPr="00BA6F62" w:rsidRDefault="00724063" w:rsidP="00BF3AA2">
      <w:pPr>
        <w:pStyle w:val="Heading3"/>
      </w:pPr>
      <w:r w:rsidRPr="00BA6F62">
        <w:t>Acknowledgements</w:t>
      </w:r>
    </w:p>
    <w:p w14:paraId="5CCECD2A" w14:textId="77777777" w:rsidR="00724063" w:rsidRPr="00BA6F62" w:rsidRDefault="00724063" w:rsidP="00C452A9">
      <w:pPr>
        <w:pStyle w:val="Normal9"/>
      </w:pPr>
      <w:r w:rsidRPr="00BA6F62">
        <w:t>The Grantee agrees to acknowledge the Commonwealth’s support in any material published in connection with this Agreement and agrees to use any form of acknowledgment the Commonwealth reasonably specifies.</w:t>
      </w:r>
    </w:p>
    <w:p w14:paraId="04A1A272" w14:textId="77446556" w:rsidR="00724063" w:rsidRPr="00BA6F62" w:rsidRDefault="00724063" w:rsidP="00BF3AA2">
      <w:pPr>
        <w:pStyle w:val="Heading3"/>
        <w:rPr>
          <w:szCs w:val="18"/>
        </w:rPr>
      </w:pPr>
      <w:r w:rsidRPr="00BF3AA2">
        <w:t>Notices</w:t>
      </w:r>
    </w:p>
    <w:p w14:paraId="47E1AF41" w14:textId="77777777" w:rsidR="00724063" w:rsidRPr="00BA6F62" w:rsidRDefault="00724063" w:rsidP="00C452A9">
      <w:pPr>
        <w:pStyle w:val="Normal9"/>
      </w:pPr>
      <w:r w:rsidRPr="00BA6F62">
        <w:t>The Grantee agrees to promptly notify the Commonwealth of anything reasonably likely to affect the performance of the Grant Activity, including any actual, perceived or potential conflict of interest which could affect the Grantee’s performance of this Agreement and to take action to resolve the conflict.</w:t>
      </w:r>
    </w:p>
    <w:p w14:paraId="380D2129" w14:textId="581FC0F8" w:rsidR="00724063" w:rsidRPr="00BA6F62" w:rsidRDefault="00724063" w:rsidP="00BF3AA2">
      <w:pPr>
        <w:pStyle w:val="Heading3"/>
        <w:rPr>
          <w:szCs w:val="18"/>
        </w:rPr>
      </w:pPr>
      <w:r w:rsidRPr="00BF3AA2">
        <w:t>Payment of the Grant</w:t>
      </w:r>
    </w:p>
    <w:p w14:paraId="6ABE05D9" w14:textId="77777777" w:rsidR="00724063" w:rsidRPr="00BA6F62" w:rsidRDefault="00724063" w:rsidP="00C452A9">
      <w:pPr>
        <w:pStyle w:val="Normal9"/>
      </w:pPr>
      <w:r w:rsidRPr="00BA6F62">
        <w:t>4.1 The Commonwealth agrees to pay the Grant to the Grantee in accordance with this Agreement.</w:t>
      </w:r>
    </w:p>
    <w:p w14:paraId="16F33B83" w14:textId="77777777" w:rsidR="00724063" w:rsidRPr="00BA6F62" w:rsidRDefault="00724063" w:rsidP="00C452A9">
      <w:pPr>
        <w:pStyle w:val="Normal9"/>
      </w:pPr>
      <w:r w:rsidRPr="00BA6F62">
        <w:t>4.2 The parties agree that the amount of the Grant is inclusive of any GST payable and the Grantee agrees to pay all taxes, duties and government charges in connection with the performance of this Agreement. The Grantee must on request provide the Commonwealth with a tax invoice before the Commonwealth is obliged to pay any amount under this Agreement.</w:t>
      </w:r>
    </w:p>
    <w:p w14:paraId="22B6360A" w14:textId="07C4D40C" w:rsidR="00BA6F62" w:rsidRPr="00BA6F62" w:rsidRDefault="00BA6F62" w:rsidP="00C452A9">
      <w:pPr>
        <w:pStyle w:val="Normal9"/>
      </w:pPr>
      <w:r w:rsidRPr="00BA6F62">
        <w:t>4.3 Where applicable, the parties acknowledge and agree that they are each registered for GST purposes, have each quoted their Australian Business Number to the other and must notify the other of any changes in their GST status. The Grantee agrees that the Commonwealth will issue the Grantee with a recipient created tax invoice, and the Grantee will not issue any tax invoices, for any taxable supply the Grantee makes under this Agreement.</w:t>
      </w:r>
    </w:p>
    <w:p w14:paraId="0C3ED6BA" w14:textId="2053BDA6" w:rsidR="00724063" w:rsidRPr="00BA6F62" w:rsidRDefault="00724063" w:rsidP="00BF3AA2">
      <w:pPr>
        <w:pStyle w:val="Heading3"/>
        <w:rPr>
          <w:rFonts w:eastAsia="Calibri"/>
          <w:color w:val="000000"/>
        </w:rPr>
      </w:pPr>
      <w:r w:rsidRPr="00BA6F62">
        <w:t>Spending the Grant</w:t>
      </w:r>
    </w:p>
    <w:p w14:paraId="61C051A5" w14:textId="77777777" w:rsidR="00724063" w:rsidRPr="00C452A9" w:rsidRDefault="00724063" w:rsidP="00C452A9">
      <w:pPr>
        <w:pStyle w:val="Normal9"/>
      </w:pPr>
      <w:r w:rsidRPr="00C452A9">
        <w:t xml:space="preserve">The Grantee agrees to spend the Grant for the sole purpose of undertaking the Grant Activity, and to provide a statement, in the form required by the Commonwealth and signed by the Grantee, verifying that the Grant Activity has been undertaken and the Grant was spent in accordance with this Agreement. </w:t>
      </w:r>
    </w:p>
    <w:p w14:paraId="2A090A00" w14:textId="638CACE9" w:rsidR="00724063" w:rsidRPr="00BA6F62" w:rsidRDefault="00724063" w:rsidP="00BF3AA2">
      <w:pPr>
        <w:pStyle w:val="Heading3"/>
      </w:pPr>
      <w:r w:rsidRPr="00BA6F62">
        <w:t>Repayment</w:t>
      </w:r>
    </w:p>
    <w:p w14:paraId="37D15A6C" w14:textId="77777777" w:rsidR="00724063" w:rsidRPr="00BA6F62" w:rsidRDefault="00724063" w:rsidP="00C452A9">
      <w:pPr>
        <w:pStyle w:val="Normal9"/>
      </w:pPr>
      <w:r w:rsidRPr="00BA6F62">
        <w:t xml:space="preserve">If any of the Grant amount has been spent other than in accordance with this Agreement or on expiration or termination of this Agreement is additional to the requirements of the Grant Activity, the Grantee agrees to repay that amount to the Commonwealth, unless the Commonwealth agrees in writing otherwise. </w:t>
      </w:r>
    </w:p>
    <w:p w14:paraId="7586B274" w14:textId="6355E278" w:rsidR="00724063" w:rsidRPr="00BA6F62" w:rsidRDefault="00724063" w:rsidP="00BF3AA2">
      <w:pPr>
        <w:pStyle w:val="Heading3"/>
      </w:pPr>
      <w:r w:rsidRPr="00BA6F62">
        <w:t>Record keeping</w:t>
      </w:r>
    </w:p>
    <w:p w14:paraId="75826B29" w14:textId="77777777" w:rsidR="0006366C" w:rsidRPr="00A63A98" w:rsidRDefault="0006366C" w:rsidP="00C452A9">
      <w:pPr>
        <w:pStyle w:val="Normal9"/>
      </w:pPr>
      <w:r w:rsidRPr="00A63A98">
        <w:t>The Grantee agrees to maintain records</w:t>
      </w:r>
      <w:r>
        <w:t xml:space="preserve"> </w:t>
      </w:r>
      <w:r w:rsidRPr="00A63A98">
        <w:t xml:space="preserve">of the performance of the Grant Activity and the expenditure of the Grant for </w:t>
      </w:r>
      <w:r>
        <w:t xml:space="preserve">two years after completing the Grant Activity </w:t>
      </w:r>
      <w:r w:rsidRPr="00A63A98">
        <w:t xml:space="preserve">and to make them available to the Commonwealth on request. </w:t>
      </w:r>
    </w:p>
    <w:p w14:paraId="7D45E470" w14:textId="79085795" w:rsidR="00724063" w:rsidRPr="00BA6F62" w:rsidRDefault="00724063" w:rsidP="00DD0F64">
      <w:pPr>
        <w:pStyle w:val="Heading3"/>
      </w:pPr>
      <w:r w:rsidRPr="004E1571">
        <w:t>Privacy</w:t>
      </w:r>
      <w:r w:rsidRPr="00BA6F62">
        <w:t xml:space="preserve"> </w:t>
      </w:r>
    </w:p>
    <w:p w14:paraId="7D599385" w14:textId="77777777" w:rsidR="00724063" w:rsidRPr="00BA6F62" w:rsidRDefault="00724063" w:rsidP="00C452A9">
      <w:pPr>
        <w:pStyle w:val="Normal9"/>
      </w:pPr>
      <w:r w:rsidRPr="00BA6F62">
        <w:t xml:space="preserve">When dealing with Personal Information (as defined in the </w:t>
      </w:r>
      <w:r w:rsidRPr="00BA6F62">
        <w:rPr>
          <w:i/>
        </w:rPr>
        <w:t>Privacy Act 1988</w:t>
      </w:r>
      <w:r w:rsidRPr="00BA6F62">
        <w:t xml:space="preserve">) in carrying out the Grant Activity, the </w:t>
      </w:r>
      <w:r w:rsidRPr="00C452A9">
        <w:t>Grantee agrees not to do anything which, if done by the Commonwealth, would be a breach of the Privacy Act 1988.</w:t>
      </w:r>
    </w:p>
    <w:p w14:paraId="707D58D0" w14:textId="038F4545" w:rsidR="00724063" w:rsidRPr="00BA6F62" w:rsidRDefault="00724063" w:rsidP="00DD0F64">
      <w:pPr>
        <w:pStyle w:val="Heading3"/>
      </w:pPr>
      <w:r w:rsidRPr="00BA6F62">
        <w:t>Grant Activity material</w:t>
      </w:r>
    </w:p>
    <w:p w14:paraId="13C51B60" w14:textId="77777777" w:rsidR="00724063" w:rsidRPr="00BA6F62" w:rsidRDefault="00724063" w:rsidP="00C452A9">
      <w:pPr>
        <w:pStyle w:val="Normal9"/>
      </w:pPr>
      <w:r w:rsidRPr="00BA6F62">
        <w:t>The Grantee gives (or procures for) the Commonwealth a non-exclusive, irrevocable, royalty-free licence  to use, reproduce, communicate, publish and adapt all material that is provided to the Commonwealth under this Agreement. This includes a right to sub-license that material.</w:t>
      </w:r>
    </w:p>
    <w:p w14:paraId="0BB7F670" w14:textId="4408D57C" w:rsidR="00724063" w:rsidRPr="00BA6F62" w:rsidRDefault="00724063" w:rsidP="00DD0F64">
      <w:pPr>
        <w:pStyle w:val="Heading3"/>
      </w:pPr>
      <w:r w:rsidRPr="00BA6F62">
        <w:t>Confidentiality</w:t>
      </w:r>
    </w:p>
    <w:p w14:paraId="2B75E1E2" w14:textId="3F34F738" w:rsidR="00724063" w:rsidRPr="00BA6F62" w:rsidRDefault="00724063" w:rsidP="00C452A9">
      <w:pPr>
        <w:pStyle w:val="Normal9"/>
      </w:pPr>
      <w:r w:rsidRPr="00BA6F62">
        <w:t>A party agrees not to disclose the other’s confidential information without its prior written consent unless required or authorised by law or Parliament.</w:t>
      </w:r>
    </w:p>
    <w:p w14:paraId="6467619B" w14:textId="3C03BBC0" w:rsidR="00724063" w:rsidRPr="00BA6F62" w:rsidRDefault="007C19DF" w:rsidP="00DD0F64">
      <w:pPr>
        <w:pStyle w:val="Heading3"/>
      </w:pPr>
      <w:r>
        <w:t>I</w:t>
      </w:r>
      <w:r w:rsidR="00724063" w:rsidRPr="00BA6F62">
        <w:t>nsurance</w:t>
      </w:r>
    </w:p>
    <w:p w14:paraId="6D187496" w14:textId="77777777" w:rsidR="00724063" w:rsidRPr="00BA6F62" w:rsidRDefault="00724063" w:rsidP="00C452A9">
      <w:pPr>
        <w:pStyle w:val="Normal9"/>
      </w:pPr>
      <w:r w:rsidRPr="00BA6F62">
        <w:t>The Grantee agrees to maintain adequate insurance for the duration of this Agreement and provide the Commonwealth with proof when requested.</w:t>
      </w:r>
    </w:p>
    <w:p w14:paraId="5E3D934E" w14:textId="71043A53" w:rsidR="00724063" w:rsidRPr="00BA6F62" w:rsidRDefault="00724063" w:rsidP="00DD0F64">
      <w:pPr>
        <w:pStyle w:val="Heading3"/>
        <w:rPr>
          <w:szCs w:val="18"/>
        </w:rPr>
      </w:pPr>
      <w:r w:rsidRPr="00DD0F64">
        <w:t>Licences and approvals</w:t>
      </w:r>
    </w:p>
    <w:p w14:paraId="7B48F811" w14:textId="1B17F05D" w:rsidR="00724063" w:rsidRPr="00BA6F62" w:rsidRDefault="00724063" w:rsidP="00C452A9">
      <w:pPr>
        <w:pStyle w:val="Normal9"/>
      </w:pPr>
      <w:r w:rsidRPr="00BA6F62">
        <w:t xml:space="preserve">The Grantee must ensure that all persons engaged to work on the Grant Activity obtain and maintain all relevant licences, registrations or other approvals required by applicable laws or as directed by the Commonwealth, including but not limited to police checks, Working With Children checks and Working </w:t>
      </w:r>
      <w:r w:rsidR="00C452A9">
        <w:t>with Vulnerable People checks.</w:t>
      </w:r>
    </w:p>
    <w:p w14:paraId="3961911F" w14:textId="70F63A43" w:rsidR="00724063" w:rsidRPr="00BA6F62" w:rsidRDefault="00724063" w:rsidP="00DD0F64">
      <w:pPr>
        <w:pStyle w:val="Heading3"/>
        <w:rPr>
          <w:rFonts w:eastAsia="Calibri"/>
          <w:color w:val="000000"/>
        </w:rPr>
      </w:pPr>
      <w:r w:rsidRPr="00BA6F62">
        <w:t>Dispute resolution</w:t>
      </w:r>
    </w:p>
    <w:p w14:paraId="6F09304B" w14:textId="77777777" w:rsidR="00724063" w:rsidRPr="00BA6F62" w:rsidRDefault="00724063" w:rsidP="00C452A9">
      <w:pPr>
        <w:pStyle w:val="Normal9"/>
      </w:pPr>
      <w:r w:rsidRPr="00BA6F62">
        <w:t xml:space="preserve">13.1 The parties agree not to initiate legal proceedings in relation to a dispute unless they have tried and failed to resolve the dispute by negotiation. </w:t>
      </w:r>
    </w:p>
    <w:p w14:paraId="4E8EABE0" w14:textId="77777777" w:rsidR="00724063" w:rsidRPr="00BA6F62" w:rsidRDefault="00724063" w:rsidP="00C452A9">
      <w:pPr>
        <w:pStyle w:val="Normal9"/>
      </w:pPr>
      <w:r w:rsidRPr="00BA6F62">
        <w:t>13.2 The parties agree to continue to perform their respective obligations under this Agreement where a dispute exists.</w:t>
      </w:r>
    </w:p>
    <w:p w14:paraId="52648950" w14:textId="77777777" w:rsidR="00724063" w:rsidRPr="00BA6F62" w:rsidRDefault="00724063" w:rsidP="00C452A9">
      <w:pPr>
        <w:pStyle w:val="Normal9"/>
      </w:pPr>
      <w:r w:rsidRPr="00BA6F62">
        <w:t>13.3 The procedure for dispute resolution does not apply to action relating to termination or urgent litigation.</w:t>
      </w:r>
    </w:p>
    <w:p w14:paraId="75F4B334" w14:textId="09028E3B" w:rsidR="00724063" w:rsidRPr="00BA6F62" w:rsidRDefault="00724063" w:rsidP="00DD0F64">
      <w:pPr>
        <w:pStyle w:val="Heading3"/>
      </w:pPr>
      <w:r w:rsidRPr="00BA6F62">
        <w:t>Termination for default</w:t>
      </w:r>
    </w:p>
    <w:p w14:paraId="478BB65F" w14:textId="77777777" w:rsidR="00724063" w:rsidRPr="00BA6F62" w:rsidRDefault="00724063" w:rsidP="00BA6F62">
      <w:pPr>
        <w:spacing w:line="240" w:lineRule="auto"/>
        <w:rPr>
          <w:sz w:val="18"/>
          <w:szCs w:val="18"/>
        </w:rPr>
      </w:pPr>
      <w:r w:rsidRPr="00BA6F62">
        <w:rPr>
          <w:sz w:val="18"/>
          <w:szCs w:val="18"/>
        </w:rPr>
        <w:t>The Commonwealth may terminate this Agreement by notice where it reasonably believes the Grantee:</w:t>
      </w:r>
    </w:p>
    <w:p w14:paraId="55E02451" w14:textId="77777777" w:rsidR="00724063" w:rsidRPr="00C452A9" w:rsidRDefault="00724063" w:rsidP="00C452A9">
      <w:pPr>
        <w:pStyle w:val="ListNumber3"/>
      </w:pPr>
      <w:r w:rsidRPr="00C452A9">
        <w:t xml:space="preserve">has breached this Agreement; or </w:t>
      </w:r>
    </w:p>
    <w:p w14:paraId="12DE0E0C" w14:textId="77777777" w:rsidR="00724063" w:rsidRPr="00C452A9" w:rsidRDefault="00724063" w:rsidP="00C452A9">
      <w:pPr>
        <w:pStyle w:val="ListNumber3"/>
      </w:pPr>
      <w:r w:rsidRPr="00C452A9">
        <w:t xml:space="preserve">has provided false or misleading statements in their application for the Grant; or </w:t>
      </w:r>
    </w:p>
    <w:p w14:paraId="6BCD94EF" w14:textId="77777777" w:rsidR="00724063" w:rsidRPr="00C452A9" w:rsidRDefault="00724063" w:rsidP="00C452A9">
      <w:pPr>
        <w:pStyle w:val="ListNumber3"/>
      </w:pPr>
      <w:r w:rsidRPr="00C452A9">
        <w:t>has become bankrupt or insolvent, entered into a scheme of arrangement with creditors, or come under any form of external administration.</w:t>
      </w:r>
    </w:p>
    <w:p w14:paraId="48D785F7" w14:textId="77777777" w:rsidR="00724063" w:rsidRPr="00BA6F62" w:rsidRDefault="00724063" w:rsidP="00C452A9">
      <w:pPr>
        <w:pStyle w:val="Normal9"/>
      </w:pPr>
      <w:r w:rsidRPr="00BA6F62">
        <w:t>The Commonwealth will not be required to make any further payments of the Grant after the termination of the Agreement.</w:t>
      </w:r>
    </w:p>
    <w:p w14:paraId="0F3B395D" w14:textId="236A3F76" w:rsidR="00724063" w:rsidRPr="00BA6F62" w:rsidRDefault="00724063" w:rsidP="00DD0F64">
      <w:pPr>
        <w:pStyle w:val="Heading3"/>
      </w:pPr>
      <w:r w:rsidRPr="00BA6F62">
        <w:t>General provisions</w:t>
      </w:r>
    </w:p>
    <w:p w14:paraId="6E145616" w14:textId="15CB96F7" w:rsidR="00724063" w:rsidRPr="00BA6F62" w:rsidRDefault="00724063" w:rsidP="00C452A9">
      <w:pPr>
        <w:pStyle w:val="Normal9"/>
      </w:pPr>
      <w:r w:rsidRPr="00BA6F62">
        <w:t>15.1</w:t>
      </w:r>
      <w:r w:rsidR="00BA6F62">
        <w:t xml:space="preserve"> </w:t>
      </w:r>
      <w:r w:rsidRPr="00BA6F62">
        <w:t xml:space="preserve">A party is not by virtue of this Agreement an employee, agent or partner of the other party. </w:t>
      </w:r>
    </w:p>
    <w:p w14:paraId="1D3777C4" w14:textId="5F3738FD" w:rsidR="00724063" w:rsidRPr="00BA6F62" w:rsidRDefault="00724063" w:rsidP="00C452A9">
      <w:pPr>
        <w:pStyle w:val="Normal9"/>
      </w:pPr>
      <w:r w:rsidRPr="00BA6F62">
        <w:t>15.2</w:t>
      </w:r>
      <w:r w:rsidR="00BA6F62">
        <w:t xml:space="preserve"> </w:t>
      </w:r>
      <w:r w:rsidRPr="00BA6F62">
        <w:t>This Agreement may only be varied by the parties’ signed written agreement.</w:t>
      </w:r>
    </w:p>
    <w:p w14:paraId="651E16E6" w14:textId="33EAECC7" w:rsidR="00724063" w:rsidRDefault="00724063" w:rsidP="00C452A9">
      <w:pPr>
        <w:pStyle w:val="Normal9"/>
      </w:pPr>
      <w:r w:rsidRPr="00BA6F62">
        <w:t>15.3 Clauses 5 (Spending of the Grant), 6 (Repayment), 7</w:t>
      </w:r>
      <w:r w:rsidR="00BA6F62">
        <w:t> </w:t>
      </w:r>
      <w:r w:rsidRPr="00BA6F62">
        <w:t>(Record keeping), and 9 (Grant Activity material) survive the expiry or termination of this Agreement.</w:t>
      </w:r>
    </w:p>
    <w:p w14:paraId="0033A65C" w14:textId="77777777" w:rsidR="004E1571" w:rsidRDefault="0006366C" w:rsidP="004E1571">
      <w:pPr>
        <w:pStyle w:val="Normal9"/>
        <w:rPr>
          <w:szCs w:val="18"/>
        </w:rPr>
        <w:sectPr w:rsidR="004E1571" w:rsidSect="004E1571">
          <w:type w:val="continuous"/>
          <w:pgSz w:w="11906" w:h="16838"/>
          <w:pgMar w:top="1418" w:right="567" w:bottom="1418" w:left="851" w:header="624" w:footer="624" w:gutter="0"/>
          <w:cols w:num="2" w:space="601"/>
          <w:docGrid w:linePitch="360"/>
        </w:sectPr>
      </w:pPr>
      <w:r w:rsidRPr="00C452A9">
        <w:t>15.4 This agreement is governed by the law of the Australian Capital Territory</w:t>
      </w:r>
      <w:r>
        <w:rPr>
          <w:szCs w:val="18"/>
        </w:rPr>
        <w:t>.</w:t>
      </w:r>
      <w:bookmarkStart w:id="3" w:name="_Toc455316691"/>
    </w:p>
    <w:p w14:paraId="393C6536" w14:textId="1DB01742" w:rsidR="003B3074" w:rsidRDefault="003B3074" w:rsidP="004E1571">
      <w:pPr>
        <w:pStyle w:val="Heading2"/>
      </w:pPr>
      <w:r>
        <w:lastRenderedPageBreak/>
        <w:t>Attachment C</w:t>
      </w:r>
      <w:bookmarkEnd w:id="3"/>
      <w:r>
        <w:t xml:space="preserve"> – Reporting requirements</w:t>
      </w:r>
    </w:p>
    <w:p w14:paraId="094110DC" w14:textId="2EC39ECE" w:rsidR="003B3074" w:rsidRPr="007402E6" w:rsidRDefault="00707EE8" w:rsidP="003B3074">
      <w:pPr>
        <w:pStyle w:val="Heading4schedule2"/>
      </w:pPr>
      <w:r>
        <w:t>Stronger Communities Programme</w:t>
      </w:r>
      <w:r w:rsidR="00CB01A7">
        <w:t xml:space="preserve"> Round 6</w:t>
      </w:r>
      <w:r w:rsidR="003B3074" w:rsidRPr="0007544E">
        <w:t xml:space="preserve"> -</w:t>
      </w:r>
      <w:r w:rsidR="003B3074" w:rsidRPr="007402E6">
        <w:t xml:space="preserve"> </w:t>
      </w:r>
      <w:r w:rsidR="003B3074" w:rsidRPr="007402E6">
        <w:br/>
        <w:t>end of project report requirements</w:t>
      </w:r>
    </w:p>
    <w:p w14:paraId="2030843E" w14:textId="77777777" w:rsidR="003B3074" w:rsidRPr="007402E6" w:rsidRDefault="003B3074" w:rsidP="003B3074">
      <w:r w:rsidRPr="007402E6">
        <w:t xml:space="preserve">You will need to provide the following information in your </w:t>
      </w:r>
      <w:r>
        <w:t>end of project report</w:t>
      </w:r>
      <w:r w:rsidRPr="007402E6">
        <w:t>. The Commonwealth reserves the right to amend or adjust the requirements.</w:t>
      </w:r>
    </w:p>
    <w:p w14:paraId="59C64C85" w14:textId="0DD044F1" w:rsidR="003B3074" w:rsidRPr="004B2EA4" w:rsidRDefault="003B3074" w:rsidP="00DA7844">
      <w:r w:rsidRPr="007402E6">
        <w:t xml:space="preserve">You must complete and submit your report on the </w:t>
      </w:r>
      <w:hyperlink r:id="rId23" w:history="1">
        <w:r w:rsidRPr="007402E6">
          <w:rPr>
            <w:rFonts w:cs="Arial"/>
            <w:color w:val="0000FF"/>
            <w:u w:val="single"/>
          </w:rPr>
          <w:t>portal</w:t>
        </w:r>
      </w:hyperlink>
      <w:r w:rsidRPr="007402E6">
        <w:t xml:space="preserve">. You can enter the required information in stages and submit when it is complete. </w:t>
      </w:r>
    </w:p>
    <w:p w14:paraId="2CF0DCF6" w14:textId="77777777" w:rsidR="003B3074" w:rsidRPr="00151512" w:rsidRDefault="003B3074" w:rsidP="00245533">
      <w:pPr>
        <w:pStyle w:val="Heading5schedule"/>
      </w:pPr>
      <w:r w:rsidRPr="00151512">
        <w:t>Project outcomes</w:t>
      </w:r>
    </w:p>
    <w:p w14:paraId="0CB99814" w14:textId="39E7B4E2" w:rsidR="009E520A" w:rsidRPr="00DA7844" w:rsidRDefault="009E520A" w:rsidP="003B3074">
      <w:pPr>
        <w:pStyle w:val="ListNumber4"/>
        <w:numPr>
          <w:ilvl w:val="0"/>
          <w:numId w:val="30"/>
        </w:numPr>
        <w:spacing w:before="40" w:line="280" w:lineRule="atLeast"/>
        <w:rPr>
          <w:i/>
        </w:rPr>
      </w:pPr>
      <w:r>
        <w:t xml:space="preserve">Did you compete all project activities in line with your grant agreement? </w:t>
      </w:r>
      <w:r w:rsidRPr="00DA7844">
        <w:rPr>
          <w:i/>
        </w:rPr>
        <w:t>Yes or No</w:t>
      </w:r>
    </w:p>
    <w:p w14:paraId="0BC9C6A9" w14:textId="77777777" w:rsidR="00DA7844" w:rsidRDefault="009E520A" w:rsidP="00DA7844">
      <w:pPr>
        <w:pStyle w:val="ListNumber4"/>
        <w:spacing w:before="40" w:line="280" w:lineRule="atLeast"/>
        <w:ind w:left="720"/>
        <w:rPr>
          <w:i/>
        </w:rPr>
      </w:pPr>
      <w:r w:rsidRPr="00DA7844">
        <w:rPr>
          <w:i/>
        </w:rPr>
        <w:t>If no, explain why</w:t>
      </w:r>
    </w:p>
    <w:p w14:paraId="75030AD1" w14:textId="56D6F7B7" w:rsidR="00B32781" w:rsidRPr="00DA7844" w:rsidRDefault="003B3074" w:rsidP="00DA7844">
      <w:pPr>
        <w:pStyle w:val="ListNumber4"/>
        <w:numPr>
          <w:ilvl w:val="0"/>
          <w:numId w:val="30"/>
        </w:numPr>
        <w:spacing w:before="40" w:line="280" w:lineRule="atLeast"/>
        <w:rPr>
          <w:i/>
        </w:rPr>
      </w:pPr>
      <w:r w:rsidRPr="007402E6">
        <w:t>D</w:t>
      </w:r>
      <w:r w:rsidR="00B32781">
        <w:t xml:space="preserve">id your project </w:t>
      </w:r>
      <w:r w:rsidR="00B32781" w:rsidRPr="00DA7844">
        <w:rPr>
          <w:i/>
        </w:rPr>
        <w:t>(select below)</w:t>
      </w:r>
    </w:p>
    <w:p w14:paraId="01B50A94" w14:textId="47DCFCE3" w:rsidR="00B32781" w:rsidRDefault="00B32781" w:rsidP="00DA7844">
      <w:pPr>
        <w:pStyle w:val="ListNumber4"/>
        <w:spacing w:before="40" w:line="280" w:lineRule="atLeast"/>
        <w:ind w:left="1440"/>
      </w:pPr>
      <w:r>
        <w:sym w:font="Wingdings" w:char="F06F"/>
      </w:r>
      <w:r>
        <w:t xml:space="preserve"> Encourage and support participation in local projects</w:t>
      </w:r>
    </w:p>
    <w:p w14:paraId="10CD1BE6" w14:textId="7AAB84AE" w:rsidR="00B32781" w:rsidRDefault="00B32781" w:rsidP="00DA7844">
      <w:pPr>
        <w:pStyle w:val="ListNumber4"/>
        <w:spacing w:before="40" w:line="280" w:lineRule="atLeast"/>
        <w:ind w:left="1440"/>
      </w:pPr>
      <w:r>
        <w:sym w:font="Wingdings" w:char="F06F"/>
      </w:r>
      <w:r>
        <w:t xml:space="preserve"> Improve local community participation</w:t>
      </w:r>
    </w:p>
    <w:p w14:paraId="33DD0410" w14:textId="01C228A2" w:rsidR="00B32781" w:rsidRPr="00745C72" w:rsidRDefault="00B32781" w:rsidP="00DA7844">
      <w:pPr>
        <w:pStyle w:val="ListNumber4"/>
        <w:spacing w:before="40" w:line="280" w:lineRule="atLeast"/>
        <w:ind w:left="1440"/>
        <w:rPr>
          <w:i/>
        </w:rPr>
      </w:pPr>
      <w:r>
        <w:sym w:font="Wingdings" w:char="F06F"/>
      </w:r>
      <w:r>
        <w:t xml:space="preserve"> Contribute to vibrant and viable communities </w:t>
      </w:r>
      <w:r w:rsidR="003B3074" w:rsidRPr="007402E6">
        <w:t xml:space="preserve"> </w:t>
      </w:r>
    </w:p>
    <w:p w14:paraId="10514FF7" w14:textId="2B1C6AEF" w:rsidR="00BD4CDC" w:rsidRDefault="00BD4CDC" w:rsidP="00BD4CDC">
      <w:pPr>
        <w:pStyle w:val="ListNumber4"/>
        <w:spacing w:before="40" w:line="280" w:lineRule="atLeast"/>
        <w:ind w:firstLine="720"/>
        <w:rPr>
          <w:i/>
        </w:rPr>
      </w:pPr>
      <w:r w:rsidRPr="00DA7844">
        <w:rPr>
          <w:rFonts w:cs="Angsana New"/>
          <w:i/>
          <w:szCs w:val="22"/>
          <w:lang w:eastAsia="zh-CN" w:bidi="th-TH"/>
        </w:rPr>
        <w:t>If no, explain why</w:t>
      </w:r>
    </w:p>
    <w:p w14:paraId="3DC389FA" w14:textId="77777777" w:rsidR="00DA7844" w:rsidRPr="00BD4CDC" w:rsidRDefault="008F6E70" w:rsidP="003B3074">
      <w:pPr>
        <w:pStyle w:val="NormalIndent"/>
        <w:rPr>
          <w:i/>
        </w:rPr>
      </w:pPr>
      <w:r w:rsidRPr="00BD4CDC">
        <w:rPr>
          <w:i/>
        </w:rPr>
        <w:t>Free text box for further information</w:t>
      </w:r>
    </w:p>
    <w:p w14:paraId="48B8E64D" w14:textId="47B4F92F" w:rsidR="003B3074" w:rsidRPr="007402E6" w:rsidRDefault="003B3074" w:rsidP="00245533">
      <w:pPr>
        <w:pStyle w:val="Heading5schedule"/>
      </w:pPr>
      <w:r w:rsidRPr="007402E6">
        <w:t>Project benefits</w:t>
      </w:r>
    </w:p>
    <w:p w14:paraId="38CD3846" w14:textId="2FACB376" w:rsidR="002E1707" w:rsidRPr="003F5933" w:rsidRDefault="00B21FEF" w:rsidP="00BD4CDC">
      <w:pPr>
        <w:pStyle w:val="ListNumber4"/>
        <w:numPr>
          <w:ilvl w:val="0"/>
          <w:numId w:val="43"/>
        </w:numPr>
        <w:spacing w:before="40" w:line="280" w:lineRule="atLeast"/>
      </w:pPr>
      <w:r>
        <w:t>On average, h</w:t>
      </w:r>
      <w:r w:rsidR="002E1707" w:rsidRPr="003F5933">
        <w:t xml:space="preserve">ow many people </w:t>
      </w:r>
      <w:r>
        <w:t>are expected to</w:t>
      </w:r>
      <w:r w:rsidR="002E1707" w:rsidRPr="003F5933">
        <w:t xml:space="preserve"> utilise the upgraded facilities/equipment purchased through your project</w:t>
      </w:r>
      <w:r>
        <w:t xml:space="preserve"> per </w:t>
      </w:r>
      <w:r w:rsidR="008F6E70">
        <w:t>year</w:t>
      </w:r>
      <w:r w:rsidR="002E1707" w:rsidRPr="003F5933">
        <w:t>?</w:t>
      </w:r>
      <w:r>
        <w:t xml:space="preserve"> </w:t>
      </w:r>
    </w:p>
    <w:p w14:paraId="08C64D4A" w14:textId="15F85FB7" w:rsidR="009E520A" w:rsidRPr="00DA7844" w:rsidRDefault="003B3074" w:rsidP="00BD4CDC">
      <w:pPr>
        <w:pStyle w:val="ListNumber4"/>
        <w:numPr>
          <w:ilvl w:val="0"/>
          <w:numId w:val="43"/>
        </w:numPr>
        <w:spacing w:before="40" w:line="280" w:lineRule="atLeast"/>
        <w:rPr>
          <w:i/>
        </w:rPr>
      </w:pPr>
      <w:r w:rsidRPr="003F5933">
        <w:t>Is there any other information you wish to provide about your project</w:t>
      </w:r>
      <w:r w:rsidR="008F6E70">
        <w:t>, for example, lessons learnt and/or unexpected outcomes</w:t>
      </w:r>
      <w:r w:rsidRPr="003F5933">
        <w:t>?</w:t>
      </w:r>
      <w:r w:rsidRPr="00DA7844">
        <w:rPr>
          <w:i/>
        </w:rPr>
        <w:t xml:space="preserve"> </w:t>
      </w:r>
      <w:r w:rsidR="009E520A" w:rsidRPr="00DA7844">
        <w:rPr>
          <w:i/>
        </w:rPr>
        <w:t>Yes or No</w:t>
      </w:r>
    </w:p>
    <w:p w14:paraId="4D45AD6D" w14:textId="14D1DE10" w:rsidR="003B3074" w:rsidRPr="00DA7844" w:rsidRDefault="003B3074" w:rsidP="00DA7844">
      <w:pPr>
        <w:pStyle w:val="ListNumber4"/>
        <w:spacing w:before="40" w:line="280" w:lineRule="atLeast"/>
        <w:ind w:firstLine="720"/>
        <w:rPr>
          <w:i/>
        </w:rPr>
      </w:pPr>
      <w:r w:rsidRPr="00DA7844">
        <w:rPr>
          <w:i/>
        </w:rPr>
        <w:t>If yes, provide details.</w:t>
      </w:r>
    </w:p>
    <w:p w14:paraId="51BD070C" w14:textId="77777777" w:rsidR="003F5933" w:rsidRDefault="003F5933" w:rsidP="00DA7844">
      <w:pPr>
        <w:pStyle w:val="ListNumber4"/>
        <w:spacing w:before="40" w:line="280" w:lineRule="atLeast"/>
      </w:pPr>
    </w:p>
    <w:p w14:paraId="051B0931" w14:textId="60CC8DDF" w:rsidR="003B3074" w:rsidRPr="00B32781" w:rsidRDefault="003B3074" w:rsidP="00DA7844">
      <w:pPr>
        <w:pStyle w:val="ListNumber4"/>
        <w:spacing w:before="40" w:line="280" w:lineRule="atLeast"/>
      </w:pPr>
      <w:r w:rsidRPr="00B32781">
        <w:rPr>
          <w:rFonts w:eastAsiaTheme="majorEastAsia" w:cs="Arial"/>
          <w:bCs/>
          <w:iCs/>
          <w:color w:val="595959" w:themeColor="text1" w:themeTint="A6"/>
          <w:sz w:val="28"/>
          <w:szCs w:val="26"/>
          <w:lang w:eastAsia="en-AU"/>
        </w:rPr>
        <w:t>Total eligible project expenditure</w:t>
      </w:r>
    </w:p>
    <w:p w14:paraId="03051E25" w14:textId="66BAF1EF" w:rsidR="002E1707" w:rsidRPr="00DA7844" w:rsidRDefault="00B21FEF" w:rsidP="00BD4CDC">
      <w:pPr>
        <w:pStyle w:val="ListNumber4"/>
        <w:numPr>
          <w:ilvl w:val="0"/>
          <w:numId w:val="44"/>
        </w:numPr>
        <w:spacing w:before="40" w:line="280" w:lineRule="atLeast"/>
        <w:rPr>
          <w:i/>
        </w:rPr>
      </w:pPr>
      <w:r>
        <w:t>Have you</w:t>
      </w:r>
      <w:r w:rsidR="002E1707" w:rsidRPr="003F5933">
        <w:t xml:space="preserve"> spent the entire grant amount to undertake your approved project</w:t>
      </w:r>
      <w:r>
        <w:t>?</w:t>
      </w:r>
      <w:r w:rsidR="002E1707" w:rsidRPr="003F5933">
        <w:t xml:space="preserve"> </w:t>
      </w:r>
      <w:r w:rsidR="009E520A" w:rsidRPr="00852868">
        <w:rPr>
          <w:i/>
        </w:rPr>
        <w:t>Yes or No</w:t>
      </w:r>
    </w:p>
    <w:p w14:paraId="245A5329" w14:textId="51875F06" w:rsidR="009E520A" w:rsidRPr="00DA7844" w:rsidRDefault="009E520A" w:rsidP="00852868">
      <w:pPr>
        <w:pStyle w:val="ListNumber4"/>
        <w:spacing w:before="40" w:line="280" w:lineRule="atLeast"/>
        <w:ind w:firstLine="720"/>
        <w:rPr>
          <w:i/>
        </w:rPr>
      </w:pPr>
      <w:r w:rsidRPr="00DA7844">
        <w:rPr>
          <w:i/>
        </w:rPr>
        <w:t xml:space="preserve">If No, provide more detail </w:t>
      </w:r>
    </w:p>
    <w:p w14:paraId="6CEF31E5" w14:textId="654AE0B2" w:rsidR="002E1707" w:rsidRPr="00BD4CDC" w:rsidRDefault="002E1707" w:rsidP="00BD4CDC">
      <w:pPr>
        <w:pStyle w:val="ListNumber4"/>
        <w:numPr>
          <w:ilvl w:val="0"/>
          <w:numId w:val="44"/>
        </w:numPr>
        <w:spacing w:before="40" w:line="280" w:lineRule="atLeast"/>
        <w:rPr>
          <w:rFonts w:eastAsia="Times New Roman"/>
          <w:szCs w:val="20"/>
        </w:rPr>
      </w:pPr>
      <w:r w:rsidRPr="00BD4CDC">
        <w:rPr>
          <w:rFonts w:eastAsia="Times New Roman"/>
          <w:szCs w:val="20"/>
        </w:rPr>
        <w:t xml:space="preserve">If you are a local governing body, </w:t>
      </w:r>
      <w:r w:rsidR="00B21FEF" w:rsidRPr="00BD4CDC">
        <w:rPr>
          <w:rFonts w:eastAsia="Times New Roman"/>
          <w:szCs w:val="20"/>
        </w:rPr>
        <w:t>have you</w:t>
      </w:r>
      <w:r w:rsidRPr="00BD4CDC">
        <w:rPr>
          <w:rFonts w:eastAsia="Times New Roman"/>
          <w:szCs w:val="20"/>
        </w:rPr>
        <w:t xml:space="preserve"> spent your total financial contribution required (matched funding) to undertake the approved project</w:t>
      </w:r>
      <w:r w:rsidR="003F5933" w:rsidRPr="00BD4CDC">
        <w:rPr>
          <w:rFonts w:eastAsia="Times New Roman"/>
          <w:szCs w:val="20"/>
        </w:rPr>
        <w:t>?</w:t>
      </w:r>
      <w:r w:rsidRPr="00BD4CDC">
        <w:rPr>
          <w:rFonts w:eastAsia="Times New Roman"/>
          <w:szCs w:val="20"/>
        </w:rPr>
        <w:t xml:space="preserve"> </w:t>
      </w:r>
      <w:r w:rsidR="009E520A" w:rsidRPr="00BD4CDC">
        <w:rPr>
          <w:rFonts w:eastAsia="Times New Roman"/>
          <w:szCs w:val="20"/>
        </w:rPr>
        <w:t xml:space="preserve">Yes, No or Not Applicable </w:t>
      </w:r>
    </w:p>
    <w:p w14:paraId="169DACEF" w14:textId="7BEB5104" w:rsidR="003B3074" w:rsidRPr="00852868" w:rsidRDefault="003B3074" w:rsidP="00852868">
      <w:pPr>
        <w:pStyle w:val="ListNumber4"/>
        <w:spacing w:before="40" w:line="280" w:lineRule="atLeast"/>
        <w:ind w:firstLine="720"/>
        <w:rPr>
          <w:i/>
        </w:rPr>
      </w:pPr>
      <w:r w:rsidRPr="00852868">
        <w:rPr>
          <w:i/>
        </w:rPr>
        <w:t xml:space="preserve"> </w:t>
      </w:r>
    </w:p>
    <w:p w14:paraId="290A3261" w14:textId="65B7612A" w:rsidR="003B3074" w:rsidRDefault="003B3074" w:rsidP="00245533">
      <w:pPr>
        <w:pStyle w:val="Heading5schedule"/>
      </w:pPr>
      <w:r>
        <w:lastRenderedPageBreak/>
        <w:t>Attachments</w:t>
      </w:r>
    </w:p>
    <w:p w14:paraId="17BB4B09" w14:textId="77777777" w:rsidR="00707EE8" w:rsidRPr="00852868" w:rsidRDefault="008B1B46" w:rsidP="00245533">
      <w:pPr>
        <w:pStyle w:val="Heading5schedule"/>
        <w:rPr>
          <w:rFonts w:asciiTheme="minorHAnsi" w:eastAsia="Times New Roman" w:hAnsiTheme="minorHAnsi" w:cstheme="minorBidi"/>
          <w:bCs w:val="0"/>
          <w:iCs w:val="0"/>
          <w:color w:val="auto"/>
          <w:sz w:val="20"/>
          <w:szCs w:val="20"/>
        </w:rPr>
      </w:pPr>
      <w:r w:rsidRPr="00852868">
        <w:rPr>
          <w:rFonts w:asciiTheme="minorHAnsi" w:eastAsia="Times New Roman" w:hAnsiTheme="minorHAnsi" w:cstheme="minorBidi"/>
          <w:bCs w:val="0"/>
          <w:iCs w:val="0"/>
          <w:color w:val="auto"/>
          <w:sz w:val="20"/>
          <w:szCs w:val="20"/>
        </w:rPr>
        <w:t xml:space="preserve">Please attach up to three photographs to evidence your completed project activities as specified in your grant agreement. </w:t>
      </w:r>
    </w:p>
    <w:p w14:paraId="50BDBD3F" w14:textId="04116978" w:rsidR="003B3074" w:rsidRPr="007402E6" w:rsidRDefault="003B3074" w:rsidP="00245533">
      <w:pPr>
        <w:pStyle w:val="Heading5schedule"/>
      </w:pPr>
      <w:r w:rsidRPr="007402E6">
        <w:t>Certification</w:t>
      </w:r>
    </w:p>
    <w:p w14:paraId="1A120496" w14:textId="77777777" w:rsidR="003B3074" w:rsidRPr="007402E6" w:rsidRDefault="003B3074" w:rsidP="003B3074">
      <w:pPr>
        <w:rPr>
          <w:lang w:eastAsia="en-AU"/>
        </w:rPr>
      </w:pPr>
      <w:r w:rsidRPr="007402E6">
        <w:rPr>
          <w:lang w:eastAsia="en-AU"/>
        </w:rPr>
        <w:t>You must ensure an authorised person completes the report and can certify the following:</w:t>
      </w:r>
    </w:p>
    <w:p w14:paraId="4046BB25" w14:textId="77777777" w:rsidR="003B3074" w:rsidRPr="007402E6" w:rsidRDefault="003B3074" w:rsidP="003B3074">
      <w:pPr>
        <w:pStyle w:val="ListBullet"/>
        <w:widowControl/>
        <w:numPr>
          <w:ilvl w:val="0"/>
          <w:numId w:val="12"/>
        </w:numPr>
        <w:ind w:left="360" w:hanging="360"/>
      </w:pPr>
      <w:r>
        <w:t>T</w:t>
      </w:r>
      <w:r w:rsidRPr="007402E6">
        <w:t xml:space="preserve">he information in this report is accurate, complete and not misleading and that I understand the giving of false or misleading information is a serious offence under the </w:t>
      </w:r>
      <w:r w:rsidRPr="007402E6">
        <w:rPr>
          <w:i/>
        </w:rPr>
        <w:t>Criminal Code 1995</w:t>
      </w:r>
      <w:r w:rsidRPr="007402E6">
        <w:t xml:space="preserve"> (Cth).</w:t>
      </w:r>
    </w:p>
    <w:p w14:paraId="74864D4F" w14:textId="322C66EC" w:rsidR="003B3074" w:rsidRPr="007402E6" w:rsidRDefault="003B3074" w:rsidP="003B3074">
      <w:pPr>
        <w:pStyle w:val="ListBullet"/>
        <w:widowControl/>
        <w:numPr>
          <w:ilvl w:val="0"/>
          <w:numId w:val="12"/>
        </w:numPr>
        <w:ind w:left="360" w:hanging="360"/>
      </w:pPr>
      <w:r>
        <w:t>T</w:t>
      </w:r>
      <w:r w:rsidRPr="007402E6">
        <w:t xml:space="preserve">he </w:t>
      </w:r>
      <w:r>
        <w:t>activities undertaken and the expenditure incurred is in accordance with</w:t>
      </w:r>
      <w:r w:rsidRPr="007402E6">
        <w:t xml:space="preserve"> the grant agreement.</w:t>
      </w:r>
    </w:p>
    <w:p w14:paraId="5F50CBDB" w14:textId="6C753ED4" w:rsidR="003B3074" w:rsidRPr="007402E6" w:rsidRDefault="003B3074" w:rsidP="003B3074">
      <w:pPr>
        <w:pStyle w:val="ListBullet"/>
        <w:widowControl/>
        <w:numPr>
          <w:ilvl w:val="0"/>
          <w:numId w:val="12"/>
        </w:numPr>
        <w:ind w:left="360" w:hanging="360"/>
      </w:pPr>
      <w:r w:rsidRPr="007402E6">
        <w:t xml:space="preserve">I am aware of the grantee’s obligations under their grant agreement. </w:t>
      </w:r>
    </w:p>
    <w:p w14:paraId="25D6E213" w14:textId="6F92EBB6" w:rsidR="003B3074" w:rsidRPr="00251E17" w:rsidRDefault="003B3074" w:rsidP="0019499D">
      <w:pPr>
        <w:pStyle w:val="ListBullet"/>
        <w:widowControl/>
        <w:numPr>
          <w:ilvl w:val="0"/>
          <w:numId w:val="0"/>
        </w:numPr>
      </w:pPr>
      <w:r w:rsidRPr="007402E6">
        <w:t>I am aware that the grant agreement empowers the Commonwealth to terminate the grant agreement and to request repayment of funds paid to the grantee where the grantee is i</w:t>
      </w:r>
      <w:r w:rsidR="0019499D">
        <w:t>n breach of the grant agreement</w:t>
      </w:r>
    </w:p>
    <w:sectPr w:rsidR="003B3074" w:rsidRPr="00251E17" w:rsidSect="00344F5F">
      <w:headerReference w:type="even" r:id="rId24"/>
      <w:headerReference w:type="default" r:id="rId25"/>
      <w:footerReference w:type="even" r:id="rId26"/>
      <w:footerReference w:type="default" r:id="rId27"/>
      <w:headerReference w:type="first" r:id="rId28"/>
      <w:footerReference w:type="first" r:id="rId29"/>
      <w:pgSz w:w="11906" w:h="16838" w:code="9"/>
      <w:pgMar w:top="1418" w:right="1418" w:bottom="1418" w:left="1701" w:header="709" w:footer="709" w:gutter="0"/>
      <w:cols w:space="28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6CE533" w14:textId="77777777" w:rsidR="009E520A" w:rsidRDefault="009E520A" w:rsidP="007C4004">
      <w:r>
        <w:separator/>
      </w:r>
    </w:p>
  </w:endnote>
  <w:endnote w:type="continuationSeparator" w:id="0">
    <w:p w14:paraId="09A04601" w14:textId="77777777" w:rsidR="009E520A" w:rsidRDefault="009E520A" w:rsidP="007C4004">
      <w:r>
        <w:continuationSeparator/>
      </w:r>
    </w:p>
  </w:endnote>
  <w:endnote w:type="continuationNotice" w:id="1">
    <w:p w14:paraId="2B64E88F" w14:textId="77777777" w:rsidR="009E520A" w:rsidRDefault="009E520A" w:rsidP="007C40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ngsana New">
    <w:panose1 w:val="020206030504050203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8CA8C3" w14:textId="7F3D3739" w:rsidR="009E520A" w:rsidRDefault="0013270A" w:rsidP="007C4004">
    <w:pPr>
      <w:pStyle w:val="Footer"/>
    </w:pPr>
    <w:sdt>
      <w:sdtPr>
        <w:alias w:val="Subject"/>
        <w:tag w:val=""/>
        <w:id w:val="50509500"/>
        <w:placeholder>
          <w:docPart w:val="26F0068744A247499827A406D8F951A7"/>
        </w:placeholder>
        <w:dataBinding w:prefixMappings="xmlns:ns0='http://purl.org/dc/elements/1.1/' xmlns:ns1='http://schemas.openxmlformats.org/package/2006/metadata/core-properties' " w:xpath="/ns1:coreProperties[1]/ns0:subject[1]" w:storeItemID="{6C3C8BC8-F283-45AE-878A-BAB7291924A1}"/>
        <w:text/>
      </w:sdtPr>
      <w:sdtEndPr/>
      <w:sdtContent>
        <w:r w:rsidR="00444F24" w:rsidRPr="00154B87">
          <w:t>Stronger Communities Programme Round 6</w:t>
        </w:r>
      </w:sdtContent>
    </w:sdt>
  </w:p>
  <w:p w14:paraId="7766221B" w14:textId="62CE1044" w:rsidR="009E520A" w:rsidRPr="005D6393" w:rsidRDefault="0013270A" w:rsidP="007C4004">
    <w:pPr>
      <w:pStyle w:val="Footer"/>
    </w:pPr>
    <w:sdt>
      <w:sdtPr>
        <w:alias w:val="Title"/>
        <w:tag w:val=""/>
        <w:id w:val="1366182161"/>
        <w:dataBinding w:prefixMappings="xmlns:ns0='http://purl.org/dc/elements/1.1/' xmlns:ns1='http://schemas.openxmlformats.org/package/2006/metadata/core-properties' " w:xpath="/ns1:coreProperties[1]/ns0:title[1]" w:storeItemID="{6C3C8BC8-F283-45AE-878A-BAB7291924A1}"/>
        <w:text/>
      </w:sdtPr>
      <w:sdtEndPr/>
      <w:sdtContent>
        <w:r w:rsidR="009E520A">
          <w:t>Approval Letter Grant Agreement</w:t>
        </w:r>
        <w:r w:rsidR="00444F24">
          <w:t xml:space="preserve"> Sample</w:t>
        </w:r>
      </w:sdtContent>
    </w:sdt>
    <w:r w:rsidR="009E520A">
      <w:tab/>
    </w:r>
    <w:r w:rsidR="00444F24">
      <w:t>December 2020</w:t>
    </w:r>
    <w:r w:rsidR="009E520A" w:rsidRPr="005D6393">
      <w:tab/>
    </w:r>
    <w:r w:rsidR="009E520A" w:rsidRPr="005D6393">
      <w:fldChar w:fldCharType="begin"/>
    </w:r>
    <w:r w:rsidR="009E520A" w:rsidRPr="005D6393">
      <w:instrText xml:space="preserve"> PAGE  \* Arabic  \* MERGEFORMAT </w:instrText>
    </w:r>
    <w:r w:rsidR="009E520A" w:rsidRPr="005D6393">
      <w:fldChar w:fldCharType="separate"/>
    </w:r>
    <w:r>
      <w:rPr>
        <w:noProof/>
      </w:rPr>
      <w:t>3</w:t>
    </w:r>
    <w:r w:rsidR="009E520A" w:rsidRPr="005D6393">
      <w:fldChar w:fldCharType="end"/>
    </w:r>
    <w:r w:rsidR="009E520A" w:rsidRPr="005D6393">
      <w:t xml:space="preserve"> of </w:t>
    </w:r>
    <w:r w:rsidR="009E520A">
      <w:rPr>
        <w:noProof/>
      </w:rPr>
      <w:fldChar w:fldCharType="begin"/>
    </w:r>
    <w:r w:rsidR="009E520A">
      <w:rPr>
        <w:noProof/>
      </w:rPr>
      <w:instrText xml:space="preserve"> NUMPAGES  \* Arabic  \* MERGEFORMAT </w:instrText>
    </w:r>
    <w:r w:rsidR="009E520A">
      <w:rPr>
        <w:noProof/>
      </w:rPr>
      <w:fldChar w:fldCharType="separate"/>
    </w:r>
    <w:r>
      <w:rPr>
        <w:noProof/>
      </w:rPr>
      <w:t>7</w:t>
    </w:r>
    <w:r w:rsidR="009E520A">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98D867" w14:textId="0250A979" w:rsidR="009E520A" w:rsidRDefault="0013270A" w:rsidP="00B84454">
    <w:pPr>
      <w:pStyle w:val="Footer"/>
    </w:pPr>
    <w:sdt>
      <w:sdtPr>
        <w:alias w:val="Subject"/>
        <w:tag w:val=""/>
        <w:id w:val="785549189"/>
        <w:placeholder>
          <w:docPart w:val="26377E1D22BF4E6C95E941E882FDE0C0"/>
        </w:placeholder>
        <w:dataBinding w:prefixMappings="xmlns:ns0='http://purl.org/dc/elements/1.1/' xmlns:ns1='http://schemas.openxmlformats.org/package/2006/metadata/core-properties' " w:xpath="/ns1:coreProperties[1]/ns0:subject[1]" w:storeItemID="{6C3C8BC8-F283-45AE-878A-BAB7291924A1}"/>
        <w:text/>
      </w:sdtPr>
      <w:sdtEndPr/>
      <w:sdtContent>
        <w:r w:rsidR="00444F24">
          <w:t>Stronger Communities Programme Round 6</w:t>
        </w:r>
      </w:sdtContent>
    </w:sdt>
  </w:p>
  <w:p w14:paraId="35119F33" w14:textId="468BAE91" w:rsidR="009E520A" w:rsidRPr="005D6393" w:rsidRDefault="0013270A" w:rsidP="007C4004">
    <w:pPr>
      <w:pStyle w:val="Footer"/>
    </w:pPr>
    <w:sdt>
      <w:sdtPr>
        <w:alias w:val="Title"/>
        <w:tag w:val=""/>
        <w:id w:val="1724261420"/>
        <w:dataBinding w:prefixMappings="xmlns:ns0='http://purl.org/dc/elements/1.1/' xmlns:ns1='http://schemas.openxmlformats.org/package/2006/metadata/core-properties' " w:xpath="/ns1:coreProperties[1]/ns0:title[1]" w:storeItemID="{6C3C8BC8-F283-45AE-878A-BAB7291924A1}"/>
        <w:text/>
      </w:sdtPr>
      <w:sdtEndPr/>
      <w:sdtContent>
        <w:r w:rsidR="009E520A">
          <w:t>Approval Letter Grant Agreement</w:t>
        </w:r>
        <w:r w:rsidR="00444F24">
          <w:t xml:space="preserve"> Sample</w:t>
        </w:r>
      </w:sdtContent>
    </w:sdt>
    <w:r w:rsidR="009E520A">
      <w:tab/>
    </w:r>
    <w:r w:rsidR="00444F24">
      <w:t>December 2020</w:t>
    </w:r>
    <w:r w:rsidR="009E520A" w:rsidRPr="005D6393">
      <w:tab/>
    </w:r>
    <w:r w:rsidR="009E520A" w:rsidRPr="005D6393">
      <w:fldChar w:fldCharType="begin"/>
    </w:r>
    <w:r w:rsidR="009E520A" w:rsidRPr="005D6393">
      <w:instrText xml:space="preserve"> PAGE  \* Arabic  \* MERGEFORMAT </w:instrText>
    </w:r>
    <w:r w:rsidR="009E520A" w:rsidRPr="005D6393">
      <w:fldChar w:fldCharType="separate"/>
    </w:r>
    <w:r>
      <w:rPr>
        <w:noProof/>
      </w:rPr>
      <w:t>1</w:t>
    </w:r>
    <w:r w:rsidR="009E520A" w:rsidRPr="005D6393">
      <w:fldChar w:fldCharType="end"/>
    </w:r>
    <w:r w:rsidR="009E520A" w:rsidRPr="005D6393">
      <w:t xml:space="preserve"> of </w:t>
    </w:r>
    <w:r w:rsidR="009E520A">
      <w:rPr>
        <w:noProof/>
      </w:rPr>
      <w:fldChar w:fldCharType="begin"/>
    </w:r>
    <w:r w:rsidR="009E520A">
      <w:rPr>
        <w:noProof/>
      </w:rPr>
      <w:instrText xml:space="preserve"> NUMPAGES  \* Arabic  \* MERGEFORMAT </w:instrText>
    </w:r>
    <w:r w:rsidR="009E520A">
      <w:rPr>
        <w:noProof/>
      </w:rPr>
      <w:fldChar w:fldCharType="separate"/>
    </w:r>
    <w:r>
      <w:rPr>
        <w:noProof/>
      </w:rPr>
      <w:t>7</w:t>
    </w:r>
    <w:r w:rsidR="009E520A">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EE073D" w14:textId="34EACDCC" w:rsidR="009E520A" w:rsidRDefault="009E520A" w:rsidP="00B84454">
    <w:pPr>
      <w:pStyle w:val="Footer"/>
    </w:pPr>
    <w:r>
      <w:t>Stronger Communities Programme</w:t>
    </w:r>
    <w:r w:rsidR="00444F24">
      <w:t xml:space="preserve"> Round 6</w:t>
    </w:r>
  </w:p>
  <w:p w14:paraId="5C639FE5" w14:textId="5977991D" w:rsidR="009E520A" w:rsidRDefault="0013270A" w:rsidP="00174E03">
    <w:pPr>
      <w:pStyle w:val="Footer"/>
    </w:pPr>
    <w:sdt>
      <w:sdtPr>
        <w:alias w:val="Title"/>
        <w:tag w:val=""/>
        <w:id w:val="274524516"/>
        <w:dataBinding w:prefixMappings="xmlns:ns0='http://purl.org/dc/elements/1.1/' xmlns:ns1='http://schemas.openxmlformats.org/package/2006/metadata/core-properties' " w:xpath="/ns1:coreProperties[1]/ns0:title[1]" w:storeItemID="{6C3C8BC8-F283-45AE-878A-BAB7291924A1}"/>
        <w:text/>
      </w:sdtPr>
      <w:sdtEndPr/>
      <w:sdtContent>
        <w:r w:rsidR="00444F24">
          <w:t>Approval Letter Grant Agreement Sample</w:t>
        </w:r>
      </w:sdtContent>
    </w:sdt>
    <w:r w:rsidR="009E520A" w:rsidRPr="005D6393">
      <w:tab/>
    </w:r>
    <w:r w:rsidR="00444F24">
      <w:t>December 2020</w:t>
    </w:r>
    <w:r w:rsidR="009E520A">
      <w:tab/>
    </w:r>
    <w:r w:rsidR="009E520A">
      <w:fldChar w:fldCharType="begin"/>
    </w:r>
    <w:r w:rsidR="009E520A">
      <w:instrText xml:space="preserve"> PAGE  \* Arabic  \* MERGEFORMAT </w:instrText>
    </w:r>
    <w:r w:rsidR="009E520A">
      <w:fldChar w:fldCharType="separate"/>
    </w:r>
    <w:r>
      <w:rPr>
        <w:noProof/>
      </w:rPr>
      <w:t>5</w:t>
    </w:r>
    <w:r w:rsidR="009E520A">
      <w:fldChar w:fldCharType="end"/>
    </w:r>
    <w:r w:rsidR="009E520A">
      <w:t xml:space="preserve"> </w:t>
    </w:r>
    <w:r w:rsidR="009E520A" w:rsidRPr="005D6393">
      <w:t xml:space="preserve">of </w:t>
    </w:r>
    <w:r w:rsidR="009E520A">
      <w:rPr>
        <w:noProof/>
      </w:rPr>
      <w:fldChar w:fldCharType="begin"/>
    </w:r>
    <w:r w:rsidR="009E520A">
      <w:rPr>
        <w:noProof/>
      </w:rPr>
      <w:instrText xml:space="preserve"> NUMPAGES  \* Arabic  \* MERGEFORMAT </w:instrText>
    </w:r>
    <w:r w:rsidR="009E520A">
      <w:rPr>
        <w:noProof/>
      </w:rPr>
      <w:fldChar w:fldCharType="separate"/>
    </w:r>
    <w:r>
      <w:rPr>
        <w:noProof/>
      </w:rPr>
      <w:t>7</w:t>
    </w:r>
    <w:r w:rsidR="009E520A">
      <w:rPr>
        <w:noProof/>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605CB9" w14:textId="5AFF081B" w:rsidR="009E520A" w:rsidRDefault="009E520A" w:rsidP="009528FE">
    <w:pPr>
      <w:pStyle w:val="Footer"/>
    </w:pPr>
    <w:r>
      <w:t>Stronger Communities Programme</w:t>
    </w:r>
    <w:r w:rsidR="00444F24">
      <w:t xml:space="preserve"> Round 6</w:t>
    </w:r>
  </w:p>
  <w:p w14:paraId="56EDB4E1" w14:textId="0E2A1E67" w:rsidR="009E520A" w:rsidRDefault="0013270A" w:rsidP="009528FE">
    <w:pPr>
      <w:pStyle w:val="Footer"/>
    </w:pPr>
    <w:sdt>
      <w:sdtPr>
        <w:alias w:val="Title"/>
        <w:tag w:val=""/>
        <w:id w:val="135382761"/>
        <w:dataBinding w:prefixMappings="xmlns:ns0='http://purl.org/dc/elements/1.1/' xmlns:ns1='http://schemas.openxmlformats.org/package/2006/metadata/core-properties' " w:xpath="/ns1:coreProperties[1]/ns0:title[1]" w:storeItemID="{6C3C8BC8-F283-45AE-878A-BAB7291924A1}"/>
        <w:text/>
      </w:sdtPr>
      <w:sdtEndPr/>
      <w:sdtContent>
        <w:r w:rsidR="00444F24">
          <w:t>Approval Letter Grant Agreement Sample</w:t>
        </w:r>
      </w:sdtContent>
    </w:sdt>
    <w:r w:rsidR="009E520A" w:rsidRPr="005D6393">
      <w:tab/>
    </w:r>
    <w:r w:rsidR="00444F24">
      <w:t>December 2020</w:t>
    </w:r>
    <w:r w:rsidR="009E520A">
      <w:tab/>
    </w:r>
    <w:r w:rsidR="009E520A" w:rsidRPr="005D6393">
      <w:fldChar w:fldCharType="begin"/>
    </w:r>
    <w:r w:rsidR="009E520A" w:rsidRPr="005D6393">
      <w:instrText xml:space="preserve"> PAGE  \* Arabic  \* MERGEFORMAT </w:instrText>
    </w:r>
    <w:r w:rsidR="009E520A" w:rsidRPr="005D6393">
      <w:fldChar w:fldCharType="separate"/>
    </w:r>
    <w:r>
      <w:rPr>
        <w:noProof/>
      </w:rPr>
      <w:t>4</w:t>
    </w:r>
    <w:r w:rsidR="009E520A" w:rsidRPr="005D6393">
      <w:fldChar w:fldCharType="end"/>
    </w:r>
    <w:r w:rsidR="009E520A" w:rsidRPr="005D6393">
      <w:t xml:space="preserve"> of </w:t>
    </w:r>
    <w:r w:rsidR="009E520A">
      <w:rPr>
        <w:noProof/>
      </w:rPr>
      <w:fldChar w:fldCharType="begin"/>
    </w:r>
    <w:r w:rsidR="009E520A">
      <w:rPr>
        <w:noProof/>
      </w:rPr>
      <w:instrText xml:space="preserve"> NUMPAGES  \* Arabic  \* MERGEFORMAT </w:instrText>
    </w:r>
    <w:r w:rsidR="009E520A">
      <w:rPr>
        <w:noProof/>
      </w:rPr>
      <w:fldChar w:fldCharType="separate"/>
    </w:r>
    <w:r>
      <w:rPr>
        <w:noProof/>
      </w:rPr>
      <w:t>7</w:t>
    </w:r>
    <w:r w:rsidR="009E520A">
      <w:rPr>
        <w:noProof/>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96096" w14:textId="77777777" w:rsidR="009E520A" w:rsidRDefault="009E520A" w:rsidP="007C4004">
    <w:pPr>
      <w:pStyle w:val="Footer"/>
    </w:pPr>
  </w:p>
  <w:p w14:paraId="3D6B36BB" w14:textId="77777777" w:rsidR="009E520A" w:rsidRDefault="009E520A" w:rsidP="007C4004"/>
  <w:p w14:paraId="1D443184" w14:textId="77777777" w:rsidR="009E520A" w:rsidRDefault="009E520A" w:rsidP="00344F5F"/>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42089664"/>
      <w:docPartObj>
        <w:docPartGallery w:val="Page Numbers (Bottom of Page)"/>
        <w:docPartUnique/>
      </w:docPartObj>
    </w:sdtPr>
    <w:sdtEndPr>
      <w:rPr>
        <w:noProof/>
      </w:rPr>
    </w:sdtEndPr>
    <w:sdtContent>
      <w:p w14:paraId="682326E6" w14:textId="77777777" w:rsidR="009E520A" w:rsidRDefault="009E520A" w:rsidP="007C4004">
        <w:pPr>
          <w:pStyle w:val="Footer"/>
        </w:pPr>
        <w:r>
          <w:fldChar w:fldCharType="begin"/>
        </w:r>
        <w:r>
          <w:instrText xml:space="preserve"> PAGE   \* MERGEFORMAT </w:instrText>
        </w:r>
        <w:r>
          <w:fldChar w:fldCharType="separate"/>
        </w:r>
        <w:r w:rsidR="0013270A">
          <w:rPr>
            <w:noProof/>
          </w:rPr>
          <w:t>7</w:t>
        </w:r>
        <w:r>
          <w:rPr>
            <w:noProof/>
          </w:rPr>
          <w:fldChar w:fldCharType="end"/>
        </w:r>
      </w:p>
    </w:sdtContent>
  </w:sdt>
  <w:p w14:paraId="279830B4" w14:textId="77777777" w:rsidR="009E520A" w:rsidRDefault="009E520A" w:rsidP="007C4004">
    <w:pPr>
      <w:pStyle w:val="Footer"/>
    </w:pPr>
  </w:p>
  <w:p w14:paraId="1491397E" w14:textId="77777777" w:rsidR="009E520A" w:rsidRDefault="009E520A" w:rsidP="007C4004"/>
  <w:p w14:paraId="33DA47A5" w14:textId="73856D8A" w:rsidR="009E520A" w:rsidRDefault="009E520A" w:rsidP="00344F5F"/>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AB3CE1" w14:textId="3285CA48" w:rsidR="009E520A" w:rsidRDefault="009E520A" w:rsidP="00B84454">
    <w:pPr>
      <w:pStyle w:val="Footer"/>
    </w:pPr>
    <w:r>
      <w:t>Stronger Communities Programme</w:t>
    </w:r>
    <w:r w:rsidR="00444F24">
      <w:t xml:space="preserve"> Round 6</w:t>
    </w:r>
  </w:p>
  <w:p w14:paraId="43F9A538" w14:textId="5D687983" w:rsidR="009E520A" w:rsidRPr="00E66796" w:rsidRDefault="0013270A" w:rsidP="00E66796">
    <w:pPr>
      <w:pStyle w:val="Footer"/>
    </w:pPr>
    <w:sdt>
      <w:sdtPr>
        <w:alias w:val="Title"/>
        <w:tag w:val=""/>
        <w:id w:val="1801876086"/>
        <w:dataBinding w:prefixMappings="xmlns:ns0='http://purl.org/dc/elements/1.1/' xmlns:ns1='http://schemas.openxmlformats.org/package/2006/metadata/core-properties' " w:xpath="/ns1:coreProperties[1]/ns0:title[1]" w:storeItemID="{6C3C8BC8-F283-45AE-878A-BAB7291924A1}"/>
        <w:text/>
      </w:sdtPr>
      <w:sdtEndPr/>
      <w:sdtContent>
        <w:r w:rsidR="00444F24">
          <w:t>Approval Letter Grant Agreement Sample</w:t>
        </w:r>
      </w:sdtContent>
    </w:sdt>
    <w:r w:rsidR="009E520A" w:rsidRPr="005D6393">
      <w:tab/>
    </w:r>
    <w:r w:rsidR="00444F24">
      <w:t>December 2020</w:t>
    </w:r>
    <w:r w:rsidR="009E520A">
      <w:tab/>
    </w:r>
    <w:r w:rsidR="009E520A" w:rsidRPr="005D6393">
      <w:fldChar w:fldCharType="begin"/>
    </w:r>
    <w:r w:rsidR="009E520A" w:rsidRPr="005D6393">
      <w:instrText xml:space="preserve"> PAGE  \* Arabic  \* MERGEFORMAT </w:instrText>
    </w:r>
    <w:r w:rsidR="009E520A" w:rsidRPr="005D6393">
      <w:fldChar w:fldCharType="separate"/>
    </w:r>
    <w:r>
      <w:rPr>
        <w:noProof/>
      </w:rPr>
      <w:t>6</w:t>
    </w:r>
    <w:r w:rsidR="009E520A" w:rsidRPr="005D6393">
      <w:fldChar w:fldCharType="end"/>
    </w:r>
    <w:r w:rsidR="009E520A" w:rsidRPr="005D6393">
      <w:t xml:space="preserve"> of </w:t>
    </w:r>
    <w:r w:rsidR="009E520A">
      <w:rPr>
        <w:noProof/>
      </w:rPr>
      <w:fldChar w:fldCharType="begin"/>
    </w:r>
    <w:r w:rsidR="009E520A">
      <w:rPr>
        <w:noProof/>
      </w:rPr>
      <w:instrText xml:space="preserve"> NUMPAGES  \* Arabic  \* MERGEFORMAT </w:instrText>
    </w:r>
    <w:r w:rsidR="009E520A">
      <w:rPr>
        <w:noProof/>
      </w:rPr>
      <w:fldChar w:fldCharType="separate"/>
    </w:r>
    <w:r>
      <w:rPr>
        <w:noProof/>
      </w:rPr>
      <w:t>7</w:t>
    </w:r>
    <w:r w:rsidR="009E520A">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828C5D" w14:textId="77777777" w:rsidR="009E520A" w:rsidRDefault="009E520A" w:rsidP="007C4004">
      <w:r>
        <w:separator/>
      </w:r>
    </w:p>
  </w:footnote>
  <w:footnote w:type="continuationSeparator" w:id="0">
    <w:p w14:paraId="41BEE12E" w14:textId="77777777" w:rsidR="009E520A" w:rsidRDefault="009E520A" w:rsidP="007C4004">
      <w:r>
        <w:continuationSeparator/>
      </w:r>
    </w:p>
  </w:footnote>
  <w:footnote w:type="continuationNotice" w:id="1">
    <w:p w14:paraId="66E548A8" w14:textId="77777777" w:rsidR="009E520A" w:rsidRDefault="009E520A" w:rsidP="007C400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3889B2" w14:textId="5DED87D7" w:rsidR="009E520A" w:rsidRDefault="009E520A">
    <w:pPr>
      <w:pStyle w:val="Header"/>
    </w:pPr>
    <w:r w:rsidRPr="00B51D9E">
      <w:rPr>
        <w:noProof/>
        <w:lang w:eastAsia="en-AU"/>
      </w:rPr>
      <w:drawing>
        <wp:inline distT="0" distB="0" distL="0" distR="0" wp14:anchorId="46C3FCAA" wp14:editId="67C0D0FC">
          <wp:extent cx="2679700" cy="691515"/>
          <wp:effectExtent l="0" t="0" r="6350" b="0"/>
          <wp:docPr id="4" name="Picture 4" descr="Department of Industry, Science, Energy and Resour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My Documents\Work\Graphic design\DISER-inline_Mon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79700" cy="691515"/>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B3A94B" w14:textId="596113C5" w:rsidR="009E520A" w:rsidRDefault="009E520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615696" w14:textId="77777777" w:rsidR="009E520A" w:rsidRDefault="009E520A">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16E7F0" w14:textId="77777777" w:rsidR="009E520A" w:rsidRDefault="009E520A">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5194D8" w14:textId="77777777" w:rsidR="009E520A" w:rsidRDefault="009E520A" w:rsidP="007C4004">
    <w:pPr>
      <w:pStyle w:val="Header"/>
    </w:pPr>
    <w:r>
      <w:rPr>
        <w:noProof/>
        <w:lang w:eastAsia="en-AU"/>
      </w:rPr>
      <mc:AlternateContent>
        <mc:Choice Requires="wps">
          <w:drawing>
            <wp:inline distT="0" distB="0" distL="0" distR="0" wp14:anchorId="44413EB8" wp14:editId="160FE2A7">
              <wp:extent cx="6118225" cy="174815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118225" cy="17481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2CBD5DB" w14:textId="77777777" w:rsidR="009E520A" w:rsidRDefault="009E520A" w:rsidP="007C4004">
                          <w:pPr>
                            <w:pStyle w:val="NormalWeb"/>
                          </w:pPr>
                          <w:r>
                            <w:t>SAMPLE</w:t>
                          </w:r>
                        </w:p>
                      </w:txbxContent>
                    </wps:txbx>
                    <wps:bodyPr wrap="square" numCol="1" fromWordArt="1">
                      <a:prstTxWarp prst="textPlain">
                        <a:avLst>
                          <a:gd name="adj" fmla="val 50000"/>
                        </a:avLst>
                      </a:prstTxWarp>
                      <a:spAutoFit/>
                    </wps:bodyPr>
                  </wps:wsp>
                </a:graphicData>
              </a:graphic>
            </wp:inline>
          </w:drawing>
        </mc:Choice>
        <mc:Fallback>
          <w:pict>
            <v:shapetype w14:anchorId="44413EB8" id="_x0000_t202" coordsize="21600,21600" o:spt="202" path="m,l,21600r21600,l21600,xe">
              <v:stroke joinstyle="miter"/>
              <v:path gradientshapeok="t" o:connecttype="rect"/>
            </v:shapetype>
            <v:shape id="Text Box 2" o:spid="_x0000_s1026" type="#_x0000_t202" style="width:481.75pt;height:137.6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" filled="f" stroked="f">
              <v:stroke joinstyle="round"/>
              <o:lock v:ext="edit" shapetype="t"/>
              <v:textbox style="mso-fit-shape-to-text:t">
                <w:txbxContent>
                  <w:p w14:paraId="62CBD5DB" w14:textId="77777777" w:rsidR="009E520A" w:rsidRDefault="009E520A" w:rsidP="007C4004">
                    <w:pPr>
                      <w:pStyle w:val="NormalWeb"/>
                    </w:pPr>
                    <w:r>
                      <w:t>SAMPLE</w:t>
                    </w:r>
                  </w:p>
                </w:txbxContent>
              </v:textbox>
              <w10:anchorlock/>
            </v:shape>
          </w:pict>
        </mc:Fallback>
      </mc:AlternateContent>
    </w:r>
  </w:p>
  <w:p w14:paraId="5AC7F650" w14:textId="77777777" w:rsidR="009E520A" w:rsidRDefault="009E520A" w:rsidP="007C4004"/>
  <w:p w14:paraId="3C7EEC0A" w14:textId="77777777" w:rsidR="009E520A" w:rsidRDefault="009E520A" w:rsidP="00344F5F"/>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87A5B4" w14:textId="6A27EAA7" w:rsidR="009E520A" w:rsidRPr="005056CD" w:rsidRDefault="009E520A" w:rsidP="007C4004">
    <w:pPr>
      <w:pStyle w:val="Header"/>
    </w:pPr>
  </w:p>
  <w:p w14:paraId="18ECAF7A" w14:textId="77777777" w:rsidR="009E520A" w:rsidRDefault="009E520A" w:rsidP="007C4004"/>
  <w:p w14:paraId="4716763E" w14:textId="4150FA6E" w:rsidR="009E520A" w:rsidRPr="009E4B81" w:rsidRDefault="009E520A" w:rsidP="00344F5F"/>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D0503B" w14:textId="12B9B8A4" w:rsidR="009E520A" w:rsidRDefault="009E520A" w:rsidP="00344F5F">
    <w:pPr>
      <w:pStyle w:val="Header"/>
      <w:jc w:val="center"/>
    </w:pPr>
    <w:r>
      <w:t>For Official Use Onl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286BD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090F87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2EE7AE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7E4DF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F56758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0DE0D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83415C4"/>
    <w:lvl w:ilvl="0">
      <w:start w:val="1"/>
      <w:numFmt w:val="bullet"/>
      <w:pStyle w:val="ListBullet"/>
      <w:lvlText w:val=""/>
      <w:lvlJc w:val="left"/>
      <w:pPr>
        <w:ind w:left="360" w:hanging="360"/>
      </w:pPr>
      <w:rPr>
        <w:rFonts w:ascii="Wingdings" w:hAnsi="Wingdings" w:hint="default"/>
        <w:b w:val="0"/>
        <w:i w:val="0"/>
        <w:caps w:val="0"/>
        <w:strike w:val="0"/>
        <w:dstrike w:val="0"/>
        <w:vanish w:val="0"/>
        <w:color w:val="auto"/>
        <w:sz w:val="22"/>
        <w:vertAlign w:val="baseline"/>
      </w:rPr>
    </w:lvl>
  </w:abstractNum>
  <w:abstractNum w:abstractNumId="10" w15:restartNumberingAfterBreak="0">
    <w:nsid w:val="1C66371D"/>
    <w:multiLevelType w:val="multilevel"/>
    <w:tmpl w:val="4928DBD8"/>
    <w:lvl w:ilvl="0">
      <w:start w:val="1"/>
      <w:numFmt w:val="lowerLetter"/>
      <w:lvlText w:val="%1."/>
      <w:lvlJc w:val="left"/>
      <w:pPr>
        <w:ind w:left="720" w:hanging="720"/>
      </w:pPr>
      <w:rPr>
        <w:rFonts w:hint="default"/>
      </w:rPr>
    </w:lvl>
    <w:lvl w:ilvl="1">
      <w:start w:val="1"/>
      <w:numFmt w:val="lowerRoman"/>
      <w:lvlText w:val="%2."/>
      <w:lvlJc w:val="left"/>
      <w:pPr>
        <w:ind w:left="1077" w:hanging="357"/>
      </w:pPr>
      <w:rPr>
        <w:rFonts w:hint="default"/>
      </w:rPr>
    </w:lvl>
    <w:lvl w:ilvl="2">
      <w:start w:val="1"/>
      <w:numFmt w:val="bullet"/>
      <w:lvlText w:val=""/>
      <w:lvlJc w:val="left"/>
      <w:pPr>
        <w:ind w:left="1440" w:hanging="363"/>
      </w:pPr>
      <w:rPr>
        <w:rFonts w:ascii="Wingdings" w:hAnsi="Wingdings"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E223926"/>
    <w:multiLevelType w:val="hybridMultilevel"/>
    <w:tmpl w:val="5BC2AA2A"/>
    <w:lvl w:ilvl="0" w:tplc="7C32307C">
      <w:start w:val="1"/>
      <w:numFmt w:val="decimal"/>
      <w:pStyle w:val="Heading3report"/>
      <w:lvlText w:val="%1."/>
      <w:lvlJc w:val="left"/>
      <w:pPr>
        <w:ind w:left="360" w:hanging="360"/>
      </w:pPr>
      <w:rPr>
        <w:rFonts w:cs="Times New Roman" w:hint="default"/>
        <w:b w:val="0"/>
        <w:bCs w:val="0"/>
        <w:i w:val="0"/>
        <w:iCs w:val="0"/>
        <w:caps w:val="0"/>
        <w:strike w:val="0"/>
        <w:dstrike w:val="0"/>
        <w:vanish w:val="0"/>
        <w:color w:val="595959" w:themeColor="text1" w:themeTint="A6"/>
        <w:spacing w:val="0"/>
        <w:kern w:val="0"/>
        <w:position w:val="0"/>
        <w:sz w:val="28"/>
        <w:szCs w:val="2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1921CD4"/>
    <w:multiLevelType w:val="multilevel"/>
    <w:tmpl w:val="4928DBD8"/>
    <w:lvl w:ilvl="0">
      <w:start w:val="1"/>
      <w:numFmt w:val="lowerLetter"/>
      <w:lvlText w:val="%1."/>
      <w:lvlJc w:val="left"/>
      <w:pPr>
        <w:ind w:left="720" w:hanging="720"/>
      </w:pPr>
      <w:rPr>
        <w:rFonts w:hint="default"/>
      </w:rPr>
    </w:lvl>
    <w:lvl w:ilvl="1">
      <w:start w:val="1"/>
      <w:numFmt w:val="lowerRoman"/>
      <w:lvlText w:val="%2."/>
      <w:lvlJc w:val="left"/>
      <w:pPr>
        <w:ind w:left="1077" w:hanging="357"/>
      </w:pPr>
      <w:rPr>
        <w:rFonts w:hint="default"/>
      </w:rPr>
    </w:lvl>
    <w:lvl w:ilvl="2">
      <w:start w:val="1"/>
      <w:numFmt w:val="bullet"/>
      <w:lvlText w:val=""/>
      <w:lvlJc w:val="left"/>
      <w:pPr>
        <w:ind w:left="1440" w:hanging="363"/>
      </w:pPr>
      <w:rPr>
        <w:rFonts w:ascii="Wingdings" w:hAnsi="Wingdings"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BB61F98"/>
    <w:multiLevelType w:val="multilevel"/>
    <w:tmpl w:val="3E768340"/>
    <w:lvl w:ilvl="0">
      <w:start w:val="1"/>
      <w:numFmt w:val="decimal"/>
      <w:lvlText w:val="%1"/>
      <w:lvlJc w:val="left"/>
      <w:pPr>
        <w:ind w:left="357" w:hanging="357"/>
      </w:pPr>
      <w:rPr>
        <w:rFonts w:cs="Times New Roman"/>
        <w:b w:val="0"/>
        <w:bCs w:val="0"/>
        <w:i w:val="0"/>
        <w:iCs w:val="0"/>
        <w:caps w:val="0"/>
        <w:smallCaps w:val="0"/>
        <w:strike w:val="0"/>
        <w:dstrike w:val="0"/>
        <w:outline w:val="0"/>
        <w:shadow w:val="0"/>
        <w:emboss w:val="0"/>
        <w:imprint w:val="0"/>
        <w:vanish w:val="0"/>
        <w:spacing w:val="0"/>
        <w:kern w:val="0"/>
        <w:position w:val="0"/>
        <w:u w:val="none"/>
        <w:effect w:val="none"/>
        <w:vertAlign w:val="baseline"/>
      </w:rPr>
    </w:lvl>
    <w:lvl w:ilvl="1">
      <w:start w:val="1"/>
      <w:numFmt w:val="bullet"/>
      <w:lvlText w:val=""/>
      <w:lvlJc w:val="left"/>
      <w:pPr>
        <w:ind w:left="720" w:hanging="363"/>
      </w:pPr>
      <w:rPr>
        <w:rFonts w:ascii="Wingdings" w:hAnsi="Wingdings" w:hint="default"/>
        <w:color w:val="auto"/>
      </w:rPr>
    </w:lvl>
    <w:lvl w:ilvl="2">
      <w:start w:val="1"/>
      <w:numFmt w:val="lowerRoman"/>
      <w:lvlText w:val="(%3)"/>
      <w:lvlJc w:val="left"/>
      <w:pPr>
        <w:ind w:left="1077" w:hanging="357"/>
      </w:pPr>
      <w:rPr>
        <w:rFonts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FB15C97"/>
    <w:multiLevelType w:val="multilevel"/>
    <w:tmpl w:val="50622E92"/>
    <w:lvl w:ilvl="0">
      <w:start w:val="1"/>
      <w:numFmt w:val="upperLetter"/>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822" w:hanging="680"/>
      </w:pPr>
      <w:rPr>
        <w:rFonts w:hint="default"/>
      </w:rPr>
    </w:lvl>
    <w:lvl w:ilvl="3">
      <w:start w:val="1"/>
      <w:numFmt w:val="lowerLetter"/>
      <w:lvlText w:val="(%4)"/>
      <w:lvlJc w:val="left"/>
      <w:pPr>
        <w:ind w:left="1247" w:hanging="567"/>
      </w:pPr>
      <w:rPr>
        <w:rFonts w:ascii="Arial" w:hAnsi="Arial" w:cs="Arial"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5" w15:restartNumberingAfterBreak="0">
    <w:nsid w:val="329D5F3E"/>
    <w:multiLevelType w:val="hybridMultilevel"/>
    <w:tmpl w:val="B802BF6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2DE2F67"/>
    <w:multiLevelType w:val="hybridMultilevel"/>
    <w:tmpl w:val="7A2C63DE"/>
    <w:lvl w:ilvl="0" w:tplc="473ADDBE">
      <w:start w:val="1"/>
      <w:numFmt w:val="lowerLetter"/>
      <w:lvlText w:val="(%1)"/>
      <w:lvlJc w:val="left"/>
      <w:pPr>
        <w:tabs>
          <w:tab w:val="num" w:pos="360"/>
        </w:tabs>
        <w:ind w:left="360" w:hanging="360"/>
      </w:pPr>
      <w:rPr>
        <w:rFonts w:cs="Times New Roman" w:hint="default"/>
      </w:rPr>
    </w:lvl>
    <w:lvl w:ilvl="1" w:tplc="0C090019" w:tentative="1">
      <w:start w:val="1"/>
      <w:numFmt w:val="lowerLetter"/>
      <w:lvlText w:val="%2."/>
      <w:lvlJc w:val="left"/>
      <w:pPr>
        <w:tabs>
          <w:tab w:val="num" w:pos="1026"/>
        </w:tabs>
        <w:ind w:left="1026" w:hanging="360"/>
      </w:pPr>
      <w:rPr>
        <w:rFonts w:cs="Times New Roman"/>
      </w:rPr>
    </w:lvl>
    <w:lvl w:ilvl="2" w:tplc="0C09001B" w:tentative="1">
      <w:start w:val="1"/>
      <w:numFmt w:val="lowerRoman"/>
      <w:lvlText w:val="%3."/>
      <w:lvlJc w:val="right"/>
      <w:pPr>
        <w:tabs>
          <w:tab w:val="num" w:pos="1746"/>
        </w:tabs>
        <w:ind w:left="1746" w:hanging="180"/>
      </w:pPr>
      <w:rPr>
        <w:rFonts w:cs="Times New Roman"/>
      </w:rPr>
    </w:lvl>
    <w:lvl w:ilvl="3" w:tplc="0C09000F" w:tentative="1">
      <w:start w:val="1"/>
      <w:numFmt w:val="decimal"/>
      <w:lvlText w:val="%4."/>
      <w:lvlJc w:val="left"/>
      <w:pPr>
        <w:tabs>
          <w:tab w:val="num" w:pos="2466"/>
        </w:tabs>
        <w:ind w:left="2466" w:hanging="360"/>
      </w:pPr>
      <w:rPr>
        <w:rFonts w:cs="Times New Roman"/>
      </w:rPr>
    </w:lvl>
    <w:lvl w:ilvl="4" w:tplc="0C090019" w:tentative="1">
      <w:start w:val="1"/>
      <w:numFmt w:val="lowerLetter"/>
      <w:lvlText w:val="%5."/>
      <w:lvlJc w:val="left"/>
      <w:pPr>
        <w:tabs>
          <w:tab w:val="num" w:pos="3186"/>
        </w:tabs>
        <w:ind w:left="3186" w:hanging="360"/>
      </w:pPr>
      <w:rPr>
        <w:rFonts w:cs="Times New Roman"/>
      </w:rPr>
    </w:lvl>
    <w:lvl w:ilvl="5" w:tplc="0C09001B" w:tentative="1">
      <w:start w:val="1"/>
      <w:numFmt w:val="lowerRoman"/>
      <w:lvlText w:val="%6."/>
      <w:lvlJc w:val="right"/>
      <w:pPr>
        <w:tabs>
          <w:tab w:val="num" w:pos="3906"/>
        </w:tabs>
        <w:ind w:left="3906" w:hanging="180"/>
      </w:pPr>
      <w:rPr>
        <w:rFonts w:cs="Times New Roman"/>
      </w:rPr>
    </w:lvl>
    <w:lvl w:ilvl="6" w:tplc="0C09000F" w:tentative="1">
      <w:start w:val="1"/>
      <w:numFmt w:val="decimal"/>
      <w:lvlText w:val="%7."/>
      <w:lvlJc w:val="left"/>
      <w:pPr>
        <w:tabs>
          <w:tab w:val="num" w:pos="4626"/>
        </w:tabs>
        <w:ind w:left="4626" w:hanging="360"/>
      </w:pPr>
      <w:rPr>
        <w:rFonts w:cs="Times New Roman"/>
      </w:rPr>
    </w:lvl>
    <w:lvl w:ilvl="7" w:tplc="0C090019" w:tentative="1">
      <w:start w:val="1"/>
      <w:numFmt w:val="lowerLetter"/>
      <w:lvlText w:val="%8."/>
      <w:lvlJc w:val="left"/>
      <w:pPr>
        <w:tabs>
          <w:tab w:val="num" w:pos="5346"/>
        </w:tabs>
        <w:ind w:left="5346" w:hanging="360"/>
      </w:pPr>
      <w:rPr>
        <w:rFonts w:cs="Times New Roman"/>
      </w:rPr>
    </w:lvl>
    <w:lvl w:ilvl="8" w:tplc="0C09001B" w:tentative="1">
      <w:start w:val="1"/>
      <w:numFmt w:val="lowerRoman"/>
      <w:lvlText w:val="%9."/>
      <w:lvlJc w:val="right"/>
      <w:pPr>
        <w:tabs>
          <w:tab w:val="num" w:pos="6066"/>
        </w:tabs>
        <w:ind w:left="6066" w:hanging="180"/>
      </w:pPr>
      <w:rPr>
        <w:rFonts w:cs="Times New Roman"/>
      </w:rPr>
    </w:lvl>
  </w:abstractNum>
  <w:abstractNum w:abstractNumId="17" w15:restartNumberingAfterBreak="0">
    <w:nsid w:val="3CC92B97"/>
    <w:multiLevelType w:val="hybridMultilevel"/>
    <w:tmpl w:val="1F92A726"/>
    <w:lvl w:ilvl="0" w:tplc="CA5249DE">
      <w:start w:val="1"/>
      <w:numFmt w:val="lowerLetter"/>
      <w:pStyle w:val="ListNumber3"/>
      <w:lvlText w:val="(%1)"/>
      <w:lvlJc w:val="left"/>
      <w:pPr>
        <w:ind w:left="720" w:hanging="360"/>
      </w:pPr>
      <w:rPr>
        <w:rFonts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2BE3056"/>
    <w:multiLevelType w:val="multilevel"/>
    <w:tmpl w:val="4928DBD8"/>
    <w:lvl w:ilvl="0">
      <w:start w:val="1"/>
      <w:numFmt w:val="lowerLetter"/>
      <w:lvlText w:val="%1."/>
      <w:lvlJc w:val="left"/>
      <w:pPr>
        <w:ind w:left="720" w:hanging="720"/>
      </w:pPr>
      <w:rPr>
        <w:rFonts w:hint="default"/>
      </w:rPr>
    </w:lvl>
    <w:lvl w:ilvl="1">
      <w:start w:val="1"/>
      <w:numFmt w:val="lowerRoman"/>
      <w:lvlText w:val="%2."/>
      <w:lvlJc w:val="left"/>
      <w:pPr>
        <w:ind w:left="1077" w:hanging="357"/>
      </w:pPr>
      <w:rPr>
        <w:rFonts w:hint="default"/>
      </w:rPr>
    </w:lvl>
    <w:lvl w:ilvl="2">
      <w:start w:val="1"/>
      <w:numFmt w:val="bullet"/>
      <w:lvlText w:val=""/>
      <w:lvlJc w:val="left"/>
      <w:pPr>
        <w:ind w:left="1440" w:hanging="363"/>
      </w:pPr>
      <w:rPr>
        <w:rFonts w:ascii="Wingdings" w:hAnsi="Wingdings"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DEB7376"/>
    <w:multiLevelType w:val="multilevel"/>
    <w:tmpl w:val="DED299E6"/>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515A3ADA"/>
    <w:multiLevelType w:val="multilevel"/>
    <w:tmpl w:val="58AC1626"/>
    <w:lvl w:ilvl="0">
      <w:start w:val="1"/>
      <w:numFmt w:val="none"/>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lvlText w:val="%1%2.%3.%4.%5.%6"/>
      <w:lvlJc w:val="left"/>
      <w:pPr>
        <w:ind w:left="1134" w:hanging="1134"/>
      </w:pPr>
      <w:rPr>
        <w:rFonts w:hint="default"/>
      </w:rPr>
    </w:lvl>
    <w:lvl w:ilvl="6">
      <w:start w:val="1"/>
      <w:numFmt w:val="none"/>
      <w:lvlText w:val="%1.%2.%3.%4.%5.%6.%7"/>
      <w:lvlJc w:val="left"/>
      <w:pPr>
        <w:ind w:left="1134" w:hanging="1134"/>
      </w:pPr>
      <w:rPr>
        <w:rFonts w:hint="default"/>
      </w:rPr>
    </w:lvl>
    <w:lvl w:ilvl="7">
      <w:start w:val="1"/>
      <w:numFmt w:val="none"/>
      <w:lvlText w:val="%1.%2.%3.%4.%5.%6.%7.%8"/>
      <w:lvlJc w:val="left"/>
      <w:pPr>
        <w:ind w:left="1134" w:hanging="1134"/>
      </w:pPr>
      <w:rPr>
        <w:rFonts w:hint="default"/>
      </w:rPr>
    </w:lvl>
    <w:lvl w:ilvl="8">
      <w:start w:val="1"/>
      <w:numFmt w:val="decimal"/>
      <w:lvlText w:val="%1.%2.%3.%4.%5.%6.%7.%8.%9"/>
      <w:lvlJc w:val="left"/>
      <w:pPr>
        <w:ind w:left="1134" w:hanging="1134"/>
      </w:pPr>
      <w:rPr>
        <w:rFonts w:hint="default"/>
      </w:rPr>
    </w:lvl>
  </w:abstractNum>
  <w:abstractNum w:abstractNumId="21" w15:restartNumberingAfterBreak="0">
    <w:nsid w:val="5A4F4684"/>
    <w:multiLevelType w:val="hybridMultilevel"/>
    <w:tmpl w:val="D85CBD16"/>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2" w15:restartNumberingAfterBreak="0">
    <w:nsid w:val="5C2B24E4"/>
    <w:multiLevelType w:val="multilevel"/>
    <w:tmpl w:val="4928DBD8"/>
    <w:lvl w:ilvl="0">
      <w:start w:val="1"/>
      <w:numFmt w:val="lowerLetter"/>
      <w:lvlText w:val="%1."/>
      <w:lvlJc w:val="left"/>
      <w:pPr>
        <w:ind w:left="720" w:hanging="720"/>
      </w:pPr>
      <w:rPr>
        <w:rFonts w:hint="default"/>
      </w:rPr>
    </w:lvl>
    <w:lvl w:ilvl="1">
      <w:start w:val="1"/>
      <w:numFmt w:val="lowerRoman"/>
      <w:lvlText w:val="%2."/>
      <w:lvlJc w:val="left"/>
      <w:pPr>
        <w:ind w:left="1077" w:hanging="357"/>
      </w:pPr>
      <w:rPr>
        <w:rFonts w:hint="default"/>
      </w:rPr>
    </w:lvl>
    <w:lvl w:ilvl="2">
      <w:start w:val="1"/>
      <w:numFmt w:val="bullet"/>
      <w:lvlText w:val=""/>
      <w:lvlJc w:val="left"/>
      <w:pPr>
        <w:ind w:left="1440" w:hanging="363"/>
      </w:pPr>
      <w:rPr>
        <w:rFonts w:ascii="Wingdings" w:hAnsi="Wingdings"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1901116"/>
    <w:multiLevelType w:val="multilevel"/>
    <w:tmpl w:val="BAF26084"/>
    <w:lvl w:ilvl="0">
      <w:start w:val="1"/>
      <w:numFmt w:val="decimal"/>
      <w:pStyle w:val="Heading2Number"/>
      <w:lvlText w:val="%1."/>
      <w:lvlJc w:val="left"/>
      <w:pPr>
        <w:ind w:left="360" w:hanging="360"/>
      </w:pPr>
      <w:rPr>
        <w:rFonts w:hint="default"/>
        <w:b/>
        <w:i w:val="0"/>
        <w:color w:val="auto"/>
        <w:sz w:val="18"/>
        <w:szCs w:val="18"/>
        <w:u w:color="000000" w:themeColor="text1"/>
      </w:rPr>
    </w:lvl>
    <w:lvl w:ilvl="1">
      <w:start w:val="1"/>
      <w:numFmt w:val="decimal"/>
      <w:pStyle w:val="ListNumber2"/>
      <w:lvlText w:val="%1.%2"/>
      <w:lvlJc w:val="left"/>
      <w:pPr>
        <w:ind w:left="0" w:firstLine="0"/>
      </w:pPr>
      <w:rPr>
        <w:rFonts w:ascii="Arial" w:hAnsi="Arial" w:hint="default"/>
        <w:b w:val="0"/>
        <w:i w:val="0"/>
        <w:sz w:val="17"/>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6388334F"/>
    <w:multiLevelType w:val="multilevel"/>
    <w:tmpl w:val="D2FA3946"/>
    <w:lvl w:ilvl="0">
      <w:start w:val="1"/>
      <w:numFmt w:val="decimal"/>
      <w:pStyle w:val="ListNumber"/>
      <w:lvlText w:val="%1."/>
      <w:lvlJc w:val="left"/>
      <w:pPr>
        <w:ind w:left="357" w:hanging="357"/>
      </w:pPr>
      <w:rPr>
        <w:rFonts w:hint="default"/>
      </w:rPr>
    </w:lvl>
    <w:lvl w:ilvl="1">
      <w:start w:val="1"/>
      <w:numFmt w:val="lowerLetter"/>
      <w:lvlText w:val="%2."/>
      <w:lvlJc w:val="left"/>
      <w:pPr>
        <w:ind w:left="720" w:hanging="363"/>
      </w:pPr>
      <w:rPr>
        <w:rFonts w:hint="default"/>
      </w:rPr>
    </w:lvl>
    <w:lvl w:ilvl="2">
      <w:start w:val="1"/>
      <w:numFmt w:val="lowerRoman"/>
      <w:lvlText w:val="%3."/>
      <w:lvlJc w:val="left"/>
      <w:pPr>
        <w:ind w:left="1077" w:hanging="357"/>
      </w:pPr>
      <w:rPr>
        <w:rFonts w:hint="default"/>
      </w:rPr>
    </w:lvl>
    <w:lvl w:ilvl="3">
      <w:start w:val="1"/>
      <w:numFmt w:val="upperLetter"/>
      <w:lvlText w:val="%4."/>
      <w:lvlJc w:val="left"/>
      <w:pPr>
        <w:ind w:left="1435" w:hanging="358"/>
      </w:pPr>
      <w:rPr>
        <w:rFonts w:hint="default"/>
      </w:rPr>
    </w:lvl>
    <w:lvl w:ilvl="4">
      <w:start w:val="1"/>
      <w:numFmt w:val="bullet"/>
      <w:lvlText w:val=""/>
      <w:lvlJc w:val="left"/>
      <w:pPr>
        <w:ind w:left="1792" w:hanging="357"/>
      </w:pPr>
      <w:rPr>
        <w:rFonts w:ascii="Symbol" w:hAnsi="Symbol" w:hint="default"/>
      </w:rPr>
    </w:lvl>
    <w:lvl w:ilvl="5">
      <w:start w:val="1"/>
      <w:numFmt w:val="lowerRoman"/>
      <w:lvlText w:val="%6."/>
      <w:lvlJc w:val="left"/>
      <w:pPr>
        <w:ind w:left="2149" w:hanging="357"/>
      </w:pPr>
      <w:rPr>
        <w:rFonts w:hint="default"/>
      </w:rPr>
    </w:lvl>
    <w:lvl w:ilvl="6">
      <w:start w:val="1"/>
      <w:numFmt w:val="decimal"/>
      <w:lvlText w:val="%7."/>
      <w:lvlJc w:val="left"/>
      <w:pPr>
        <w:ind w:left="2506" w:hanging="357"/>
      </w:pPr>
      <w:rPr>
        <w:rFonts w:hint="default"/>
      </w:rPr>
    </w:lvl>
    <w:lvl w:ilvl="7">
      <w:start w:val="1"/>
      <w:numFmt w:val="lowerLetter"/>
      <w:lvlText w:val="%8."/>
      <w:lvlJc w:val="left"/>
      <w:pPr>
        <w:ind w:left="2863" w:hanging="357"/>
      </w:pPr>
      <w:rPr>
        <w:rFonts w:hint="default"/>
      </w:rPr>
    </w:lvl>
    <w:lvl w:ilvl="8">
      <w:start w:val="1"/>
      <w:numFmt w:val="lowerRoman"/>
      <w:lvlText w:val="%9."/>
      <w:lvlJc w:val="left"/>
      <w:pPr>
        <w:ind w:left="3221" w:hanging="358"/>
      </w:pPr>
      <w:rPr>
        <w:rFonts w:hint="default"/>
      </w:rPr>
    </w:lvl>
  </w:abstractNum>
  <w:abstractNum w:abstractNumId="25" w15:restartNumberingAfterBreak="0">
    <w:nsid w:val="6CBC294C"/>
    <w:multiLevelType w:val="multilevel"/>
    <w:tmpl w:val="8E70CB04"/>
    <w:lvl w:ilvl="0">
      <w:start w:val="1"/>
      <w:numFmt w:val="bullet"/>
      <w:lvlText w:val=""/>
      <w:lvlJc w:val="left"/>
      <w:pPr>
        <w:ind w:left="357" w:hanging="357"/>
      </w:pPr>
      <w:rPr>
        <w:rFonts w:ascii="Wingdings" w:hAnsi="Wingdings" w:hint="default"/>
        <w:color w:val="264F90"/>
        <w:w w:val="100"/>
        <w:sz w:val="20"/>
        <w:szCs w:val="24"/>
      </w:rPr>
    </w:lvl>
    <w:lvl w:ilvl="1">
      <w:start w:val="1"/>
      <w:numFmt w:val="bullet"/>
      <w:lvlText w:val=""/>
      <w:lvlJc w:val="left"/>
      <w:pPr>
        <w:ind w:left="720" w:hanging="363"/>
      </w:pPr>
      <w:rPr>
        <w:rFonts w:ascii="Wingdings" w:hAnsi="Wingdings" w:hint="default"/>
        <w:color w:val="auto"/>
      </w:rPr>
    </w:lvl>
    <w:lvl w:ilvl="2">
      <w:start w:val="1"/>
      <w:numFmt w:val="bullet"/>
      <w:lvlText w:val="□"/>
      <w:lvlJc w:val="left"/>
      <w:pPr>
        <w:ind w:left="1077" w:hanging="357"/>
      </w:pPr>
      <w:rPr>
        <w:rFonts w:ascii="Arial" w:hAnsi="Aria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1792" w:hanging="357"/>
      </w:pPr>
      <w:rPr>
        <w:rFonts w:ascii="Courier New" w:hAnsi="Courier New" w:hint="default"/>
      </w:rPr>
    </w:lvl>
    <w:lvl w:ilvl="5">
      <w:start w:val="1"/>
      <w:numFmt w:val="bullet"/>
      <w:lvlText w:val=""/>
      <w:lvlJc w:val="left"/>
      <w:pPr>
        <w:ind w:left="2155" w:hanging="363"/>
      </w:pPr>
      <w:rPr>
        <w:rFonts w:ascii="Wingdings" w:hAnsi="Wingdings" w:hint="default"/>
      </w:rPr>
    </w:lvl>
    <w:lvl w:ilvl="6">
      <w:start w:val="1"/>
      <w:numFmt w:val="bullet"/>
      <w:lvlText w:val="□"/>
      <w:lvlJc w:val="left"/>
      <w:pPr>
        <w:ind w:left="2512" w:hanging="357"/>
      </w:pPr>
      <w:rPr>
        <w:rFonts w:ascii="Arial" w:hAnsi="Arial" w:hint="default"/>
        <w:color w:val="auto"/>
      </w:rPr>
    </w:lvl>
    <w:lvl w:ilvl="7">
      <w:start w:val="1"/>
      <w:numFmt w:val="bullet"/>
      <w:lvlText w:val=""/>
      <w:lvlJc w:val="left"/>
      <w:pPr>
        <w:ind w:left="2869" w:hanging="357"/>
      </w:pPr>
      <w:rPr>
        <w:rFonts w:ascii="Symbol" w:hAnsi="Symbol" w:hint="default"/>
      </w:rPr>
    </w:lvl>
    <w:lvl w:ilvl="8">
      <w:start w:val="1"/>
      <w:numFmt w:val="bullet"/>
      <w:lvlText w:val="o"/>
      <w:lvlJc w:val="left"/>
      <w:pPr>
        <w:ind w:left="3232" w:hanging="363"/>
      </w:pPr>
      <w:rPr>
        <w:rFonts w:ascii="Courier New" w:hAnsi="Courier New" w:hint="default"/>
      </w:rPr>
    </w:lvl>
  </w:abstractNum>
  <w:abstractNum w:abstractNumId="26" w15:restartNumberingAfterBreak="0">
    <w:nsid w:val="6DBE53BE"/>
    <w:multiLevelType w:val="hybridMultilevel"/>
    <w:tmpl w:val="CDDABB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50C22A6"/>
    <w:multiLevelType w:val="multilevel"/>
    <w:tmpl w:val="85F0A9D0"/>
    <w:lvl w:ilvl="0">
      <w:start w:val="1"/>
      <w:numFmt w:val="lowerLetter"/>
      <w:lvlText w:val="%1"/>
      <w:lvlJc w:val="left"/>
      <w:pPr>
        <w:ind w:left="720" w:hanging="720"/>
      </w:pPr>
      <w:rPr>
        <w:rFonts w:hint="default"/>
      </w:rPr>
    </w:lvl>
    <w:lvl w:ilvl="1">
      <w:start w:val="1"/>
      <w:numFmt w:val="lowerRoman"/>
      <w:lvlText w:val="%2."/>
      <w:lvlJc w:val="left"/>
      <w:pPr>
        <w:ind w:left="357" w:firstLine="363"/>
      </w:pPr>
      <w:rPr>
        <w:rFonts w:hint="default"/>
      </w:rPr>
    </w:lvl>
    <w:lvl w:ilvl="2">
      <w:start w:val="1"/>
      <w:numFmt w:val="bullet"/>
      <w:lvlText w:val=""/>
      <w:lvlJc w:val="left"/>
      <w:pPr>
        <w:ind w:left="357" w:firstLine="720"/>
      </w:pPr>
      <w:rPr>
        <w:rFonts w:ascii="Wingdings" w:hAnsi="Wingdings" w:hint="default"/>
        <w:color w:val="264F90"/>
      </w:rPr>
    </w:lvl>
    <w:lvl w:ilvl="3">
      <w:start w:val="1"/>
      <w:numFmt w:val="none"/>
      <w:lvlText w:val="%4"/>
      <w:lvlJc w:val="left"/>
      <w:pPr>
        <w:ind w:left="0" w:firstLine="0"/>
      </w:pPr>
      <w:rPr>
        <w:rFonts w:ascii="Calibri" w:hAnsi="Calibri"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0"/>
  </w:num>
  <w:num w:numId="12">
    <w:abstractNumId w:val="25"/>
  </w:num>
  <w:num w:numId="13">
    <w:abstractNumId w:val="23"/>
  </w:num>
  <w:num w:numId="14">
    <w:abstractNumId w:val="24"/>
  </w:num>
  <w:num w:numId="15">
    <w:abstractNumId w:val="19"/>
  </w:num>
  <w:num w:numId="16">
    <w:abstractNumId w:val="19"/>
    <w:lvlOverride w:ilvl="0">
      <w:startOverride w:val="14"/>
    </w:lvlOverride>
  </w:num>
  <w:num w:numId="17">
    <w:abstractNumId w:val="15"/>
  </w:num>
  <w:num w:numId="18">
    <w:abstractNumId w:val="23"/>
    <w:lvlOverride w:ilvl="0">
      <w:lvl w:ilvl="0">
        <w:start w:val="1"/>
        <w:numFmt w:val="decimal"/>
        <w:pStyle w:val="Heading2Number"/>
        <w:lvlText w:val="%1."/>
        <w:lvlJc w:val="left"/>
        <w:pPr>
          <w:ind w:left="357" w:hanging="357"/>
        </w:pPr>
        <w:rPr>
          <w:rFonts w:ascii="Arial" w:hAnsi="Arial" w:hint="default"/>
          <w:b/>
          <w:i w:val="0"/>
          <w:color w:val="auto"/>
          <w:sz w:val="20"/>
          <w:u w:color="000000" w:themeColor="text1"/>
        </w:rPr>
      </w:lvl>
    </w:lvlOverride>
    <w:lvlOverride w:ilvl="1">
      <w:lvl w:ilvl="1">
        <w:start w:val="1"/>
        <w:numFmt w:val="decimal"/>
        <w:pStyle w:val="ListNumber2"/>
        <w:suff w:val="space"/>
        <w:lvlText w:val="%1.%2"/>
        <w:lvlJc w:val="left"/>
        <w:pPr>
          <w:ind w:left="720" w:hanging="720"/>
        </w:pPr>
        <w:rPr>
          <w:rFonts w:ascii="Arial" w:hAnsi="Arial" w:hint="default"/>
          <w:b w:val="0"/>
          <w:i w:val="0"/>
          <w:sz w:val="17"/>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27"/>
  </w:num>
  <w:num w:numId="22">
    <w:abstractNumId w:val="9"/>
    <w:lvlOverride w:ilvl="0">
      <w:startOverride w:val="1"/>
    </w:lvlOverride>
  </w:num>
  <w:num w:numId="23">
    <w:abstractNumId w:val="9"/>
  </w:num>
  <w:num w:numId="24">
    <w:abstractNumId w:val="16"/>
  </w:num>
  <w:num w:numId="25">
    <w:abstractNumId w:val="17"/>
  </w:num>
  <w:num w:numId="26">
    <w:abstractNumId w:val="14"/>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27"/>
  </w:num>
  <w:num w:numId="38">
    <w:abstractNumId w:val="21"/>
  </w:num>
  <w:num w:numId="39">
    <w:abstractNumId w:val="27"/>
  </w:num>
  <w:num w:numId="40">
    <w:abstractNumId w:val="27"/>
  </w:num>
  <w:num w:numId="41">
    <w:abstractNumId w:val="27"/>
  </w:num>
  <w:num w:numId="42">
    <w:abstractNumId w:val="22"/>
  </w:num>
  <w:num w:numId="43">
    <w:abstractNumId w:val="12"/>
  </w:num>
  <w:num w:numId="44">
    <w:abstractNumId w:val="10"/>
  </w:num>
  <w:num w:numId="4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55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0swBiMwsDEzMTQyUdpeDU4uLM/DyQArNaACA6Qj4sAAAA"/>
  </w:docVars>
  <w:rsids>
    <w:rsidRoot w:val="00F8795B"/>
    <w:rsid w:val="000010F7"/>
    <w:rsid w:val="00001A4A"/>
    <w:rsid w:val="00006E06"/>
    <w:rsid w:val="00011908"/>
    <w:rsid w:val="000142F0"/>
    <w:rsid w:val="00021B4E"/>
    <w:rsid w:val="0002254F"/>
    <w:rsid w:val="000310E9"/>
    <w:rsid w:val="000464AC"/>
    <w:rsid w:val="000635AB"/>
    <w:rsid w:val="0006366C"/>
    <w:rsid w:val="00066A09"/>
    <w:rsid w:val="00072136"/>
    <w:rsid w:val="000800F4"/>
    <w:rsid w:val="000839EF"/>
    <w:rsid w:val="00092AEE"/>
    <w:rsid w:val="000944DB"/>
    <w:rsid w:val="00097019"/>
    <w:rsid w:val="000A3A40"/>
    <w:rsid w:val="000A5AD8"/>
    <w:rsid w:val="000B5938"/>
    <w:rsid w:val="000C7CF7"/>
    <w:rsid w:val="000D5CD9"/>
    <w:rsid w:val="000E1287"/>
    <w:rsid w:val="000E1957"/>
    <w:rsid w:val="000E241A"/>
    <w:rsid w:val="000E5113"/>
    <w:rsid w:val="000F0CFA"/>
    <w:rsid w:val="000F1717"/>
    <w:rsid w:val="000F525D"/>
    <w:rsid w:val="00102A23"/>
    <w:rsid w:val="00102BB5"/>
    <w:rsid w:val="00107975"/>
    <w:rsid w:val="00120497"/>
    <w:rsid w:val="001315FF"/>
    <w:rsid w:val="0013270A"/>
    <w:rsid w:val="00137AFF"/>
    <w:rsid w:val="0014001C"/>
    <w:rsid w:val="00142056"/>
    <w:rsid w:val="00142D61"/>
    <w:rsid w:val="001455E4"/>
    <w:rsid w:val="00151512"/>
    <w:rsid w:val="00153F0A"/>
    <w:rsid w:val="001552DD"/>
    <w:rsid w:val="00163B54"/>
    <w:rsid w:val="001708EB"/>
    <w:rsid w:val="00174E03"/>
    <w:rsid w:val="00180BF8"/>
    <w:rsid w:val="00184C6F"/>
    <w:rsid w:val="001867BD"/>
    <w:rsid w:val="0019115F"/>
    <w:rsid w:val="0019499D"/>
    <w:rsid w:val="0019540E"/>
    <w:rsid w:val="001977CB"/>
    <w:rsid w:val="001A25AE"/>
    <w:rsid w:val="001A274A"/>
    <w:rsid w:val="001A2DC6"/>
    <w:rsid w:val="001A5454"/>
    <w:rsid w:val="001B3C3F"/>
    <w:rsid w:val="001C4B1B"/>
    <w:rsid w:val="001C75F2"/>
    <w:rsid w:val="001D439F"/>
    <w:rsid w:val="001F0CB3"/>
    <w:rsid w:val="00200310"/>
    <w:rsid w:val="00206A25"/>
    <w:rsid w:val="002244C6"/>
    <w:rsid w:val="002300AC"/>
    <w:rsid w:val="00231096"/>
    <w:rsid w:val="00231528"/>
    <w:rsid w:val="002336FD"/>
    <w:rsid w:val="002372F5"/>
    <w:rsid w:val="00240670"/>
    <w:rsid w:val="00241F24"/>
    <w:rsid w:val="00244596"/>
    <w:rsid w:val="00245533"/>
    <w:rsid w:val="002627E1"/>
    <w:rsid w:val="00263E00"/>
    <w:rsid w:val="0027591B"/>
    <w:rsid w:val="00280359"/>
    <w:rsid w:val="002831AD"/>
    <w:rsid w:val="002851FA"/>
    <w:rsid w:val="002B57BF"/>
    <w:rsid w:val="002C3485"/>
    <w:rsid w:val="002C58C6"/>
    <w:rsid w:val="002C7221"/>
    <w:rsid w:val="002C7D97"/>
    <w:rsid w:val="002D2C8C"/>
    <w:rsid w:val="002D2D39"/>
    <w:rsid w:val="002D3954"/>
    <w:rsid w:val="002D45D7"/>
    <w:rsid w:val="002E14EA"/>
    <w:rsid w:val="002E1707"/>
    <w:rsid w:val="002E1EDB"/>
    <w:rsid w:val="002E201E"/>
    <w:rsid w:val="002E3059"/>
    <w:rsid w:val="002F158C"/>
    <w:rsid w:val="002F350D"/>
    <w:rsid w:val="002F65AF"/>
    <w:rsid w:val="00304F04"/>
    <w:rsid w:val="0031658C"/>
    <w:rsid w:val="00344F5F"/>
    <w:rsid w:val="003464FB"/>
    <w:rsid w:val="0034696F"/>
    <w:rsid w:val="0034753E"/>
    <w:rsid w:val="003567F6"/>
    <w:rsid w:val="00356924"/>
    <w:rsid w:val="003630F9"/>
    <w:rsid w:val="00375389"/>
    <w:rsid w:val="0038442D"/>
    <w:rsid w:val="00385E4D"/>
    <w:rsid w:val="00392785"/>
    <w:rsid w:val="00393E5B"/>
    <w:rsid w:val="003A3851"/>
    <w:rsid w:val="003A6734"/>
    <w:rsid w:val="003B3074"/>
    <w:rsid w:val="003C0DB1"/>
    <w:rsid w:val="003C3DBA"/>
    <w:rsid w:val="003D24C5"/>
    <w:rsid w:val="003D78C7"/>
    <w:rsid w:val="003F5933"/>
    <w:rsid w:val="003F7813"/>
    <w:rsid w:val="00401F79"/>
    <w:rsid w:val="00402E42"/>
    <w:rsid w:val="0040443C"/>
    <w:rsid w:val="00405EE9"/>
    <w:rsid w:val="00407ECA"/>
    <w:rsid w:val="004105B9"/>
    <w:rsid w:val="004111E9"/>
    <w:rsid w:val="0041722C"/>
    <w:rsid w:val="0042170A"/>
    <w:rsid w:val="00421C0D"/>
    <w:rsid w:val="00426313"/>
    <w:rsid w:val="00436B60"/>
    <w:rsid w:val="00437650"/>
    <w:rsid w:val="00444F24"/>
    <w:rsid w:val="00452BA6"/>
    <w:rsid w:val="00470221"/>
    <w:rsid w:val="00483A61"/>
    <w:rsid w:val="004840FA"/>
    <w:rsid w:val="00484193"/>
    <w:rsid w:val="004862F1"/>
    <w:rsid w:val="0049263E"/>
    <w:rsid w:val="0049535F"/>
    <w:rsid w:val="0049630D"/>
    <w:rsid w:val="004A0C6C"/>
    <w:rsid w:val="004A6DCF"/>
    <w:rsid w:val="004E1571"/>
    <w:rsid w:val="004E2BE9"/>
    <w:rsid w:val="004F7CCD"/>
    <w:rsid w:val="00501675"/>
    <w:rsid w:val="00504243"/>
    <w:rsid w:val="005065B2"/>
    <w:rsid w:val="005069A8"/>
    <w:rsid w:val="00510DA4"/>
    <w:rsid w:val="00512614"/>
    <w:rsid w:val="00517CB2"/>
    <w:rsid w:val="00517E0D"/>
    <w:rsid w:val="0052276F"/>
    <w:rsid w:val="005274B8"/>
    <w:rsid w:val="00531BAE"/>
    <w:rsid w:val="005374E2"/>
    <w:rsid w:val="00537611"/>
    <w:rsid w:val="005428A1"/>
    <w:rsid w:val="00547825"/>
    <w:rsid w:val="005521FC"/>
    <w:rsid w:val="00553C5C"/>
    <w:rsid w:val="00553EBC"/>
    <w:rsid w:val="005642F2"/>
    <w:rsid w:val="00567507"/>
    <w:rsid w:val="00571897"/>
    <w:rsid w:val="00572257"/>
    <w:rsid w:val="00577102"/>
    <w:rsid w:val="005806F3"/>
    <w:rsid w:val="005834F8"/>
    <w:rsid w:val="00585806"/>
    <w:rsid w:val="00596C9A"/>
    <w:rsid w:val="00596CEE"/>
    <w:rsid w:val="005A0754"/>
    <w:rsid w:val="005A09EA"/>
    <w:rsid w:val="005B1ED7"/>
    <w:rsid w:val="005B74C2"/>
    <w:rsid w:val="005C0BB3"/>
    <w:rsid w:val="005D0228"/>
    <w:rsid w:val="005D20E9"/>
    <w:rsid w:val="005D6393"/>
    <w:rsid w:val="005E0C5E"/>
    <w:rsid w:val="005E19D5"/>
    <w:rsid w:val="005F1934"/>
    <w:rsid w:val="005F1D91"/>
    <w:rsid w:val="00602C92"/>
    <w:rsid w:val="00604A74"/>
    <w:rsid w:val="00612E42"/>
    <w:rsid w:val="0062199F"/>
    <w:rsid w:val="0062594C"/>
    <w:rsid w:val="00636B28"/>
    <w:rsid w:val="006412D0"/>
    <w:rsid w:val="006436BE"/>
    <w:rsid w:val="0065231F"/>
    <w:rsid w:val="006556AC"/>
    <w:rsid w:val="0066072A"/>
    <w:rsid w:val="00670EBF"/>
    <w:rsid w:val="0068125D"/>
    <w:rsid w:val="006910F9"/>
    <w:rsid w:val="00695265"/>
    <w:rsid w:val="0069549E"/>
    <w:rsid w:val="00695A81"/>
    <w:rsid w:val="006B1B36"/>
    <w:rsid w:val="006B532E"/>
    <w:rsid w:val="006C0262"/>
    <w:rsid w:val="006C2852"/>
    <w:rsid w:val="006D268B"/>
    <w:rsid w:val="006D295C"/>
    <w:rsid w:val="006D57D8"/>
    <w:rsid w:val="006F47ED"/>
    <w:rsid w:val="006F5922"/>
    <w:rsid w:val="006F5C08"/>
    <w:rsid w:val="006F7E4D"/>
    <w:rsid w:val="00705088"/>
    <w:rsid w:val="00707EE8"/>
    <w:rsid w:val="007100B8"/>
    <w:rsid w:val="00716507"/>
    <w:rsid w:val="00723B30"/>
    <w:rsid w:val="00724063"/>
    <w:rsid w:val="00731745"/>
    <w:rsid w:val="00732CD8"/>
    <w:rsid w:val="00733C31"/>
    <w:rsid w:val="007476E6"/>
    <w:rsid w:val="00757750"/>
    <w:rsid w:val="007579BE"/>
    <w:rsid w:val="007837D4"/>
    <w:rsid w:val="00787F0C"/>
    <w:rsid w:val="00794809"/>
    <w:rsid w:val="00794A31"/>
    <w:rsid w:val="007955B8"/>
    <w:rsid w:val="007A1CE1"/>
    <w:rsid w:val="007C19DF"/>
    <w:rsid w:val="007C4004"/>
    <w:rsid w:val="007C4CF3"/>
    <w:rsid w:val="007D4C95"/>
    <w:rsid w:val="007D62D2"/>
    <w:rsid w:val="007E2B19"/>
    <w:rsid w:val="007E70F8"/>
    <w:rsid w:val="007F3AA1"/>
    <w:rsid w:val="007F72D5"/>
    <w:rsid w:val="00811D43"/>
    <w:rsid w:val="00814AA4"/>
    <w:rsid w:val="008205D0"/>
    <w:rsid w:val="00822068"/>
    <w:rsid w:val="00850038"/>
    <w:rsid w:val="00852868"/>
    <w:rsid w:val="008602BC"/>
    <w:rsid w:val="00861E34"/>
    <w:rsid w:val="008634F4"/>
    <w:rsid w:val="008668F6"/>
    <w:rsid w:val="00881D45"/>
    <w:rsid w:val="0088639D"/>
    <w:rsid w:val="008905A0"/>
    <w:rsid w:val="0089124C"/>
    <w:rsid w:val="00895228"/>
    <w:rsid w:val="008A2EF4"/>
    <w:rsid w:val="008A4A41"/>
    <w:rsid w:val="008A7FF3"/>
    <w:rsid w:val="008B184A"/>
    <w:rsid w:val="008B1B46"/>
    <w:rsid w:val="008C5E36"/>
    <w:rsid w:val="008C7150"/>
    <w:rsid w:val="008D0B99"/>
    <w:rsid w:val="008D2E12"/>
    <w:rsid w:val="008D38CA"/>
    <w:rsid w:val="008E4284"/>
    <w:rsid w:val="008F5A7C"/>
    <w:rsid w:val="008F6E70"/>
    <w:rsid w:val="0090081D"/>
    <w:rsid w:val="00905F7F"/>
    <w:rsid w:val="009118AF"/>
    <w:rsid w:val="0091416B"/>
    <w:rsid w:val="00915145"/>
    <w:rsid w:val="00920994"/>
    <w:rsid w:val="009404F3"/>
    <w:rsid w:val="009413AF"/>
    <w:rsid w:val="009520A5"/>
    <w:rsid w:val="009528FE"/>
    <w:rsid w:val="00956813"/>
    <w:rsid w:val="00965441"/>
    <w:rsid w:val="00965A3A"/>
    <w:rsid w:val="00975726"/>
    <w:rsid w:val="00991FDD"/>
    <w:rsid w:val="009934F6"/>
    <w:rsid w:val="00996B37"/>
    <w:rsid w:val="00997E81"/>
    <w:rsid w:val="009A0EF0"/>
    <w:rsid w:val="009A6F7C"/>
    <w:rsid w:val="009B3A30"/>
    <w:rsid w:val="009C5587"/>
    <w:rsid w:val="009D5B8E"/>
    <w:rsid w:val="009D7BB6"/>
    <w:rsid w:val="009E4B81"/>
    <w:rsid w:val="009E520A"/>
    <w:rsid w:val="009F0F4D"/>
    <w:rsid w:val="00A02F14"/>
    <w:rsid w:val="00A14DBB"/>
    <w:rsid w:val="00A16E0D"/>
    <w:rsid w:val="00A25A70"/>
    <w:rsid w:val="00A40ED7"/>
    <w:rsid w:val="00A43001"/>
    <w:rsid w:val="00A45D77"/>
    <w:rsid w:val="00A51E16"/>
    <w:rsid w:val="00A57120"/>
    <w:rsid w:val="00A60A5E"/>
    <w:rsid w:val="00A64599"/>
    <w:rsid w:val="00A747E3"/>
    <w:rsid w:val="00A85BA1"/>
    <w:rsid w:val="00A901E4"/>
    <w:rsid w:val="00AA28E2"/>
    <w:rsid w:val="00AA5620"/>
    <w:rsid w:val="00AB3C8F"/>
    <w:rsid w:val="00AC14D5"/>
    <w:rsid w:val="00AC683E"/>
    <w:rsid w:val="00AD3695"/>
    <w:rsid w:val="00AD3F51"/>
    <w:rsid w:val="00AF4943"/>
    <w:rsid w:val="00B024C1"/>
    <w:rsid w:val="00B0736C"/>
    <w:rsid w:val="00B15102"/>
    <w:rsid w:val="00B20F1D"/>
    <w:rsid w:val="00B21FEF"/>
    <w:rsid w:val="00B3266E"/>
    <w:rsid w:val="00B32781"/>
    <w:rsid w:val="00B361F8"/>
    <w:rsid w:val="00B371CA"/>
    <w:rsid w:val="00B37916"/>
    <w:rsid w:val="00B44CEB"/>
    <w:rsid w:val="00B526AB"/>
    <w:rsid w:val="00B77EEC"/>
    <w:rsid w:val="00B83C0E"/>
    <w:rsid w:val="00B84454"/>
    <w:rsid w:val="00BA6F62"/>
    <w:rsid w:val="00BB3617"/>
    <w:rsid w:val="00BB4D74"/>
    <w:rsid w:val="00BD2A90"/>
    <w:rsid w:val="00BD4CDC"/>
    <w:rsid w:val="00BD5303"/>
    <w:rsid w:val="00BE0926"/>
    <w:rsid w:val="00BF1AE8"/>
    <w:rsid w:val="00BF1D07"/>
    <w:rsid w:val="00BF2A19"/>
    <w:rsid w:val="00BF3AA2"/>
    <w:rsid w:val="00BF4BDD"/>
    <w:rsid w:val="00C022E3"/>
    <w:rsid w:val="00C0339B"/>
    <w:rsid w:val="00C1010C"/>
    <w:rsid w:val="00C101BE"/>
    <w:rsid w:val="00C254B5"/>
    <w:rsid w:val="00C2705A"/>
    <w:rsid w:val="00C27AF3"/>
    <w:rsid w:val="00C41CC1"/>
    <w:rsid w:val="00C4259F"/>
    <w:rsid w:val="00C452A9"/>
    <w:rsid w:val="00C57CFA"/>
    <w:rsid w:val="00C6453B"/>
    <w:rsid w:val="00C8651F"/>
    <w:rsid w:val="00C90E45"/>
    <w:rsid w:val="00C9307D"/>
    <w:rsid w:val="00C930E6"/>
    <w:rsid w:val="00CA6B33"/>
    <w:rsid w:val="00CA6D37"/>
    <w:rsid w:val="00CB01A7"/>
    <w:rsid w:val="00CB2680"/>
    <w:rsid w:val="00CB2CD0"/>
    <w:rsid w:val="00CB41DD"/>
    <w:rsid w:val="00CB5D3D"/>
    <w:rsid w:val="00CC11A6"/>
    <w:rsid w:val="00CC22D8"/>
    <w:rsid w:val="00CC7875"/>
    <w:rsid w:val="00CE0F8D"/>
    <w:rsid w:val="00CF00E2"/>
    <w:rsid w:val="00CF0306"/>
    <w:rsid w:val="00CF065D"/>
    <w:rsid w:val="00D06044"/>
    <w:rsid w:val="00D113DA"/>
    <w:rsid w:val="00D20051"/>
    <w:rsid w:val="00D25446"/>
    <w:rsid w:val="00D27D48"/>
    <w:rsid w:val="00D30AE8"/>
    <w:rsid w:val="00D5144E"/>
    <w:rsid w:val="00D635BB"/>
    <w:rsid w:val="00D70AEE"/>
    <w:rsid w:val="00D71382"/>
    <w:rsid w:val="00D71CCB"/>
    <w:rsid w:val="00D724ED"/>
    <w:rsid w:val="00D74270"/>
    <w:rsid w:val="00D87BC8"/>
    <w:rsid w:val="00D932D9"/>
    <w:rsid w:val="00D93370"/>
    <w:rsid w:val="00DA7844"/>
    <w:rsid w:val="00DB429B"/>
    <w:rsid w:val="00DB6A01"/>
    <w:rsid w:val="00DB7F57"/>
    <w:rsid w:val="00DC14D1"/>
    <w:rsid w:val="00DC21A0"/>
    <w:rsid w:val="00DD0F64"/>
    <w:rsid w:val="00DE1E4B"/>
    <w:rsid w:val="00DE5F5B"/>
    <w:rsid w:val="00E029B2"/>
    <w:rsid w:val="00E27FDA"/>
    <w:rsid w:val="00E3391B"/>
    <w:rsid w:val="00E570B7"/>
    <w:rsid w:val="00E640C0"/>
    <w:rsid w:val="00E65F93"/>
    <w:rsid w:val="00E66796"/>
    <w:rsid w:val="00E67FB0"/>
    <w:rsid w:val="00E7084A"/>
    <w:rsid w:val="00E72774"/>
    <w:rsid w:val="00E776FD"/>
    <w:rsid w:val="00E866E5"/>
    <w:rsid w:val="00E968D3"/>
    <w:rsid w:val="00EB0D57"/>
    <w:rsid w:val="00EB3245"/>
    <w:rsid w:val="00EC7BA7"/>
    <w:rsid w:val="00ED17D8"/>
    <w:rsid w:val="00ED2247"/>
    <w:rsid w:val="00EE0B4D"/>
    <w:rsid w:val="00EF1F23"/>
    <w:rsid w:val="00EF2DA5"/>
    <w:rsid w:val="00EF7EDE"/>
    <w:rsid w:val="00F0048B"/>
    <w:rsid w:val="00F11C75"/>
    <w:rsid w:val="00F1480E"/>
    <w:rsid w:val="00F15ECA"/>
    <w:rsid w:val="00F25F29"/>
    <w:rsid w:val="00F25FCE"/>
    <w:rsid w:val="00F352E5"/>
    <w:rsid w:val="00F50E5E"/>
    <w:rsid w:val="00F50FFF"/>
    <w:rsid w:val="00F55D1A"/>
    <w:rsid w:val="00F66FA1"/>
    <w:rsid w:val="00F76B0A"/>
    <w:rsid w:val="00F86573"/>
    <w:rsid w:val="00F871CF"/>
    <w:rsid w:val="00F8795B"/>
    <w:rsid w:val="00F87E37"/>
    <w:rsid w:val="00FA0B42"/>
    <w:rsid w:val="00FA5706"/>
    <w:rsid w:val="00FA7CD4"/>
    <w:rsid w:val="00FC687D"/>
    <w:rsid w:val="00FC70DE"/>
    <w:rsid w:val="00FD01FB"/>
    <w:rsid w:val="00FD295A"/>
    <w:rsid w:val="00FD4A24"/>
    <w:rsid w:val="00FD5DE8"/>
    <w:rsid w:val="00FE2951"/>
    <w:rsid w:val="00FE3401"/>
    <w:rsid w:val="00FE3EC6"/>
    <w:rsid w:val="00FF4E02"/>
    <w:rsid w:val="00FF661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5537"/>
    <o:shapelayout v:ext="edit">
      <o:idmap v:ext="edit" data="1"/>
    </o:shapelayout>
  </w:shapeDefaults>
  <w:decimalSymbol w:val="."/>
  <w:listSeparator w:val=","/>
  <w14:docId w14:val="7AC7E2B2"/>
  <w15:docId w15:val="{600A3989-214C-4AB6-8B55-F583CA8D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254F"/>
    <w:pPr>
      <w:spacing w:before="40" w:after="120" w:line="280" w:lineRule="atLeast"/>
    </w:pPr>
    <w:rPr>
      <w:rFonts w:eastAsia="Times New Roman"/>
      <w:sz w:val="20"/>
      <w:szCs w:val="20"/>
    </w:rPr>
  </w:style>
  <w:style w:type="paragraph" w:styleId="Heading1">
    <w:name w:val="heading 1"/>
    <w:basedOn w:val="Normal"/>
    <w:next w:val="Normal"/>
    <w:link w:val="Heading1Char"/>
    <w:uiPriority w:val="9"/>
    <w:qFormat/>
    <w:rsid w:val="002D45D7"/>
    <w:pPr>
      <w:keepNext/>
      <w:keepLines/>
      <w:spacing w:before="480" w:after="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nhideWhenUsed/>
    <w:qFormat/>
    <w:rsid w:val="000F0CFA"/>
    <w:pPr>
      <w:keepNext/>
      <w:keepLines/>
      <w:spacing w:before="200"/>
      <w:outlineLvl w:val="1"/>
    </w:pPr>
    <w:rPr>
      <w:rFonts w:asciiTheme="majorHAnsi" w:eastAsiaTheme="majorEastAsia" w:hAnsiTheme="majorHAnsi" w:cstheme="majorBidi"/>
      <w:b/>
      <w:bCs/>
      <w:color w:val="000000" w:themeColor="text1"/>
      <w:sz w:val="22"/>
      <w:szCs w:val="24"/>
    </w:rPr>
  </w:style>
  <w:style w:type="paragraph" w:styleId="Heading3">
    <w:name w:val="heading 3"/>
    <w:basedOn w:val="Heading2Number"/>
    <w:next w:val="Normal"/>
    <w:link w:val="Heading3Char"/>
    <w:unhideWhenUsed/>
    <w:qFormat/>
    <w:rsid w:val="00BF3AA2"/>
    <w:pPr>
      <w:outlineLvl w:val="2"/>
    </w:pPr>
  </w:style>
  <w:style w:type="paragraph" w:styleId="Heading4">
    <w:name w:val="heading 4"/>
    <w:basedOn w:val="Normal"/>
    <w:next w:val="Normal"/>
    <w:link w:val="Heading4Char"/>
    <w:unhideWhenUsed/>
    <w:qFormat/>
    <w:rsid w:val="00072136"/>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nhideWhenUsed/>
    <w:qFormat/>
    <w:rsid w:val="00072136"/>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nhideWhenUsed/>
    <w:qFormat/>
    <w:rsid w:val="0007213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nhideWhenUsed/>
    <w:qFormat/>
    <w:rsid w:val="0007213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qFormat/>
    <w:rsid w:val="00072136"/>
    <w:pPr>
      <w:keepNext/>
      <w:widowControl w:val="0"/>
      <w:spacing w:before="240" w:after="60" w:line="240" w:lineRule="auto"/>
      <w:ind w:left="1134" w:hanging="1134"/>
      <w:outlineLvl w:val="7"/>
    </w:pPr>
    <w:rPr>
      <w:rFonts w:ascii="Georgia" w:eastAsia="Cambria" w:hAnsi="Georgia" w:cs="Times New Roman"/>
      <w:b/>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205D0"/>
    <w:pPr>
      <w:widowControl w:val="0"/>
      <w:spacing w:after="0" w:line="240" w:lineRule="atLeast"/>
    </w:pPr>
    <w:rPr>
      <w:rFonts w:ascii="Arial" w:eastAsia="Cambria" w:hAnsi="Arial" w:cs="Times New Roman"/>
      <w:sz w:val="20"/>
      <w:szCs w:val="24"/>
    </w:rPr>
  </w:style>
  <w:style w:type="character" w:customStyle="1" w:styleId="Heading1Char">
    <w:name w:val="Heading 1 Char"/>
    <w:basedOn w:val="DefaultParagraphFont"/>
    <w:link w:val="Heading1"/>
    <w:uiPriority w:val="9"/>
    <w:rsid w:val="002D45D7"/>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rsid w:val="000F0CFA"/>
    <w:rPr>
      <w:rFonts w:asciiTheme="majorHAnsi" w:eastAsiaTheme="majorEastAsia" w:hAnsiTheme="majorHAnsi" w:cstheme="majorBidi"/>
      <w:b/>
      <w:bCs/>
      <w:color w:val="000000" w:themeColor="text1"/>
      <w:szCs w:val="24"/>
    </w:rPr>
  </w:style>
  <w:style w:type="paragraph" w:styleId="Title">
    <w:name w:val="Title"/>
    <w:basedOn w:val="Normal"/>
    <w:next w:val="Normal"/>
    <w:link w:val="TitleChar"/>
    <w:qFormat/>
    <w:rsid w:val="00072136"/>
    <w:pPr>
      <w:spacing w:before="0" w:after="240"/>
      <w:outlineLvl w:val="0"/>
    </w:pPr>
    <w:rPr>
      <w:rFonts w:ascii="Arial" w:hAnsi="Arial" w:cs="Times New Roman"/>
      <w:b/>
      <w:sz w:val="22"/>
    </w:rPr>
  </w:style>
  <w:style w:type="character" w:customStyle="1" w:styleId="TitleChar">
    <w:name w:val="Title Char"/>
    <w:basedOn w:val="DefaultParagraphFont"/>
    <w:link w:val="Title"/>
    <w:rsid w:val="00180BF8"/>
    <w:rPr>
      <w:rFonts w:ascii="Arial" w:eastAsia="Times New Roman" w:hAnsi="Arial" w:cs="Times New Roman"/>
      <w:b/>
      <w:szCs w:val="20"/>
    </w:rPr>
  </w:style>
  <w:style w:type="paragraph" w:styleId="Subtitle">
    <w:name w:val="Subtitle"/>
    <w:basedOn w:val="Normal"/>
    <w:next w:val="Normal"/>
    <w:link w:val="SubtitleChar"/>
    <w:qFormat/>
    <w:rsid w:val="00072136"/>
    <w:pPr>
      <w:widowControl w:val="0"/>
      <w:numPr>
        <w:ilvl w:val="1"/>
      </w:numPr>
      <w:spacing w:before="0" w:after="240" w:line="240" w:lineRule="auto"/>
    </w:pPr>
    <w:rPr>
      <w:rFonts w:ascii="Arial" w:eastAsiaTheme="majorEastAsia" w:hAnsi="Arial" w:cstheme="majorBidi"/>
      <w:i/>
      <w:iCs/>
      <w:color w:val="264F90"/>
      <w:spacing w:val="15"/>
      <w:szCs w:val="24"/>
    </w:rPr>
  </w:style>
  <w:style w:type="character" w:customStyle="1" w:styleId="SubtitleChar">
    <w:name w:val="Subtitle Char"/>
    <w:basedOn w:val="DefaultParagraphFont"/>
    <w:link w:val="Subtitle"/>
    <w:rsid w:val="005F1934"/>
    <w:rPr>
      <w:rFonts w:ascii="Arial" w:eastAsiaTheme="majorEastAsia" w:hAnsi="Arial" w:cstheme="majorBidi"/>
      <w:i/>
      <w:iCs/>
      <w:color w:val="264F90"/>
      <w:spacing w:val="15"/>
      <w:sz w:val="2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rsid w:val="00BF3AA2"/>
    <w:rPr>
      <w:rFonts w:asciiTheme="majorHAnsi" w:eastAsiaTheme="majorEastAsia" w:hAnsiTheme="majorHAnsi" w:cstheme="majorBidi"/>
      <w:b/>
      <w:bCs/>
      <w:color w:val="000000" w:themeColor="text1"/>
      <w:sz w:val="18"/>
      <w:szCs w:val="24"/>
    </w:rPr>
  </w:style>
  <w:style w:type="character" w:customStyle="1" w:styleId="Heading4Char">
    <w:name w:val="Heading 4 Char"/>
    <w:basedOn w:val="DefaultParagraphFont"/>
    <w:link w:val="Heading4"/>
    <w:rsid w:val="003630F9"/>
    <w:rPr>
      <w:rFonts w:asciiTheme="majorHAnsi" w:eastAsiaTheme="majorEastAsia" w:hAnsiTheme="majorHAnsi" w:cstheme="majorBidi"/>
      <w:b/>
      <w:bCs/>
      <w:i/>
      <w:iCs/>
      <w:color w:val="005677" w:themeColor="accent1"/>
      <w:sz w:val="20"/>
      <w:szCs w:val="20"/>
    </w:rPr>
  </w:style>
  <w:style w:type="character" w:customStyle="1" w:styleId="Heading5Char">
    <w:name w:val="Heading 5 Char"/>
    <w:basedOn w:val="DefaultParagraphFont"/>
    <w:link w:val="Heading5"/>
    <w:rsid w:val="003630F9"/>
    <w:rPr>
      <w:rFonts w:asciiTheme="majorHAnsi" w:eastAsiaTheme="majorEastAsia" w:hAnsiTheme="majorHAnsi" w:cstheme="majorBidi"/>
      <w:b/>
      <w:color w:val="002A3B" w:themeColor="accent1" w:themeShade="7F"/>
      <w:sz w:val="20"/>
      <w:szCs w:val="20"/>
    </w:rPr>
  </w:style>
  <w:style w:type="table" w:styleId="TableGrid">
    <w:name w:val="Table Grid"/>
    <w:basedOn w:val="TableNormal"/>
    <w:rsid w:val="008220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nhideWhenUsed/>
    <w:qFormat/>
    <w:rsid w:val="00072136"/>
    <w:pPr>
      <w:widowControl w:val="0"/>
      <w:spacing w:before="240" w:after="240" w:line="240" w:lineRule="auto"/>
      <w:outlineLvl w:val="9"/>
    </w:pPr>
    <w:rPr>
      <w:rFonts w:ascii="Arial" w:eastAsia="Calibri" w:hAnsi="Arial" w:cs="Times New Roman"/>
      <w:b w:val="0"/>
      <w:color w:val="264F90"/>
      <w:sz w:val="32"/>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072136"/>
    <w:pPr>
      <w:widowControl w:val="0"/>
      <w:spacing w:before="0" w:after="100" w:line="240" w:lineRule="auto"/>
      <w:ind w:left="200"/>
    </w:pPr>
    <w:rPr>
      <w:rFonts w:ascii="Arial" w:eastAsia="Cambria" w:hAnsi="Arial" w:cs="Times New Roman"/>
      <w:szCs w:val="24"/>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072136"/>
    <w:pPr>
      <w:widowControl w:val="0"/>
      <w:spacing w:before="0" w:after="0" w:line="240" w:lineRule="auto"/>
    </w:pPr>
    <w:rPr>
      <w:rFonts w:ascii="Segoe UI" w:eastAsia="Cambria" w:hAnsi="Segoe UI" w:cs="Segoe UI"/>
      <w:sz w:val="18"/>
      <w:szCs w:val="18"/>
    </w:rPr>
  </w:style>
  <w:style w:type="character" w:customStyle="1" w:styleId="BalloonTextChar">
    <w:name w:val="Balloon Text Char"/>
    <w:basedOn w:val="DefaultParagraphFont"/>
    <w:link w:val="BalloonText"/>
    <w:uiPriority w:val="99"/>
    <w:semiHidden/>
    <w:rsid w:val="002E14EA"/>
    <w:rPr>
      <w:rFonts w:ascii="Segoe UI" w:eastAsia="Cambria" w:hAnsi="Segoe UI" w:cs="Segoe UI"/>
      <w:sz w:val="18"/>
      <w:szCs w:val="18"/>
    </w:rPr>
  </w:style>
  <w:style w:type="paragraph" w:styleId="ListBullet">
    <w:name w:val="List Bullet"/>
    <w:basedOn w:val="Normal"/>
    <w:unhideWhenUsed/>
    <w:qFormat/>
    <w:rsid w:val="00D71382"/>
    <w:pPr>
      <w:widowControl w:val="0"/>
      <w:numPr>
        <w:numId w:val="1"/>
      </w:numPr>
      <w:spacing w:before="60" w:after="60"/>
    </w:pPr>
    <w:rPr>
      <w:rFonts w:ascii="Arial" w:eastAsia="Cambria" w:hAnsi="Arial" w:cs="Times New Roman"/>
      <w:iCs/>
      <w:szCs w:val="24"/>
    </w:rPr>
  </w:style>
  <w:style w:type="paragraph" w:styleId="ListBullet2">
    <w:name w:val="List Bullet 2"/>
    <w:basedOn w:val="Normal"/>
    <w:uiPriority w:val="99"/>
    <w:unhideWhenUsed/>
    <w:rsid w:val="00072136"/>
    <w:pPr>
      <w:widowControl w:val="0"/>
      <w:numPr>
        <w:numId w:val="2"/>
      </w:numPr>
      <w:tabs>
        <w:tab w:val="num" w:pos="426"/>
      </w:tabs>
      <w:spacing w:before="0" w:after="240" w:line="240" w:lineRule="auto"/>
      <w:ind w:left="426" w:hanging="284"/>
      <w:contextualSpacing/>
    </w:pPr>
    <w:rPr>
      <w:rFonts w:ascii="Arial" w:eastAsia="Cambria" w:hAnsi="Arial" w:cs="Times New Roman"/>
      <w:sz w:val="17"/>
      <w:szCs w:val="22"/>
    </w:r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spacing w:before="240" w:after="240"/>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before="240" w:after="480"/>
    </w:pPr>
    <w:rPr>
      <w:color w:val="00283E" w:themeColor="accent2"/>
      <w:sz w:val="16"/>
    </w:rPr>
  </w:style>
  <w:style w:type="paragraph" w:styleId="Header">
    <w:name w:val="header"/>
    <w:basedOn w:val="Normal"/>
    <w:link w:val="HeaderChar"/>
    <w:uiPriority w:val="99"/>
    <w:unhideWhenUsed/>
    <w:rsid w:val="00072136"/>
    <w:pPr>
      <w:widowControl w:val="0"/>
      <w:tabs>
        <w:tab w:val="center" w:pos="4513"/>
        <w:tab w:val="right" w:pos="9026"/>
      </w:tabs>
      <w:spacing w:before="0" w:after="0" w:line="240" w:lineRule="auto"/>
    </w:pPr>
    <w:rPr>
      <w:rFonts w:ascii="Arial" w:eastAsia="Cambria" w:hAnsi="Arial" w:cs="Times New Roman"/>
      <w:szCs w:val="24"/>
    </w:rPr>
  </w:style>
  <w:style w:type="character" w:customStyle="1" w:styleId="HeaderChar">
    <w:name w:val="Header Char"/>
    <w:basedOn w:val="DefaultParagraphFont"/>
    <w:link w:val="Header"/>
    <w:uiPriority w:val="99"/>
    <w:rsid w:val="00991FDD"/>
    <w:rPr>
      <w:rFonts w:ascii="Arial" w:eastAsia="Cambria" w:hAnsi="Arial" w:cs="Times New Roman"/>
      <w:sz w:val="20"/>
      <w:szCs w:val="24"/>
    </w:rPr>
  </w:style>
  <w:style w:type="paragraph" w:styleId="Footer">
    <w:name w:val="footer"/>
    <w:basedOn w:val="Normal"/>
    <w:link w:val="FooterChar"/>
    <w:uiPriority w:val="99"/>
    <w:unhideWhenUsed/>
    <w:rsid w:val="00072136"/>
    <w:pPr>
      <w:widowControl w:val="0"/>
      <w:tabs>
        <w:tab w:val="center" w:pos="4513"/>
        <w:tab w:val="right" w:pos="9026"/>
      </w:tabs>
      <w:spacing w:before="0" w:after="0" w:line="240" w:lineRule="auto"/>
    </w:pPr>
    <w:rPr>
      <w:rFonts w:ascii="Arial" w:eastAsia="Cambria" w:hAnsi="Arial" w:cs="Times New Roman"/>
      <w:sz w:val="16"/>
      <w:szCs w:val="24"/>
    </w:rPr>
  </w:style>
  <w:style w:type="character" w:customStyle="1" w:styleId="FooterChar">
    <w:name w:val="Footer Char"/>
    <w:basedOn w:val="DefaultParagraphFont"/>
    <w:link w:val="Footer"/>
    <w:uiPriority w:val="99"/>
    <w:rsid w:val="00991FDD"/>
    <w:rPr>
      <w:rFonts w:ascii="Arial" w:eastAsia="Cambria" w:hAnsi="Arial" w:cs="Times New Roman"/>
      <w:sz w:val="16"/>
      <w:szCs w:val="24"/>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rsid w:val="00B37916"/>
    <w:rPr>
      <w:rFonts w:asciiTheme="majorHAnsi" w:eastAsiaTheme="majorEastAsia" w:hAnsiTheme="majorHAnsi" w:cstheme="majorBidi"/>
      <w:b/>
      <w:i/>
      <w:iCs/>
      <w:color w:val="002A3B" w:themeColor="accent1" w:themeShade="7F"/>
      <w:sz w:val="20"/>
      <w:szCs w:val="20"/>
    </w:rPr>
  </w:style>
  <w:style w:type="character" w:customStyle="1" w:styleId="Heading7Char">
    <w:name w:val="Heading 7 Char"/>
    <w:basedOn w:val="DefaultParagraphFont"/>
    <w:link w:val="Heading7"/>
    <w:rsid w:val="003630F9"/>
    <w:rPr>
      <w:rFonts w:asciiTheme="majorHAnsi" w:eastAsiaTheme="majorEastAsia" w:hAnsiTheme="majorHAnsi" w:cstheme="majorBidi"/>
      <w:i/>
      <w:iCs/>
      <w:color w:val="404040" w:themeColor="text1" w:themeTint="BF"/>
      <w:sz w:val="20"/>
      <w:szCs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0A3A40"/>
    <w:pPr>
      <w:spacing w:before="480" w:after="240"/>
    </w:pPr>
  </w:style>
  <w:style w:type="character" w:customStyle="1" w:styleId="SalutationChar">
    <w:name w:val="Salutation Char"/>
    <w:basedOn w:val="DefaultParagraphFont"/>
    <w:link w:val="Salutation"/>
    <w:uiPriority w:val="99"/>
    <w:rsid w:val="000A3A40"/>
    <w:rPr>
      <w:rFonts w:eastAsia="Times New Roman"/>
      <w:sz w:val="20"/>
      <w:szCs w:val="20"/>
    </w:rPr>
  </w:style>
  <w:style w:type="paragraph" w:customStyle="1" w:styleId="Normalinstructions">
    <w:name w:val="Normal + instructions"/>
    <w:basedOn w:val="Normal"/>
    <w:qFormat/>
    <w:rsid w:val="000B5938"/>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pPr>
    <w:rPr>
      <w:rFonts w:ascii="Arial" w:hAnsi="Arial" w:cs="Times New Roman"/>
    </w:rPr>
  </w:style>
  <w:style w:type="table" w:styleId="GridTable6Colorful-Accent1">
    <w:name w:val="Grid Table 6 Colorful Accent 1"/>
    <w:basedOn w:val="TableNormal"/>
    <w:uiPriority w:val="51"/>
    <w:rsid w:val="00537611"/>
    <w:pPr>
      <w:spacing w:after="0" w:line="240" w:lineRule="auto"/>
    </w:pPr>
    <w:rPr>
      <w:color w:val="004059" w:themeColor="accent1" w:themeShade="BF"/>
    </w:rPr>
    <w:tblPr>
      <w:tblStyleRowBandSize w:val="1"/>
      <w:tblStyleColBandSize w:val="1"/>
      <w:tblBorders>
        <w:top w:val="single" w:sz="4" w:space="0" w:color="14BDFF" w:themeColor="accent1" w:themeTint="99"/>
        <w:left w:val="single" w:sz="4" w:space="0" w:color="14BDFF" w:themeColor="accent1" w:themeTint="99"/>
        <w:bottom w:val="single" w:sz="4" w:space="0" w:color="14BDFF" w:themeColor="accent1" w:themeTint="99"/>
        <w:right w:val="single" w:sz="4" w:space="0" w:color="14BDFF" w:themeColor="accent1" w:themeTint="99"/>
        <w:insideH w:val="single" w:sz="4" w:space="0" w:color="14BDFF" w:themeColor="accent1" w:themeTint="99"/>
        <w:insideV w:val="single" w:sz="4" w:space="0" w:color="14BDFF" w:themeColor="accent1" w:themeTint="99"/>
      </w:tblBorders>
    </w:tblPr>
    <w:tblStylePr w:type="firstRow">
      <w:rPr>
        <w:b/>
        <w:bCs/>
      </w:rPr>
      <w:tblPr/>
      <w:tcPr>
        <w:tcBorders>
          <w:bottom w:val="single" w:sz="12" w:space="0" w:color="14BDFF" w:themeColor="accent1" w:themeTint="99"/>
        </w:tcBorders>
      </w:tcPr>
    </w:tblStylePr>
    <w:tblStylePr w:type="lastRow">
      <w:rPr>
        <w:b/>
        <w:bCs/>
      </w:rPr>
      <w:tblPr/>
      <w:tcPr>
        <w:tcBorders>
          <w:top w:val="double" w:sz="4" w:space="0" w:color="14BDFF" w:themeColor="accent1" w:themeTint="99"/>
        </w:tcBorders>
      </w:tcPr>
    </w:tblStylePr>
    <w:tblStylePr w:type="firstCol">
      <w:rPr>
        <w:b/>
        <w:bCs/>
      </w:rPr>
    </w:tblStylePr>
    <w:tblStylePr w:type="lastCol">
      <w:rPr>
        <w:b/>
        <w:bCs/>
      </w:rPr>
    </w:tblStylePr>
    <w:tblStylePr w:type="band1Vert">
      <w:tblPr/>
      <w:tcPr>
        <w:shd w:val="clear" w:color="auto" w:fill="B0E9FF" w:themeFill="accent1" w:themeFillTint="33"/>
      </w:tcPr>
    </w:tblStylePr>
    <w:tblStylePr w:type="band1Horz">
      <w:tblPr/>
      <w:tcPr>
        <w:shd w:val="clear" w:color="auto" w:fill="B0E9FF" w:themeFill="accent1" w:themeFillTint="33"/>
      </w:tcPr>
    </w:tblStylePr>
  </w:style>
  <w:style w:type="table" w:styleId="GridTable5Dark-Accent1">
    <w:name w:val="Grid Table 5 Dark Accent 1"/>
    <w:basedOn w:val="TableNormal"/>
    <w:uiPriority w:val="50"/>
    <w:rsid w:val="005E0C5E"/>
    <w:pPr>
      <w:spacing w:after="0" w:line="240" w:lineRule="auto"/>
    </w:pPr>
    <w:tblPr>
      <w:tblStyleRowBandSize w:val="1"/>
      <w:tblStyleColBandSize w:val="1"/>
      <w:tblBorders>
        <w:top w:val="single" w:sz="4" w:space="0" w:color="D3D4D5" w:themeColor="background2" w:themeTint="66"/>
        <w:left w:val="single" w:sz="4" w:space="0" w:color="D3D4D5" w:themeColor="background2" w:themeTint="66"/>
        <w:bottom w:val="single" w:sz="4" w:space="0" w:color="D3D4D5" w:themeColor="background2" w:themeTint="66"/>
        <w:right w:val="single" w:sz="4" w:space="0" w:color="D3D4D5" w:themeColor="background2" w:themeTint="66"/>
        <w:insideH w:val="single" w:sz="4" w:space="0" w:color="D3D4D5" w:themeColor="background2" w:themeTint="66"/>
        <w:insideV w:val="single" w:sz="4" w:space="0" w:color="D3D4D5" w:themeColor="background2" w:themeTint="66"/>
      </w:tblBorders>
    </w:tblPr>
    <w:tcPr>
      <w:shd w:val="clear" w:color="auto" w:fill="B0E9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single" w:sz="4" w:space="0" w:color="D3D4D5" w:themeColor="background2" w:themeTint="66"/>
          <w:insideV w:val="single" w:sz="4" w:space="0" w:color="D3D4D5" w:themeColor="background2" w:themeTint="66"/>
        </w:tcBorders>
        <w:shd w:val="clear" w:color="auto" w:fill="00567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67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67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677" w:themeFill="accent1"/>
      </w:tcPr>
    </w:tblStylePr>
    <w:tblStylePr w:type="band1Vert">
      <w:tblPr/>
      <w:tcPr>
        <w:shd w:val="clear" w:color="auto" w:fill="FFFFFF" w:themeFill="background1"/>
      </w:tcPr>
    </w:tblStylePr>
    <w:tblStylePr w:type="band2Vert">
      <w:tblPr/>
      <w:tcPr>
        <w:shd w:val="clear" w:color="auto" w:fill="FFFFFF" w:themeFill="background1"/>
      </w:tcPr>
    </w:tblStylePr>
    <w:tblStylePr w:type="band1Horz">
      <w:tblPr/>
      <w:tcPr>
        <w:shd w:val="clear" w:color="auto" w:fill="FFFFFF" w:themeFill="background1"/>
      </w:tcPr>
    </w:tblStylePr>
    <w:tblStylePr w:type="band2Horz">
      <w:tblPr/>
      <w:tcPr>
        <w:shd w:val="clear" w:color="auto" w:fill="FFFFFF" w:themeFill="background1"/>
      </w:tcPr>
    </w:tblStylePr>
  </w:style>
  <w:style w:type="paragraph" w:customStyle="1" w:styleId="Normalbold">
    <w:name w:val="Normal + bold"/>
    <w:basedOn w:val="Normal"/>
    <w:qFormat/>
    <w:rsid w:val="00072136"/>
    <w:pPr>
      <w:spacing w:before="240" w:after="240"/>
    </w:pPr>
    <w:rPr>
      <w:rFonts w:ascii="Arial" w:hAnsi="Arial" w:cs="Times New Roman"/>
      <w:b/>
    </w:rPr>
  </w:style>
  <w:style w:type="paragraph" w:customStyle="1" w:styleId="NormalNoSpacing">
    <w:name w:val="Normal No Spacing"/>
    <w:basedOn w:val="Normal"/>
    <w:qFormat/>
    <w:rsid w:val="008205D0"/>
    <w:pPr>
      <w:widowControl w:val="0"/>
      <w:spacing w:after="0" w:line="240" w:lineRule="atLeast"/>
    </w:pPr>
    <w:rPr>
      <w:rFonts w:ascii="Arial" w:eastAsia="Cambria" w:hAnsi="Arial" w:cs="Times New Roman"/>
      <w:szCs w:val="24"/>
    </w:rPr>
  </w:style>
  <w:style w:type="paragraph" w:customStyle="1" w:styleId="Heading2Number">
    <w:name w:val="Heading 2 Number"/>
    <w:basedOn w:val="Heading2"/>
    <w:rsid w:val="004E1571"/>
    <w:pPr>
      <w:keepLines w:val="0"/>
      <w:widowControl w:val="0"/>
      <w:numPr>
        <w:numId w:val="13"/>
      </w:numPr>
      <w:spacing w:before="180" w:after="40" w:line="240" w:lineRule="atLeast"/>
    </w:pPr>
    <w:rPr>
      <w:sz w:val="18"/>
    </w:rPr>
  </w:style>
  <w:style w:type="table" w:customStyle="1" w:styleId="TableGrid1">
    <w:name w:val="Table Grid1"/>
    <w:basedOn w:val="TableNormal"/>
    <w:next w:val="TableGrid"/>
    <w:uiPriority w:val="59"/>
    <w:rsid w:val="00537611"/>
    <w:pPr>
      <w:spacing w:after="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2">
    <w:name w:val="List Number 2"/>
    <w:basedOn w:val="Normal"/>
    <w:uiPriority w:val="99"/>
    <w:unhideWhenUsed/>
    <w:rsid w:val="00072136"/>
    <w:pPr>
      <w:numPr>
        <w:ilvl w:val="1"/>
        <w:numId w:val="13"/>
      </w:numPr>
      <w:spacing w:before="60" w:after="60" w:line="200" w:lineRule="atLeast"/>
      <w:contextualSpacing/>
    </w:pPr>
    <w:rPr>
      <w:rFonts w:ascii="Arial" w:hAnsi="Arial" w:cs="Times New Roman"/>
      <w:sz w:val="17"/>
    </w:rPr>
  </w:style>
  <w:style w:type="paragraph" w:styleId="ListNumber3">
    <w:name w:val="List Number 3"/>
    <w:basedOn w:val="ListParagraph"/>
    <w:uiPriority w:val="99"/>
    <w:unhideWhenUsed/>
    <w:rsid w:val="00C452A9"/>
    <w:pPr>
      <w:numPr>
        <w:numId w:val="25"/>
      </w:numPr>
      <w:spacing w:line="240" w:lineRule="auto"/>
      <w:ind w:left="357" w:hanging="357"/>
      <w:contextualSpacing w:val="0"/>
    </w:pPr>
    <w:rPr>
      <w:sz w:val="18"/>
      <w:szCs w:val="18"/>
    </w:rPr>
  </w:style>
  <w:style w:type="character" w:customStyle="1" w:styleId="Heading8Char">
    <w:name w:val="Heading 8 Char"/>
    <w:basedOn w:val="DefaultParagraphFont"/>
    <w:link w:val="Heading8"/>
    <w:rsid w:val="00072136"/>
    <w:rPr>
      <w:rFonts w:ascii="Georgia" w:eastAsia="Cambria" w:hAnsi="Georgia" w:cs="Times New Roman"/>
      <w:b/>
      <w:i/>
      <w:iCs/>
      <w:sz w:val="20"/>
      <w:szCs w:val="24"/>
    </w:rPr>
  </w:style>
  <w:style w:type="paragraph" w:customStyle="1" w:styleId="Normalwhitetableheader">
    <w:name w:val="Normal + white table header"/>
    <w:basedOn w:val="Normal"/>
    <w:next w:val="Normal"/>
    <w:qFormat/>
    <w:rsid w:val="00072136"/>
    <w:pPr>
      <w:widowControl w:val="0"/>
      <w:spacing w:before="60" w:after="60" w:line="240" w:lineRule="auto"/>
    </w:pPr>
    <w:rPr>
      <w:rFonts w:ascii="Arial" w:eastAsia="Cambria" w:hAnsi="Arial" w:cs="Times New Roman"/>
      <w:b/>
      <w:color w:val="FFFFFF" w:themeColor="background1"/>
      <w:sz w:val="22"/>
      <w:szCs w:val="24"/>
    </w:rPr>
  </w:style>
  <w:style w:type="paragraph" w:customStyle="1" w:styleId="Normalitalics">
    <w:name w:val="Normal + italics"/>
    <w:basedOn w:val="Normal"/>
    <w:qFormat/>
    <w:rsid w:val="00072136"/>
    <w:pPr>
      <w:widowControl w:val="0"/>
      <w:spacing w:before="0" w:after="240" w:line="240" w:lineRule="auto"/>
    </w:pPr>
    <w:rPr>
      <w:rFonts w:ascii="Arial" w:eastAsia="Cambria" w:hAnsi="Arial" w:cs="Times New Roman"/>
      <w:i/>
      <w:szCs w:val="24"/>
    </w:rPr>
  </w:style>
  <w:style w:type="paragraph" w:customStyle="1" w:styleId="Normaltable">
    <w:name w:val="Normal + table"/>
    <w:basedOn w:val="Normal"/>
    <w:qFormat/>
    <w:rsid w:val="00504243"/>
    <w:pPr>
      <w:spacing w:before="80" w:after="80" w:line="320" w:lineRule="atLeast"/>
    </w:pPr>
    <w:rPr>
      <w:rFonts w:ascii="Arial" w:hAnsi="Arial" w:cs="Times New Roman"/>
    </w:rPr>
  </w:style>
  <w:style w:type="paragraph" w:styleId="ListNumber">
    <w:name w:val="List Number"/>
    <w:basedOn w:val="ListBullet"/>
    <w:uiPriority w:val="99"/>
    <w:qFormat/>
    <w:rsid w:val="00072136"/>
    <w:pPr>
      <w:numPr>
        <w:numId w:val="14"/>
      </w:numPr>
    </w:pPr>
    <w:rPr>
      <w:iCs w:val="0"/>
    </w:rPr>
  </w:style>
  <w:style w:type="character" w:customStyle="1" w:styleId="NormalcontactDetailsChar">
    <w:name w:val="Normal contactDetails Char"/>
    <w:basedOn w:val="DefaultParagraphFont"/>
    <w:link w:val="NormalcontactDetails"/>
    <w:rsid w:val="00072136"/>
    <w:rPr>
      <w:rFonts w:ascii="Arial" w:eastAsia="Times New Roman" w:hAnsi="Arial" w:cs="Times New Roman"/>
      <w:sz w:val="20"/>
      <w:szCs w:val="24"/>
    </w:rPr>
  </w:style>
  <w:style w:type="paragraph" w:customStyle="1" w:styleId="NormalcontactDetails">
    <w:name w:val="Normal contactDetails"/>
    <w:basedOn w:val="Normal"/>
    <w:link w:val="NormalcontactDetailsChar"/>
    <w:rsid w:val="00072136"/>
    <w:pPr>
      <w:widowControl w:val="0"/>
      <w:spacing w:before="0" w:after="0" w:line="240" w:lineRule="auto"/>
    </w:pPr>
    <w:rPr>
      <w:rFonts w:ascii="Arial" w:hAnsi="Arial" w:cs="Times New Roman"/>
      <w:szCs w:val="24"/>
    </w:rPr>
  </w:style>
  <w:style w:type="paragraph" w:customStyle="1" w:styleId="Normalinternaladdress">
    <w:name w:val="Normal internal address"/>
    <w:basedOn w:val="Normal"/>
    <w:rsid w:val="008205D0"/>
    <w:pPr>
      <w:widowControl w:val="0"/>
      <w:spacing w:after="0" w:line="240" w:lineRule="auto"/>
      <w:jc w:val="right"/>
    </w:pPr>
    <w:rPr>
      <w:rFonts w:ascii="Arial" w:eastAsia="Cambria" w:hAnsi="Arial" w:cs="Times New Roman"/>
      <w:sz w:val="16"/>
      <w:szCs w:val="24"/>
    </w:rPr>
  </w:style>
  <w:style w:type="character" w:styleId="PlaceholderText">
    <w:name w:val="Placeholder Text"/>
    <w:basedOn w:val="DefaultParagraphFont"/>
    <w:uiPriority w:val="99"/>
    <w:semiHidden/>
    <w:rsid w:val="00072136"/>
    <w:rPr>
      <w:color w:val="808080"/>
    </w:rPr>
  </w:style>
  <w:style w:type="paragraph" w:customStyle="1" w:styleId="Normal9">
    <w:name w:val="Normal + 9"/>
    <w:basedOn w:val="Normal"/>
    <w:qFormat/>
    <w:rsid w:val="00C452A9"/>
    <w:pPr>
      <w:spacing w:line="200" w:lineRule="atLeast"/>
    </w:pPr>
    <w:rPr>
      <w:rFonts w:ascii="Arial" w:hAnsi="Arial" w:cs="Times New Roman"/>
      <w:sz w:val="18"/>
    </w:rPr>
  </w:style>
  <w:style w:type="character" w:styleId="CommentReference">
    <w:name w:val="annotation reference"/>
    <w:basedOn w:val="DefaultParagraphFont"/>
    <w:uiPriority w:val="99"/>
    <w:semiHidden/>
    <w:rsid w:val="00072136"/>
    <w:rPr>
      <w:sz w:val="16"/>
      <w:szCs w:val="16"/>
    </w:rPr>
  </w:style>
  <w:style w:type="paragraph" w:styleId="CommentText">
    <w:name w:val="annotation text"/>
    <w:basedOn w:val="Normal"/>
    <w:link w:val="CommentTextChar"/>
    <w:semiHidden/>
    <w:rsid w:val="00072136"/>
    <w:pPr>
      <w:widowControl w:val="0"/>
      <w:spacing w:before="0" w:after="0" w:line="240" w:lineRule="auto"/>
    </w:pPr>
    <w:rPr>
      <w:rFonts w:ascii="Arial" w:eastAsia="Cambria" w:hAnsi="Arial" w:cs="Times New Roman"/>
    </w:rPr>
  </w:style>
  <w:style w:type="character" w:customStyle="1" w:styleId="CommentTextChar">
    <w:name w:val="Comment Text Char"/>
    <w:basedOn w:val="DefaultParagraphFont"/>
    <w:link w:val="CommentText"/>
    <w:rsid w:val="00072136"/>
    <w:rPr>
      <w:rFonts w:ascii="Arial" w:eastAsia="Cambria" w:hAnsi="Arial" w:cs="Times New Roman"/>
      <w:sz w:val="20"/>
      <w:szCs w:val="20"/>
    </w:rPr>
  </w:style>
  <w:style w:type="paragraph" w:styleId="CommentSubject">
    <w:name w:val="annotation subject"/>
    <w:basedOn w:val="CommentText"/>
    <w:next w:val="CommentText"/>
    <w:link w:val="CommentSubjectChar"/>
    <w:uiPriority w:val="99"/>
    <w:semiHidden/>
    <w:unhideWhenUsed/>
    <w:rsid w:val="00072136"/>
    <w:pPr>
      <w:spacing w:after="240"/>
    </w:pPr>
    <w:rPr>
      <w:b/>
      <w:bCs/>
    </w:rPr>
  </w:style>
  <w:style w:type="character" w:customStyle="1" w:styleId="CommentSubjectChar">
    <w:name w:val="Comment Subject Char"/>
    <w:basedOn w:val="CommentTextChar"/>
    <w:link w:val="CommentSubject"/>
    <w:uiPriority w:val="99"/>
    <w:semiHidden/>
    <w:rsid w:val="00072136"/>
    <w:rPr>
      <w:rFonts w:ascii="Arial" w:eastAsia="Cambria" w:hAnsi="Arial" w:cs="Times New Roman"/>
      <w:b/>
      <w:bCs/>
      <w:sz w:val="20"/>
      <w:szCs w:val="20"/>
    </w:rPr>
  </w:style>
  <w:style w:type="paragraph" w:styleId="Revision">
    <w:name w:val="Revision"/>
    <w:hidden/>
    <w:uiPriority w:val="99"/>
    <w:semiHidden/>
    <w:rsid w:val="00072136"/>
    <w:pPr>
      <w:spacing w:after="0" w:line="240" w:lineRule="auto"/>
    </w:pPr>
    <w:rPr>
      <w:rFonts w:ascii="Arial" w:eastAsia="Cambria" w:hAnsi="Arial" w:cs="Times New Roman"/>
      <w:sz w:val="20"/>
      <w:szCs w:val="24"/>
    </w:rPr>
  </w:style>
  <w:style w:type="paragraph" w:styleId="ListNumber4">
    <w:name w:val="List Number 4"/>
    <w:basedOn w:val="Normal"/>
    <w:unhideWhenUsed/>
    <w:rsid w:val="00072136"/>
    <w:pPr>
      <w:spacing w:before="120" w:line="240" w:lineRule="auto"/>
    </w:pPr>
    <w:rPr>
      <w:rFonts w:ascii="Arial" w:eastAsia="Cambria" w:hAnsi="Arial" w:cs="Times New Roman"/>
      <w:szCs w:val="24"/>
    </w:rPr>
  </w:style>
  <w:style w:type="paragraph" w:customStyle="1" w:styleId="Heading5schedule">
    <w:name w:val="Heading 5 schedule"/>
    <w:basedOn w:val="Heading5"/>
    <w:qFormat/>
    <w:rsid w:val="00245533"/>
    <w:pPr>
      <w:spacing w:before="240" w:after="240"/>
    </w:pPr>
    <w:rPr>
      <w:rFonts w:ascii="Arial" w:hAnsi="Arial" w:cs="Arial"/>
      <w:b w:val="0"/>
      <w:bCs/>
      <w:iCs/>
      <w:color w:val="595959" w:themeColor="text1" w:themeTint="A6"/>
      <w:sz w:val="28"/>
      <w:szCs w:val="26"/>
      <w:lang w:eastAsia="en-AU"/>
    </w:rPr>
  </w:style>
  <w:style w:type="paragraph" w:styleId="NormalWeb">
    <w:name w:val="Normal (Web)"/>
    <w:basedOn w:val="Normal"/>
    <w:uiPriority w:val="99"/>
    <w:unhideWhenUsed/>
    <w:rsid w:val="00072136"/>
    <w:pPr>
      <w:spacing w:before="100" w:beforeAutospacing="1" w:after="100" w:afterAutospacing="1" w:line="240" w:lineRule="auto"/>
    </w:pPr>
    <w:rPr>
      <w:rFonts w:ascii="Times New Roman" w:eastAsiaTheme="minorEastAsia" w:hAnsi="Times New Roman" w:cs="Times New Roman"/>
      <w:sz w:val="24"/>
      <w:szCs w:val="24"/>
      <w:lang w:eastAsia="en-AU"/>
    </w:rPr>
  </w:style>
  <w:style w:type="paragraph" w:customStyle="1" w:styleId="Heading3report">
    <w:name w:val="Heading 3 report"/>
    <w:basedOn w:val="Normal"/>
    <w:qFormat/>
    <w:rsid w:val="00245533"/>
    <w:pPr>
      <w:keepNext/>
      <w:keepLines/>
      <w:numPr>
        <w:numId w:val="20"/>
      </w:numPr>
      <w:spacing w:before="240" w:after="0"/>
      <w:ind w:left="720" w:hanging="720"/>
      <w:outlineLvl w:val="2"/>
    </w:pPr>
    <w:rPr>
      <w:rFonts w:ascii="Arial" w:eastAsiaTheme="majorEastAsia" w:hAnsi="Arial" w:cs="Arial"/>
      <w:color w:val="595959" w:themeColor="text1" w:themeTint="A6"/>
      <w:sz w:val="28"/>
      <w:szCs w:val="26"/>
    </w:rPr>
  </w:style>
  <w:style w:type="table" w:customStyle="1" w:styleId="TableGrid2">
    <w:name w:val="Table Grid2"/>
    <w:basedOn w:val="TableNormal"/>
    <w:next w:val="TableGrid"/>
    <w:uiPriority w:val="39"/>
    <w:rsid w:val="007C4004"/>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4063"/>
    <w:pPr>
      <w:ind w:left="720"/>
      <w:contextualSpacing/>
    </w:pPr>
  </w:style>
  <w:style w:type="paragraph" w:customStyle="1" w:styleId="Heading3letter">
    <w:name w:val="Heading 3 + letter"/>
    <w:basedOn w:val="Heading3"/>
    <w:qFormat/>
    <w:rsid w:val="00D06044"/>
    <w:pPr>
      <w:spacing w:before="240" w:after="240"/>
    </w:pPr>
    <w:rPr>
      <w:rFonts w:ascii="Arial" w:eastAsia="Times New Roman" w:hAnsi="Arial" w:cs="Times New Roman"/>
      <w:b w:val="0"/>
      <w:color w:val="auto"/>
      <w:sz w:val="28"/>
      <w:szCs w:val="26"/>
    </w:rPr>
  </w:style>
  <w:style w:type="paragraph" w:customStyle="1" w:styleId="Heading4letter">
    <w:name w:val="Heading 4 + letter"/>
    <w:basedOn w:val="Heading4"/>
    <w:next w:val="Normal"/>
    <w:qFormat/>
    <w:rsid w:val="00D06044"/>
    <w:pPr>
      <w:keepLines w:val="0"/>
      <w:tabs>
        <w:tab w:val="left" w:pos="680"/>
      </w:tabs>
      <w:spacing w:before="240" w:after="120"/>
    </w:pPr>
    <w:rPr>
      <w:rFonts w:ascii="Arial" w:eastAsia="Times New Roman" w:hAnsi="Arial" w:cs="Times New Roman"/>
      <w:b w:val="0"/>
      <w:i w:val="0"/>
      <w:iCs w:val="0"/>
      <w:color w:val="auto"/>
      <w:sz w:val="24"/>
      <w:szCs w:val="26"/>
    </w:rPr>
  </w:style>
  <w:style w:type="paragraph" w:customStyle="1" w:styleId="Normalsteps">
    <w:name w:val="Normal + steps"/>
    <w:basedOn w:val="Normal"/>
    <w:qFormat/>
    <w:rsid w:val="005065B2"/>
    <w:pPr>
      <w:spacing w:after="0"/>
    </w:pPr>
    <w:rPr>
      <w:rFonts w:ascii="Calibri" w:eastAsia="Calibri" w:hAnsi="Calibri" w:cs="Arial"/>
      <w:color w:val="00283E"/>
      <w:sz w:val="96"/>
      <w:szCs w:val="22"/>
      <w:lang w:val="en-US"/>
    </w:rPr>
  </w:style>
  <w:style w:type="paragraph" w:styleId="ListBullet3">
    <w:name w:val="List Bullet 3"/>
    <w:basedOn w:val="Normal"/>
    <w:uiPriority w:val="99"/>
    <w:semiHidden/>
    <w:unhideWhenUsed/>
    <w:rsid w:val="003B3074"/>
    <w:pPr>
      <w:numPr>
        <w:numId w:val="3"/>
      </w:numPr>
      <w:contextualSpacing/>
    </w:pPr>
  </w:style>
  <w:style w:type="paragraph" w:styleId="NormalIndent">
    <w:name w:val="Normal Indent"/>
    <w:basedOn w:val="Normal"/>
    <w:qFormat/>
    <w:rsid w:val="003B3074"/>
    <w:pPr>
      <w:ind w:left="720"/>
    </w:pPr>
    <w:rPr>
      <w:rFonts w:ascii="Arial" w:hAnsi="Arial" w:cs="Angsana New"/>
      <w:szCs w:val="22"/>
      <w:lang w:eastAsia="zh-CN" w:bidi="th-TH"/>
    </w:rPr>
  </w:style>
  <w:style w:type="paragraph" w:customStyle="1" w:styleId="Heading3schedule2">
    <w:name w:val="Heading 3 schedule 2"/>
    <w:basedOn w:val="Heading3"/>
    <w:next w:val="Normal"/>
    <w:qFormat/>
    <w:rsid w:val="00DD0F64"/>
    <w:pPr>
      <w:numPr>
        <w:numId w:val="0"/>
      </w:numPr>
      <w:spacing w:before="40" w:after="240"/>
    </w:pPr>
    <w:rPr>
      <w:rFonts w:ascii="Arial" w:eastAsia="Times New Roman" w:hAnsi="Arial" w:cs="Times New Roman"/>
      <w:color w:val="808080" w:themeColor="background1" w:themeShade="80"/>
      <w:sz w:val="32"/>
      <w:szCs w:val="20"/>
    </w:rPr>
  </w:style>
  <w:style w:type="paragraph" w:customStyle="1" w:styleId="Heading4schedule2">
    <w:name w:val="Heading 4 schedule 2"/>
    <w:basedOn w:val="Heading4"/>
    <w:qFormat/>
    <w:rsid w:val="003B3074"/>
    <w:pPr>
      <w:spacing w:before="240" w:after="120"/>
    </w:pPr>
    <w:rPr>
      <w:rFonts w:ascii="Arial" w:eastAsia="Times New Roman" w:hAnsi="Arial" w:cs="Times New Roman"/>
      <w:b w:val="0"/>
      <w:i w:val="0"/>
      <w:iCs w:val="0"/>
      <w:color w:val="auto"/>
      <w:sz w:val="28"/>
      <w:szCs w:val="28"/>
    </w:rPr>
  </w:style>
  <w:style w:type="paragraph" w:styleId="ListNumber5">
    <w:name w:val="List Number 5"/>
    <w:basedOn w:val="Normal"/>
    <w:uiPriority w:val="99"/>
    <w:unhideWhenUsed/>
    <w:rsid w:val="003B3074"/>
    <w:pPr>
      <w:tabs>
        <w:tab w:val="num" w:pos="1492"/>
      </w:tabs>
      <w:ind w:left="1492" w:hanging="360"/>
      <w:contextualSpacing/>
    </w:pPr>
    <w:rPr>
      <w:rFonts w:ascii="Arial" w:hAnsi="Arial" w:cs="Times New Roman"/>
    </w:rPr>
  </w:style>
  <w:style w:type="paragraph" w:customStyle="1" w:styleId="ListBullet31">
    <w:name w:val="List Bullet 31"/>
    <w:basedOn w:val="ListBullet"/>
    <w:qFormat/>
    <w:rsid w:val="0002254F"/>
    <w:pPr>
      <w:ind w:left="1077" w:hanging="357"/>
    </w:pPr>
  </w:style>
  <w:style w:type="paragraph" w:customStyle="1" w:styleId="Templateinstructions">
    <w:name w:val="Template instructions"/>
    <w:basedOn w:val="Normal"/>
    <w:qFormat/>
    <w:rsid w:val="005C0BB3"/>
    <w:pPr>
      <w:shd w:val="clear" w:color="auto" w:fill="DBE5F1"/>
      <w:spacing w:before="120"/>
    </w:pPr>
    <w:rPr>
      <w:rFonts w:ascii="Arial" w:hAnsi="Arial"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3.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portal.business.gov.au/" TargetMode="Externa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5.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portal.business.gov.au/" TargetMode="External"/><Relationship Id="rId28" Type="http://schemas.openxmlformats.org/officeDocument/2006/relationships/header" Target="header7.xml"/><Relationship Id="rId10" Type="http://schemas.openxmlformats.org/officeDocument/2006/relationships/settings" Target="settings.xml"/><Relationship Id="rId19" Type="http://schemas.openxmlformats.org/officeDocument/2006/relationships/header" Target="header2.xm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footer" Target="footer6.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26F0068744A247499827A406D8F951A7"/>
        <w:category>
          <w:name w:val="General"/>
          <w:gallery w:val="placeholder"/>
        </w:category>
        <w:types>
          <w:type w:val="bbPlcHdr"/>
        </w:types>
        <w:behaviors>
          <w:behavior w:val="content"/>
        </w:behaviors>
        <w:guid w:val="{B591C862-0D99-4EA7-8B04-23157E1BC72E}"/>
      </w:docPartPr>
      <w:docPartBody>
        <w:p w:rsidR="00046BFC" w:rsidRDefault="00994C6D" w:rsidP="00994C6D">
          <w:pPr>
            <w:pStyle w:val="26F0068744A247499827A406D8F951A7"/>
          </w:pPr>
          <w:r w:rsidRPr="000B0BAC">
            <w:rPr>
              <w:rStyle w:val="PlaceholderText"/>
            </w:rPr>
            <w:t>[Subject]</w:t>
          </w:r>
        </w:p>
      </w:docPartBody>
    </w:docPart>
    <w:docPart>
      <w:docPartPr>
        <w:name w:val="26377E1D22BF4E6C95E941E882FDE0C0"/>
        <w:category>
          <w:name w:val="General"/>
          <w:gallery w:val="placeholder"/>
        </w:category>
        <w:types>
          <w:type w:val="bbPlcHdr"/>
        </w:types>
        <w:behaviors>
          <w:behavior w:val="content"/>
        </w:behaviors>
        <w:guid w:val="{E9CD345D-73B8-47A0-B17D-4BD2CA4D66E7}"/>
      </w:docPartPr>
      <w:docPartBody>
        <w:p w:rsidR="00A01A77" w:rsidRDefault="00A01A77" w:rsidP="00A01A77">
          <w:pPr>
            <w:pStyle w:val="26377E1D22BF4E6C95E941E882FDE0C0"/>
          </w:pPr>
          <w:r w:rsidRPr="000B0BAC">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94C6D"/>
    <w:rsid w:val="00046BFC"/>
    <w:rsid w:val="00432609"/>
    <w:rsid w:val="00994C6D"/>
    <w:rsid w:val="00A01A7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4C6D"/>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1A77"/>
    <w:rPr>
      <w:color w:val="808080"/>
    </w:rPr>
  </w:style>
  <w:style w:type="paragraph" w:customStyle="1" w:styleId="26F0068744A247499827A406D8F951A7">
    <w:name w:val="26F0068744A247499827A406D8F951A7"/>
    <w:rsid w:val="00994C6D"/>
  </w:style>
  <w:style w:type="paragraph" w:customStyle="1" w:styleId="26377E1D22BF4E6C95E941E882FDE0C0">
    <w:name w:val="26377E1D22BF4E6C95E941E882FDE0C0"/>
    <w:rsid w:val="00A01A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http://schemas.microsoft.com/sharepoint/v3" xsi:nil="true"/>
    <n99e4c9942c6404eb103464a00e6097b xmlns="2a251b7e-61e4-4816-a71f-b295a9ad20fb">
      <Terms xmlns="http://schemas.microsoft.com/office/infopath/2007/PartnerControls">
        <TermInfo xmlns="http://schemas.microsoft.com/office/infopath/2007/PartnerControls">
          <TermName xmlns="http://schemas.microsoft.com/office/infopath/2007/PartnerControls">2020</TermName>
          <TermId xmlns="http://schemas.microsoft.com/office/infopath/2007/PartnerControls">6a3660c5-15bd-4052-a0a1-6237663b7600</TermId>
        </TermInfo>
      </Term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Design</TermName>
          <TermId xmlns="http://schemas.microsoft.com/office/infopath/2007/PartnerControls">15393cf4-1a80-4741-a8a5-a1faa3f14784</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6106d03b-a1a0-4e30-9d91-d5e9fb4314f9</TermId>
        </TermInfo>
      </Terms>
    </aa25a1a23adf4c92a153145de6afe324>
    <_dlc_DocId xmlns="2a251b7e-61e4-4816-a71f-b295a9ad20fb">YZXQVS7QACYM-2076403726-2743</_dlc_DocId>
    <TaxCatchAll xmlns="2a251b7e-61e4-4816-a71f-b295a9ad20fb">
      <Value>8000</Value>
      <Value>214</Value>
      <Value>3</Value>
      <Value>303</Value>
      <Value>28949</Value>
    </TaxCatchAl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Agreement</TermName>
          <TermId xmlns="http://schemas.microsoft.com/office/infopath/2007/PartnerControls">c6630c04-0bc4-43ff-8b03-b6b33ea18931</TermId>
        </TermInfo>
      </Terms>
    </pe2555c81638466f9eb614edb9ecde52>
    <adb9bed2e36e4a93af574aeb444da63e xmlns="2a251b7e-61e4-4816-a71f-b295a9ad20fb">
      <Terms xmlns="http://schemas.microsoft.com/office/infopath/2007/PartnerControls">
        <TermInfo xmlns="http://schemas.microsoft.com/office/infopath/2007/PartnerControls">
          <TermName xmlns="http://schemas.microsoft.com/office/infopath/2007/PartnerControls">Stronger Communities Programme</TermName>
          <TermId xmlns="http://schemas.microsoft.com/office/infopath/2007/PartnerControls">27918ed5-269e-49f4-9f22-d7e2ca855462</TermId>
        </TermInfo>
      </Terms>
    </adb9bed2e36e4a93af574aeb444da63e>
    <IconOverlay xmlns="http://schemas.microsoft.com/sharepoint/v4" xsi:nil="true"/>
    <_dlc_DocIdUrl xmlns="2a251b7e-61e4-4816-a71f-b295a9ad20fb">
      <Url>https://dochub/div/ausindustry/programmesprojectstaskforces/scp/_layouts/15/DocIdRedir.aspx?ID=YZXQVS7QACYM-2076403726-2743</Url>
      <Description>YZXQVS7QACYM-2076403726-2743</Description>
    </_dlc_DocIdUrl>
    <DocHub_RoundNumber xmlns="2a251b7e-61e4-4816-a71f-b295a9ad20fb">6</DocHub_RoundNumber>
  </documentManagement>
</p:properties>
</file>

<file path=customXml/item4.xml><?xml version="1.0" encoding="utf-8"?>
<p:properties xmlns:p="http://schemas.microsoft.com/office/2006/metadata/properties" xmlns:xsi="http://www.w3.org/2001/XMLSchema-instance" xmlns:pc="http://schemas.microsoft.com/office/infopath/2007/PartnerControls">
  <documentManagement>
    <Comments xmlns="http://schemas.microsoft.com/sharepoint/v3" xsi:nil="true"/>
    <n99e4c9942c6404eb103464a00e6097b xmlns="2a251b7e-61e4-4816-a71f-b295a9ad20fb">
      <Terms xmlns="http://schemas.microsoft.com/office/infopath/2007/PartnerControls">
        <TermInfo xmlns="http://schemas.microsoft.com/office/infopath/2007/PartnerControls">
          <TermName xmlns="http://schemas.microsoft.com/office/infopath/2007/PartnerControls">2020-21</TermName>
          <TermId xmlns="http://schemas.microsoft.com/office/infopath/2007/PartnerControls">fc8bd51e-588a-4169-a977-a72f113edbe3</TermId>
        </TermInfo>
      </Terms>
    </n99e4c9942c6404eb103464a00e6097b>
    <g7bcb40ba23249a78edca7d43a67c1c9 xmlns="2a251b7e-61e4-4816-a71f-b295a9ad20fb">
      <Terms xmlns="http://schemas.microsoft.com/office/infopath/2007/PartnerControls">
        <TermInfo xmlns="http://schemas.microsoft.com/office/infopath/2007/PartnerControls">
          <TermName>Design</TermName>
          <TermId>15393cf4-1a80-4741-a8a5-a1faa3f14784</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6106d03b-a1a0-4e30-9d91-d5e9fb4314f9</TermId>
        </TermInfo>
      </Terms>
    </aa25a1a23adf4c92a153145de6afe324>
    <_dlc_DocId xmlns="2a251b7e-61e4-4816-a71f-b295a9ad20fb">YZXQVS7QACYM-206497095-333</_dlc_DocId>
    <TaxCatchAll xmlns="2a251b7e-61e4-4816-a71f-b295a9ad20fb">
      <Value>23385</Value>
      <Value>214</Value>
      <Value>3</Value>
      <Value>303</Value>
    </TaxCatchAl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Agreement</TermName>
          <TermId xmlns="http://schemas.microsoft.com/office/infopath/2007/PartnerControls">c6630c04-0bc4-43ff-8b03-b6b33ea18931</TermId>
        </TermInfo>
      </Terms>
    </pe2555c81638466f9eb614edb9ecde52>
    <adb9bed2e36e4a93af574aeb444da63e xmlns="2a251b7e-61e4-4816-a71f-b295a9ad20fb">
      <Terms xmlns="http://schemas.microsoft.com/office/infopath/2007/PartnerControls"/>
    </adb9bed2e36e4a93af574aeb444da63e>
    <IconOverlay xmlns="http://schemas.microsoft.com/sharepoint/v4" xsi:nil="true"/>
    <_dlc_DocIdUrl xmlns="2a251b7e-61e4-4816-a71f-b295a9ad20fb">
      <Url>https://dochub/div/ausindustry/programmesprojectstaskforces/scp/_layouts/15/DocIdRedir.aspx?ID=YZXQVS7QACYM-206497095-333</Url>
      <Description>YZXQVS7QACYM-206497095-333</Description>
    </_dlc_DocIdUrl>
    <DocHub_RoundNumber xmlns="2a251b7e-61e4-4816-a71f-b295a9ad20fb">6</DocHub_RoundNumber>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EC4AD3DF5EA1549B038D22210AC1A89" ma:contentTypeVersion="16" ma:contentTypeDescription="Create a new document." ma:contentTypeScope="" ma:versionID="bbc5b6df2d26a73cc2df46c6c76f45ad">
  <xsd:schema xmlns:xsd="http://www.w3.org/2001/XMLSchema" xmlns:xs="http://www.w3.org/2001/XMLSchema" xmlns:p="http://schemas.microsoft.com/office/2006/metadata/properties" xmlns:ns1="http://schemas.microsoft.com/sharepoint/v3" xmlns:ns2="2a251b7e-61e4-4816-a71f-b295a9ad20fb" xmlns:ns3="http://schemas.microsoft.com/sharepoint/v4" targetNamespace="http://schemas.microsoft.com/office/2006/metadata/properties" ma:root="true" ma:fieldsID="a69b1da635803c96e3330d1386203565" ns1:_="" ns2:_="" ns3:_="">
    <xsd:import namespace="http://schemas.microsoft.com/sharepoint/v3"/>
    <xsd:import namespace="2a251b7e-61e4-4816-a71f-b295a9ad20fb"/>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SharedWithUsers" minOccurs="0"/>
                <xsd:element ref="ns2:DocHub_RoundNumber"/>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SharedWithUsers" ma:index="2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Hub_RoundNumber" ma:index="25" ma:displayName="Round Number" ma:decimals="0" ma:description="Enter in the Round number for this Programme" ma:internalName="DocHub_RoundNumber"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BE49F2-C634-49AE-84D9-7A36B086BE22}">
  <ds:schemaRefs>
    <ds:schemaRef ds:uri="http://schemas.microsoft.com/sharepoint/v3/contenttype/forms"/>
  </ds:schemaRefs>
</ds:datastoreItem>
</file>

<file path=customXml/itemProps2.xml><?xml version="1.0" encoding="utf-8"?>
<ds:datastoreItem xmlns:ds="http://schemas.openxmlformats.org/officeDocument/2006/customXml" ds:itemID="{A0E3AA41-967D-4010-A468-D227667CA26E}">
  <ds:schemaRefs>
    <ds:schemaRef ds:uri="http://schemas.microsoft.com/sharepoint/v3/contenttype/forms"/>
  </ds:schemaRefs>
</ds:datastoreItem>
</file>

<file path=customXml/itemProps3.xml><?xml version="1.0" encoding="utf-8"?>
<ds:datastoreItem xmlns:ds="http://schemas.openxmlformats.org/officeDocument/2006/customXml" ds:itemID="{F98DD59E-2838-4EFD-A945-DEB057BCA78A}">
  <ds:schemaRefs>
    <ds:schemaRef ds:uri="http://purl.org/dc/elements/1.1/"/>
    <ds:schemaRef ds:uri="http://schemas.microsoft.com/office/2006/metadata/properties"/>
    <ds:schemaRef ds:uri="http://schemas.microsoft.com/office/infopath/2007/PartnerControls"/>
    <ds:schemaRef ds:uri="http://schemas.microsoft.com/sharepoint/v3"/>
    <ds:schemaRef ds:uri="http://schemas.microsoft.com/office/2006/documentManagement/types"/>
    <ds:schemaRef ds:uri="http://purl.org/dc/terms/"/>
    <ds:schemaRef ds:uri="http://schemas.openxmlformats.org/package/2006/metadata/core-properties"/>
    <ds:schemaRef ds:uri="http://schemas.microsoft.com/sharepoint/v4"/>
    <ds:schemaRef ds:uri="2a251b7e-61e4-4816-a71f-b295a9ad20fb"/>
    <ds:schemaRef ds:uri="http://www.w3.org/XML/1998/namespace"/>
    <ds:schemaRef ds:uri="http://purl.org/dc/dcmitype/"/>
  </ds:schemaRefs>
</ds:datastoreItem>
</file>

<file path=customXml/itemProps4.xml><?xml version="1.0" encoding="utf-8"?>
<ds:datastoreItem xmlns:ds="http://schemas.openxmlformats.org/officeDocument/2006/customXml" ds:itemID="{C0D26882-7837-4C26-B3C4-12BA8EBC740C}">
  <ds:schemaRefs>
    <ds:schemaRef ds:uri="2a251b7e-61e4-4816-a71f-b295a9ad20fb"/>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
    <ds:schemaRef ds:uri="http://schemas.microsoft.com/sharepoint/v4"/>
    <ds:schemaRef ds:uri="http://purl.org/dc/terms/"/>
    <ds:schemaRef ds:uri="http://schemas.openxmlformats.org/package/2006/metadata/core-properties"/>
    <ds:schemaRef ds:uri="http://www.w3.org/XML/1998/namespace"/>
    <ds:schemaRef ds:uri="http://purl.org/dc/dcmitype/"/>
  </ds:schemaRefs>
</ds:datastoreItem>
</file>

<file path=customXml/itemProps5.xml><?xml version="1.0" encoding="utf-8"?>
<ds:datastoreItem xmlns:ds="http://schemas.openxmlformats.org/officeDocument/2006/customXml" ds:itemID="{1268DCAC-1261-40CD-92FE-2CBF5D772A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84F843B-ECB4-42EC-BEBA-63DECBEAFB23}">
  <ds:schemaRefs>
    <ds:schemaRef ds:uri="http://schemas.microsoft.com/sharepoint/events"/>
  </ds:schemaRefs>
</ds:datastoreItem>
</file>

<file path=customXml/itemProps7.xml><?xml version="1.0" encoding="utf-8"?>
<ds:datastoreItem xmlns:ds="http://schemas.openxmlformats.org/officeDocument/2006/customXml" ds:itemID="{4891948E-2DA2-4C20-B842-039708DBE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929</Words>
  <Characters>1099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Approval Letter Grant Agreement Sample</vt:lpstr>
    </vt:vector>
  </TitlesOfParts>
  <Manager/>
  <Company>Australian Government | Department of Industry, Innovation and Science</Company>
  <LinksUpToDate>false</LinksUpToDate>
  <CharactersWithSpaces>1290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al Letter Grant Agreement Sample</dc:title>
  <dc:subject>Stronger Communities Programme Round 6</dc:subject>
  <dc:creator>Industry</dc:creator>
  <cp:keywords>Letter template</cp:keywords>
  <dc:description/>
  <cp:lastModifiedBy>Cooper, Colin</cp:lastModifiedBy>
  <cp:revision>3</cp:revision>
  <cp:lastPrinted>2020-12-22T05:16:00Z</cp:lastPrinted>
  <dcterms:created xsi:type="dcterms:W3CDTF">2020-12-22T05:14:00Z</dcterms:created>
  <dcterms:modified xsi:type="dcterms:W3CDTF">2020-12-22T05: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i4>0</vt:i4>
  </property>
  <property fmtid="{D5CDD505-2E9C-101B-9397-08002B2CF9AE}" pid="3" name="ClassificationPty">
    <vt:lpwstr/>
  </property>
  <property fmtid="{D5CDD505-2E9C-101B-9397-08002B2CF9AE}" pid="4" name="FileNumberPty">
    <vt:lpwstr/>
  </property>
  <property fmtid="{D5CDD505-2E9C-101B-9397-08002B2CF9AE}" pid="5" name="CorporateTmplBased">
    <vt:lpwstr>No</vt:lpwstr>
  </property>
  <property fmtid="{D5CDD505-2E9C-101B-9397-08002B2CF9AE}" pid="6" name="DocHub_Year">
    <vt:lpwstr>28949;#2020|6a3660c5-15bd-4052-a0a1-6237663b7600</vt:lpwstr>
  </property>
  <property fmtid="{D5CDD505-2E9C-101B-9397-08002B2CF9AE}" pid="7" name="DocHub_DocumentType">
    <vt:lpwstr>303;#Agreement|c6630c04-0bc4-43ff-8b03-b6b33ea18931</vt:lpwstr>
  </property>
  <property fmtid="{D5CDD505-2E9C-101B-9397-08002B2CF9AE}" pid="8" name="DocHub_SecurityClassification">
    <vt:lpwstr>3;#OFFICIAL|6106d03b-a1a0-4e30-9d91-d5e9fb4314f9</vt:lpwstr>
  </property>
  <property fmtid="{D5CDD505-2E9C-101B-9397-08002B2CF9AE}" pid="9" name="ContentTypeId">
    <vt:lpwstr>0x0101005EC4AD3DF5EA1549B038D22210AC1A89</vt:lpwstr>
  </property>
  <property fmtid="{D5CDD505-2E9C-101B-9397-08002B2CF9AE}" pid="10" name="DocHub_Keywords">
    <vt:lpwstr>8000;#Stronger Communities Programme|27918ed5-269e-49f4-9f22-d7e2ca855462</vt:lpwstr>
  </property>
  <property fmtid="{D5CDD505-2E9C-101B-9397-08002B2CF9AE}" pid="11" name="DocHub_WorkActivity">
    <vt:lpwstr>214;#Design|15393cf4-1a80-4741-a8a5-a1faa3f14784</vt:lpwstr>
  </property>
  <property fmtid="{D5CDD505-2E9C-101B-9397-08002B2CF9AE}" pid="12" name="_dlc_DocIdItemGuid">
    <vt:lpwstr>58713c32-fbfa-474c-8e0a-fd71a34cfe95</vt:lpwstr>
  </property>
  <property fmtid="{D5CDD505-2E9C-101B-9397-08002B2CF9AE}" pid="13" name="DocHub_BGHProgramLifecyclePhase">
    <vt:lpwstr>20148;#4 - Establish|301a0d4b-7c29-4370-8f8a-1ce2836f7a33</vt:lpwstr>
  </property>
  <property fmtid="{D5CDD505-2E9C-101B-9397-08002B2CF9AE}" pid="14" name="DocHub_BGHResponsibleTeam">
    <vt:lpwstr>20150;#Assurance ＆ Business Process Configuration|f1fd53b4-04d1-43b3-bd45-892c6db475ed</vt:lpwstr>
  </property>
  <property fmtid="{D5CDD505-2E9C-101B-9397-08002B2CF9AE}" pid="15" name="DocHub_BGHDeliverySystem">
    <vt:lpwstr/>
  </property>
  <property fmtid="{D5CDD505-2E9C-101B-9397-08002B2CF9AE}" pid="16" name="DocHub_BGHProgramLifecycleTask">
    <vt:lpwstr>28834;#Task 1 - Establish Process|e2e5574e-d75b-470b-95a5-ce949a6eae33</vt:lpwstr>
  </property>
  <property fmtid="{D5CDD505-2E9C-101B-9397-08002B2CF9AE}" pid="17" name="DocHub_EntityCustomer">
    <vt:lpwstr/>
  </property>
</Properties>
</file>